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8DB3E2" w:themeColor="text2" w:themeTint="66">
    <v:background id="_x0000_s1025" o:bwmode="white" fillcolor="#8db3e2 [1311]" o:targetscreensize="1024,768">
      <v:fill color2="white [3212]" focus="100%" type="gradientRadial">
        <o:fill v:ext="view" type="gradientCenter"/>
      </v:fill>
    </v:background>
  </w:background>
  <w:body>
    <w:p w:rsidR="004F156E" w:rsidRDefault="004F156E" w:rsidP="004F156E">
      <w:pPr>
        <w:pStyle w:val="Heading2"/>
      </w:pPr>
      <w:r>
        <w:rPr>
          <w:noProof/>
        </w:rPr>
        <mc:AlternateContent>
          <mc:Choice Requires="wpg">
            <w:drawing>
              <wp:anchor distT="0" distB="0" distL="114300" distR="114300" simplePos="0" relativeHeight="251659264" behindDoc="0" locked="0" layoutInCell="1" allowOverlap="1" wp14:anchorId="6DD0651C" wp14:editId="6EC3E82B">
                <wp:simplePos x="0" y="0"/>
                <wp:positionH relativeFrom="column">
                  <wp:posOffset>4196</wp:posOffset>
                </wp:positionH>
                <wp:positionV relativeFrom="paragraph">
                  <wp:posOffset>-172664</wp:posOffset>
                </wp:positionV>
                <wp:extent cx="7395210" cy="2800350"/>
                <wp:effectExtent l="0" t="0" r="0" b="0"/>
                <wp:wrapNone/>
                <wp:docPr id="9" name="Group 9"/>
                <wp:cNvGraphicFramePr/>
                <a:graphic xmlns:a="http://schemas.openxmlformats.org/drawingml/2006/main">
                  <a:graphicData uri="http://schemas.microsoft.com/office/word/2010/wordprocessingGroup">
                    <wpg:wgp>
                      <wpg:cNvGrpSpPr/>
                      <wpg:grpSpPr>
                        <a:xfrm>
                          <a:off x="0" y="0"/>
                          <a:ext cx="7395210" cy="2800350"/>
                          <a:chOff x="0" y="0"/>
                          <a:chExt cx="7395210" cy="2800350"/>
                        </a:xfrm>
                      </wpg:grpSpPr>
                      <wps:wsp>
                        <wps:cNvPr id="2" name="Rounded Rectangle 2"/>
                        <wps:cNvSpPr/>
                        <wps:spPr>
                          <a:xfrm>
                            <a:off x="0" y="0"/>
                            <a:ext cx="4114800" cy="1645920"/>
                          </a:xfrm>
                          <a:prstGeom prst="roundRect">
                            <a:avLst/>
                          </a:prstGeom>
                          <a:blipFill>
                            <a:blip r:embed="rId9"/>
                            <a:tile tx="0" ty="0" sx="100000" sy="100000" flip="none" algn="tl"/>
                          </a:blipFill>
                        </wps:spPr>
                        <wps:style>
                          <a:lnRef idx="2">
                            <a:schemeClr val="dk1"/>
                          </a:lnRef>
                          <a:fillRef idx="1">
                            <a:schemeClr val="lt1"/>
                          </a:fillRef>
                          <a:effectRef idx="0">
                            <a:schemeClr val="dk1"/>
                          </a:effectRef>
                          <a:fontRef idx="minor">
                            <a:schemeClr val="dk1"/>
                          </a:fontRef>
                        </wps:style>
                        <wps:txbx>
                          <w:txbxContent>
                            <w:p w:rsidR="004F156E" w:rsidRDefault="004F156E" w:rsidP="004F156E">
                              <w:pPr>
                                <w:pStyle w:val="FirstParagraph"/>
                                <w:jc w:val="center"/>
                                <w:rPr>
                                  <w:rFonts w:ascii="Times New Roman" w:hAnsi="Times New Roman" w:cs="Times New Roman"/>
                                  <w:sz w:val="32"/>
                                  <w:szCs w:val="24"/>
                                </w:rPr>
                              </w:pPr>
                              <w:r>
                                <w:rPr>
                                  <w:rFonts w:ascii="Times New Roman" w:hAnsi="Times New Roman" w:cs="Times New Roman"/>
                                  <w:sz w:val="32"/>
                                  <w:szCs w:val="24"/>
                                </w:rPr>
                                <w:t>COMPETENCE BASED EDUCATION</w:t>
                              </w:r>
                            </w:p>
                            <w:p w:rsidR="004F156E" w:rsidRDefault="004F156E" w:rsidP="004F156E">
                              <w:pPr>
                                <w:pStyle w:val="FirstParagraph"/>
                                <w:jc w:val="center"/>
                                <w:rPr>
                                  <w:rFonts w:ascii="Times New Roman" w:hAnsi="Times New Roman" w:cs="Times New Roman"/>
                                  <w:sz w:val="32"/>
                                  <w:szCs w:val="24"/>
                                </w:rPr>
                              </w:pPr>
                              <w:r>
                                <w:rPr>
                                  <w:rFonts w:ascii="Times New Roman" w:hAnsi="Times New Roman" w:cs="Times New Roman"/>
                                  <w:sz w:val="32"/>
                                  <w:szCs w:val="24"/>
                                </w:rPr>
                                <w:t>GRADE 9</w:t>
                              </w:r>
                            </w:p>
                            <w:p w:rsidR="004F156E" w:rsidRDefault="004F156E" w:rsidP="004F156E">
                              <w:pPr>
                                <w:pStyle w:val="FirstParagraph"/>
                                <w:jc w:val="center"/>
                                <w:rPr>
                                  <w:rFonts w:ascii="Times New Roman" w:hAnsi="Times New Roman" w:cs="Times New Roman"/>
                                  <w:sz w:val="32"/>
                                  <w:szCs w:val="24"/>
                                </w:rPr>
                              </w:pPr>
                              <w:r>
                                <w:rPr>
                                  <w:rFonts w:ascii="Times New Roman" w:hAnsi="Times New Roman" w:cs="Times New Roman"/>
                                  <w:sz w:val="32"/>
                                  <w:szCs w:val="24"/>
                                </w:rPr>
                                <w:t>CODE: 009/2025</w:t>
                              </w:r>
                            </w:p>
                            <w:p w:rsidR="004F156E" w:rsidRDefault="004F156E" w:rsidP="004F156E">
                              <w:pPr>
                                <w:pStyle w:val="FirstParagraph"/>
                                <w:jc w:val="center"/>
                                <w:rPr>
                                  <w:rFonts w:ascii="Times New Roman" w:hAnsi="Times New Roman" w:cs="Times New Roman"/>
                                  <w:sz w:val="32"/>
                                  <w:szCs w:val="24"/>
                                </w:rPr>
                              </w:pPr>
                              <w:r>
                                <w:rPr>
                                  <w:rFonts w:ascii="Times New Roman" w:hAnsi="Times New Roman" w:cs="Times New Roman"/>
                                  <w:sz w:val="32"/>
                                  <w:szCs w:val="24"/>
                                </w:rPr>
                                <w:t>SOCIAL STUDIES</w:t>
                              </w:r>
                            </w:p>
                            <w:p w:rsidR="004F156E" w:rsidRDefault="004F156E" w:rsidP="004F156E">
                              <w:pPr>
                                <w:jc w:val="center"/>
                                <w:rPr>
                                  <w:color w:val="006699"/>
                                  <w14:textOutline w14:w="9525" w14:cap="rnd" w14:cmpd="sng" w14:algn="ctr">
                                    <w14:solidFill>
                                      <w14:srgbClr w14:val="000000"/>
                                    </w14:solidFill>
                                    <w14:prstDash w14:val="solid"/>
                                    <w14:bevel/>
                                  </w14:textOutline>
                                </w:rPr>
                              </w:pPr>
                            </w:p>
                          </w:txbxContent>
                        </wps:txbx>
                        <wps:bodyPr rot="0" spcFirstLastPara="0" vert="horz" wrap="square" lIns="91440" tIns="45720" rIns="91440" bIns="45720" numCol="1" spcCol="0" rtlCol="0" fromWordArt="0" anchor="ctr" anchorCtr="0" forceAA="0" compatLnSpc="1">
                          <a:prstTxWarp prst="textButtonPour">
                            <a:avLst/>
                          </a:prstTxWarp>
                          <a:noAutofit/>
                        </wps:bodyPr>
                      </wps:wsp>
                      <pic:pic xmlns:pic="http://schemas.openxmlformats.org/drawingml/2006/picture">
                        <pic:nvPicPr>
                          <pic:cNvPr id="3" name="Picture 3" descr="Marking Scheme For CBSE"/>
                          <pic:cNvPicPr>
                            <a:picLocks noChangeAspect="1"/>
                          </pic:cNvPicPr>
                        </pic:nvPicPr>
                        <pic:blipFill rotWithShape="1">
                          <a:blip r:embed="rId10">
                            <a:extLst>
                              <a:ext uri="{28A0092B-C50C-407E-A947-70E740481C1C}">
                                <a14:useLocalDpi xmlns:a14="http://schemas.microsoft.com/office/drawing/2010/main" val="0"/>
                              </a:ext>
                            </a:extLst>
                          </a:blip>
                          <a:srcRect l="57659" t="9926" b="6618"/>
                          <a:stretch/>
                        </pic:blipFill>
                        <pic:spPr bwMode="auto">
                          <a:xfrm>
                            <a:off x="4046220" y="11430"/>
                            <a:ext cx="3348990" cy="27889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Picture 4" descr="Marking Scheme For CBSE"/>
                          <pic:cNvPicPr>
                            <a:picLocks noChangeAspect="1"/>
                          </pic:cNvPicPr>
                        </pic:nvPicPr>
                        <pic:blipFill rotWithShape="1">
                          <a:blip r:embed="rId10">
                            <a:extLst>
                              <a:ext uri="{28A0092B-C50C-407E-A947-70E740481C1C}">
                                <a14:useLocalDpi xmlns:a14="http://schemas.microsoft.com/office/drawing/2010/main" val="0"/>
                              </a:ext>
                            </a:extLst>
                          </a:blip>
                          <a:srcRect l="9249" t="59212" r="39595" b="1827"/>
                          <a:stretch/>
                        </pic:blipFill>
                        <pic:spPr bwMode="auto">
                          <a:xfrm>
                            <a:off x="0" y="1497330"/>
                            <a:ext cx="4046220" cy="130302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id="Group 9" o:spid="_x0000_s1026" style="position:absolute;margin-left:.35pt;margin-top:-13.6pt;width:582.3pt;height:220.5pt;z-index:251659264" coordsize="7395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">
                <v:roundrect id="Rounded Rectangle 2" o:spid="_x0000_s1027" style="position:absolute;width:41148;height:164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EAfsQA&#10;AADaAAAADwAAAGRycy9kb3ducmV2LnhtbESPT2vCQBTE7wW/w/IEL6VuzKGW1FVEFKo3tYLH1+xr&#10;Es2+Ddlt/vTTu4LgcZiZ3zCzRWdK0VDtCssKJuMIBHFqdcGZgu/j5u0DhPPIGkvLpKAnB4v54GWG&#10;ibYt76k5+EwECLsEFeTeV4mULs3JoBvbijh4v7Y26IOsM6lrbAPclDKOondpsOCwkGNFq5zS6+HP&#10;KDju+rgp1v+n80/fL7m9TF9326lSo2G3/AThqfPP8KP9pRXEcL8SboC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xAH7EAAAA2gAAAA8AAAAAAAAAAAAAAAAAmAIAAGRycy9k&#10;b3ducmV2LnhtbFBLBQYAAAAABAAEAPUAAACJAwAAAAA=&#10;" strokecolor="black [3200]" strokeweight="2pt">
                  <v:fill r:id="rId11" o:title="" recolor="t" rotate="t" type="tile"/>
                  <v:textbox>
                    <w:txbxContent>
                      <w:p w:rsidR="004F156E" w:rsidRDefault="004F156E" w:rsidP="004F156E">
                        <w:pPr>
                          <w:pStyle w:val="FirstParagraph"/>
                          <w:jc w:val="center"/>
                          <w:rPr>
                            <w:rFonts w:ascii="Times New Roman" w:hAnsi="Times New Roman" w:cs="Times New Roman"/>
                            <w:sz w:val="32"/>
                            <w:szCs w:val="24"/>
                          </w:rPr>
                        </w:pPr>
                        <w:r>
                          <w:rPr>
                            <w:rFonts w:ascii="Times New Roman" w:hAnsi="Times New Roman" w:cs="Times New Roman"/>
                            <w:sz w:val="32"/>
                            <w:szCs w:val="24"/>
                          </w:rPr>
                          <w:t>COMPETENCE BASED EDUCATION</w:t>
                        </w:r>
                      </w:p>
                      <w:p w:rsidR="004F156E" w:rsidRDefault="004F156E" w:rsidP="004F156E">
                        <w:pPr>
                          <w:pStyle w:val="FirstParagraph"/>
                          <w:jc w:val="center"/>
                          <w:rPr>
                            <w:rFonts w:ascii="Times New Roman" w:hAnsi="Times New Roman" w:cs="Times New Roman"/>
                            <w:sz w:val="32"/>
                            <w:szCs w:val="24"/>
                          </w:rPr>
                        </w:pPr>
                        <w:r>
                          <w:rPr>
                            <w:rFonts w:ascii="Times New Roman" w:hAnsi="Times New Roman" w:cs="Times New Roman"/>
                            <w:sz w:val="32"/>
                            <w:szCs w:val="24"/>
                          </w:rPr>
                          <w:t>GRADE 9</w:t>
                        </w:r>
                      </w:p>
                      <w:p w:rsidR="004F156E" w:rsidRDefault="004F156E" w:rsidP="004F156E">
                        <w:pPr>
                          <w:pStyle w:val="FirstParagraph"/>
                          <w:jc w:val="center"/>
                          <w:rPr>
                            <w:rFonts w:ascii="Times New Roman" w:hAnsi="Times New Roman" w:cs="Times New Roman"/>
                            <w:sz w:val="32"/>
                            <w:szCs w:val="24"/>
                          </w:rPr>
                        </w:pPr>
                        <w:r>
                          <w:rPr>
                            <w:rFonts w:ascii="Times New Roman" w:hAnsi="Times New Roman" w:cs="Times New Roman"/>
                            <w:sz w:val="32"/>
                            <w:szCs w:val="24"/>
                          </w:rPr>
                          <w:t>CODE: 009/2025</w:t>
                        </w:r>
                      </w:p>
                      <w:p w:rsidR="004F156E" w:rsidRDefault="004F156E" w:rsidP="004F156E">
                        <w:pPr>
                          <w:pStyle w:val="FirstParagraph"/>
                          <w:jc w:val="center"/>
                          <w:rPr>
                            <w:rFonts w:ascii="Times New Roman" w:hAnsi="Times New Roman" w:cs="Times New Roman"/>
                            <w:sz w:val="32"/>
                            <w:szCs w:val="24"/>
                          </w:rPr>
                        </w:pPr>
                        <w:r>
                          <w:rPr>
                            <w:rFonts w:ascii="Times New Roman" w:hAnsi="Times New Roman" w:cs="Times New Roman"/>
                            <w:sz w:val="32"/>
                            <w:szCs w:val="24"/>
                          </w:rPr>
                          <w:t>SOCIAL STUDIES</w:t>
                        </w:r>
                      </w:p>
                      <w:p w:rsidR="004F156E" w:rsidRDefault="004F156E" w:rsidP="004F156E">
                        <w:pPr>
                          <w:jc w:val="center"/>
                          <w:rPr>
                            <w:color w:val="006699"/>
                            <w14:textOutline w14:w="9525" w14:cap="rnd" w14:cmpd="sng" w14:algn="ctr">
                              <w14:solidFill>
                                <w14:srgbClr w14:val="000000"/>
                              </w14:solidFill>
                              <w14:prstDash w14:val="solid"/>
                              <w14:bevel/>
                            </w14:textOutline>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Marking Scheme For CBSE" style="position:absolute;left:40462;top:114;width:33490;height:27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jbQPEAAAA2gAAAA8AAABkcnMvZG93bnJldi54bWxEj0FrwkAUhO8F/8PyhN7qxgZCja4ioiD0&#10;0kZBvD2yzySYfZtm1yT667uFgsdhZr5hFqvB1KKj1lWWFUwnEQji3OqKCwXHw+7tA4TzyBpry6Tg&#10;Tg5Wy9HLAlNte/6mLvOFCBB2KSoovW9SKV1ekkE3sQ1x8C62NeiDbAupW+wD3NTyPYoSabDisFBi&#10;Q5uS8mt2Mwq+vN5W5nw4PT5v2zz+mSXrZpoo9Toe1nMQngb/DP+391pBDH9Xwg2Qy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TjbQPEAAAA2gAAAA8AAAAAAAAAAAAAAAAA&#10;nwIAAGRycy9kb3ducmV2LnhtbFBLBQYAAAAABAAEAPcAAACQAwAAAAA=&#10;">
                  <v:imagedata r:id="rId12" o:title="Marking Scheme For CBSE" croptop="6505f" cropbottom="4337f" cropleft="37787f"/>
                  <v:path arrowok="t"/>
                </v:shape>
                <v:shape id="Picture 4" o:spid="_x0000_s1029" type="#_x0000_t75" alt="Marking Scheme For CBSE" style="position:absolute;top:14973;width:40462;height:13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Rv6LDAAAA2gAAAA8AAABkcnMvZG93bnJldi54bWxEj0FrwkAUhO8F/8PyhF5EN0ookmYjRYhI&#10;D5VG8fzIvmZDs29Ddo3pv+8WhB6HmfmGyXeT7cRIg28dK1ivEhDEtdMtNwou53K5BeEDssbOMSn4&#10;IQ+7YvaUY6bdnT9prEIjIoR9hgpMCH0mpa8NWfQr1xNH78sNFkOUQyP1gPcIt53cJMmLtNhyXDDY&#10;095Q/V3drIL39ERtlV7duPi4LM6TKZsDlko9z6e3VxCBpvAffrSPWkEKf1fiDZDF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VG/osMAAADaAAAADwAAAAAAAAAAAAAAAACf&#10;AgAAZHJzL2Rvd25yZXYueG1sUEsFBgAAAAAEAAQA9wAAAI8DAAAAAA==&#10;">
                  <v:imagedata r:id="rId12" o:title="Marking Scheme For CBSE" croptop="38805f" cropbottom="1197f" cropleft="6061f" cropright="25949f"/>
                  <v:path arrowok="t"/>
                </v:shape>
              </v:group>
            </w:pict>
          </mc:Fallback>
        </mc:AlternateContent>
      </w:r>
    </w:p>
    <w:p w:rsidR="004F156E" w:rsidRDefault="004F156E" w:rsidP="004F156E">
      <w:pPr>
        <w:pStyle w:val="Heading2"/>
      </w:pPr>
    </w:p>
    <w:p w:rsidR="004F156E" w:rsidRDefault="00411F83" w:rsidP="004F156E">
      <w:pPr>
        <w:pStyle w:val="Heading2"/>
      </w:pPr>
      <w:r>
        <w:rPr>
          <w:b w:val="0"/>
          <w:bCs w:val="0"/>
          <w:noProof/>
          <w:color w:val="FFFFFF" w:themeColor="background1"/>
        </w:rPr>
        <w:drawing>
          <wp:anchor distT="0" distB="0" distL="114300" distR="114300" simplePos="0" relativeHeight="251661312" behindDoc="0" locked="0" layoutInCell="1" allowOverlap="1" wp14:anchorId="46672FFA" wp14:editId="7FA86561">
            <wp:simplePos x="0" y="0"/>
            <wp:positionH relativeFrom="column">
              <wp:posOffset>3431540</wp:posOffset>
            </wp:positionH>
            <wp:positionV relativeFrom="paragraph">
              <wp:posOffset>318135</wp:posOffset>
            </wp:positionV>
            <wp:extent cx="1685290" cy="1428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85290" cy="1428750"/>
                    </a:xfrm>
                    <a:prstGeom prst="rect">
                      <a:avLst/>
                    </a:prstGeom>
                  </pic:spPr>
                </pic:pic>
              </a:graphicData>
            </a:graphic>
            <wp14:sizeRelH relativeFrom="page">
              <wp14:pctWidth>0</wp14:pctWidth>
            </wp14:sizeRelH>
            <wp14:sizeRelV relativeFrom="page">
              <wp14:pctHeight>0</wp14:pctHeight>
            </wp14:sizeRelV>
          </wp:anchor>
        </w:drawing>
      </w:r>
    </w:p>
    <w:p w:rsidR="004F156E" w:rsidRDefault="004F156E" w:rsidP="004F156E">
      <w:pPr>
        <w:pStyle w:val="Heading2"/>
      </w:pPr>
    </w:p>
    <w:p w:rsidR="004F156E" w:rsidRDefault="004F156E" w:rsidP="004F156E">
      <w:pPr>
        <w:pStyle w:val="Heading2"/>
      </w:pPr>
    </w:p>
    <w:p w:rsidR="004F156E" w:rsidRDefault="004F156E" w:rsidP="004F156E">
      <w:pPr>
        <w:pStyle w:val="Heading2"/>
      </w:pPr>
    </w:p>
    <w:p w:rsidR="00EB0912" w:rsidRDefault="00EB0912" w:rsidP="004F156E">
      <w:pPr>
        <w:pStyle w:val="Heading2"/>
        <w:jc w:val="center"/>
        <w:rPr>
          <w:sz w:val="24"/>
        </w:rPr>
      </w:pPr>
    </w:p>
    <w:p w:rsidR="004F156E" w:rsidRPr="004F156E" w:rsidRDefault="00EB0912" w:rsidP="004F156E">
      <w:pPr>
        <w:pStyle w:val="Heading2"/>
        <w:jc w:val="center"/>
        <w:rPr>
          <w:sz w:val="24"/>
        </w:rPr>
      </w:pPr>
      <w:bookmarkStart w:id="0" w:name="_GoBack"/>
      <w:r>
        <w:rPr>
          <w:noProof/>
          <w:sz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55pt;margin-top:-14.9pt;width:582.8pt;height:7.9pt;z-index:251662336;mso-position-horizontal-relative:text;mso-position-vertical-relative:text;mso-width-relative:page;mso-height-relative:page" o:hrpct="0" o:hralign="center" o:hr="t">
            <v:imagedata r:id="rId14" o:title="BD21309_"/>
          </v:shape>
        </w:pict>
      </w:r>
      <w:bookmarkEnd w:id="0"/>
      <w:r w:rsidR="004F156E" w:rsidRPr="004F156E">
        <w:rPr>
          <w:sz w:val="24"/>
        </w:rPr>
        <w:t>Section A</w:t>
      </w:r>
      <w:proofErr w:type="gramStart"/>
      <w:r w:rsidR="004F156E" w:rsidRPr="004F156E">
        <w:rPr>
          <w:sz w:val="24"/>
        </w:rPr>
        <w:t>:</w:t>
      </w:r>
      <w:r w:rsidR="004F156E">
        <w:rPr>
          <w:sz w:val="24"/>
        </w:rPr>
        <w:t>20</w:t>
      </w:r>
      <w:proofErr w:type="gramEnd"/>
      <w:r w:rsidR="004F156E">
        <w:rPr>
          <w:sz w:val="24"/>
        </w:rPr>
        <w:t xml:space="preserve"> marks.</w:t>
      </w:r>
    </w:p>
    <w:p w:rsidR="004F156E" w:rsidRDefault="004F156E">
      <w:pPr>
        <w:pStyle w:val="NormalWeb"/>
        <w:rPr>
          <w:b/>
          <w:bCs/>
          <w:color w:val="FFFFFF" w:themeColor="background1"/>
        </w:rPr>
        <w:sectPr w:rsidR="004F156E" w:rsidSect="008E540D">
          <w:footerReference w:type="default" r:id="rId15"/>
          <w:type w:val="continuous"/>
          <w:pgSz w:w="12240" w:h="15840"/>
          <w:pgMar w:top="568" w:right="474" w:bottom="567" w:left="284" w:header="720" w:footer="260" w:gutter="0"/>
          <w:pgBorders w:offsetFrom="page">
            <w:top w:val="single" w:sz="4" w:space="13" w:color="auto"/>
            <w:left w:val="single" w:sz="4" w:space="13" w:color="auto"/>
            <w:bottom w:val="single" w:sz="4" w:space="13" w:color="auto"/>
            <w:right w:val="single" w:sz="4" w:space="13" w:color="auto"/>
          </w:pgBorders>
          <w:cols w:space="720"/>
          <w:docGrid w:linePitch="360"/>
        </w:sectPr>
      </w:pPr>
    </w:p>
    <w:tbl>
      <w:tblPr>
        <w:tblStyle w:val="MediumShading2-Accent5"/>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1003"/>
      </w:tblGrid>
      <w:tr w:rsidR="004F156E" w:rsidTr="004F156E">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rsidR="004F156E" w:rsidRDefault="004F156E">
            <w:pPr>
              <w:pStyle w:val="NormalWeb"/>
            </w:pPr>
            <w:r>
              <w:lastRenderedPageBreak/>
              <w:t>Question No.</w:t>
            </w:r>
          </w:p>
        </w:tc>
        <w:tc>
          <w:tcPr>
            <w:tcW w:w="0" w:type="auto"/>
            <w:tcBorders>
              <w:top w:val="none" w:sz="0" w:space="0" w:color="auto"/>
              <w:left w:val="none" w:sz="0" w:space="0" w:color="auto"/>
              <w:bottom w:val="none" w:sz="0" w:space="0" w:color="auto"/>
              <w:right w:val="none" w:sz="0" w:space="0" w:color="auto"/>
            </w:tcBorders>
            <w:hideMark/>
          </w:tcPr>
          <w:p w:rsidR="004F156E" w:rsidRDefault="004F156E">
            <w:pPr>
              <w:pStyle w:val="NormalWeb"/>
              <w:cnfStyle w:val="100000000000" w:firstRow="1" w:lastRow="0" w:firstColumn="0" w:lastColumn="0" w:oddVBand="0" w:evenVBand="0" w:oddHBand="0" w:evenHBand="0" w:firstRowFirstColumn="0" w:firstRowLastColumn="0" w:lastRowFirstColumn="0" w:lastRowLastColumn="0"/>
            </w:pPr>
            <w:r>
              <w:t>Answer</w:t>
            </w:r>
          </w:p>
        </w:tc>
      </w:tr>
      <w:tr w:rsidR="004F156E" w:rsidTr="004F15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t>1</w:t>
            </w:r>
          </w:p>
        </w:tc>
        <w:tc>
          <w:tcPr>
            <w:tcW w:w="0" w:type="auto"/>
            <w:hideMark/>
          </w:tcPr>
          <w:p w:rsidR="004F156E" w:rsidRDefault="004F156E">
            <w:pPr>
              <w:pStyle w:val="NormalWeb"/>
              <w:cnfStyle w:val="000000100000" w:firstRow="0" w:lastRow="0" w:firstColumn="0" w:lastColumn="0" w:oddVBand="0" w:evenVBand="0" w:oddHBand="1" w:evenHBand="0" w:firstRowFirstColumn="0" w:firstRowLastColumn="0" w:lastRowFirstColumn="0" w:lastRowLastColumn="0"/>
            </w:pPr>
            <w:r>
              <w:t>D</w:t>
            </w:r>
          </w:p>
        </w:tc>
      </w:tr>
      <w:tr w:rsidR="004F156E" w:rsidTr="004F156E">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t>2</w:t>
            </w:r>
          </w:p>
        </w:tc>
        <w:tc>
          <w:tcPr>
            <w:tcW w:w="0" w:type="auto"/>
            <w:hideMark/>
          </w:tcPr>
          <w:p w:rsidR="004F156E" w:rsidRDefault="004F156E">
            <w:pPr>
              <w:pStyle w:val="NormalWeb"/>
              <w:cnfStyle w:val="000000000000" w:firstRow="0" w:lastRow="0" w:firstColumn="0" w:lastColumn="0" w:oddVBand="0" w:evenVBand="0" w:oddHBand="0" w:evenHBand="0" w:firstRowFirstColumn="0" w:firstRowLastColumn="0" w:lastRowFirstColumn="0" w:lastRowLastColumn="0"/>
            </w:pPr>
            <w:r>
              <w:t>A</w:t>
            </w:r>
          </w:p>
        </w:tc>
      </w:tr>
      <w:tr w:rsidR="004F156E" w:rsidTr="004F15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t>3</w:t>
            </w:r>
          </w:p>
        </w:tc>
        <w:tc>
          <w:tcPr>
            <w:tcW w:w="0" w:type="auto"/>
            <w:hideMark/>
          </w:tcPr>
          <w:p w:rsidR="004F156E" w:rsidRDefault="004F156E">
            <w:pPr>
              <w:pStyle w:val="NormalWeb"/>
              <w:cnfStyle w:val="000000100000" w:firstRow="0" w:lastRow="0" w:firstColumn="0" w:lastColumn="0" w:oddVBand="0" w:evenVBand="0" w:oddHBand="1" w:evenHBand="0" w:firstRowFirstColumn="0" w:firstRowLastColumn="0" w:lastRowFirstColumn="0" w:lastRowLastColumn="0"/>
            </w:pPr>
            <w:r>
              <w:t>B</w:t>
            </w:r>
          </w:p>
        </w:tc>
      </w:tr>
      <w:tr w:rsidR="004F156E" w:rsidTr="004F156E">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t>4</w:t>
            </w:r>
          </w:p>
        </w:tc>
        <w:tc>
          <w:tcPr>
            <w:tcW w:w="0" w:type="auto"/>
            <w:hideMark/>
          </w:tcPr>
          <w:p w:rsidR="004F156E" w:rsidRDefault="004F156E">
            <w:pPr>
              <w:pStyle w:val="NormalWeb"/>
              <w:cnfStyle w:val="000000000000" w:firstRow="0" w:lastRow="0" w:firstColumn="0" w:lastColumn="0" w:oddVBand="0" w:evenVBand="0" w:oddHBand="0" w:evenHBand="0" w:firstRowFirstColumn="0" w:firstRowLastColumn="0" w:lastRowFirstColumn="0" w:lastRowLastColumn="0"/>
            </w:pPr>
            <w:r>
              <w:t>C</w:t>
            </w:r>
          </w:p>
        </w:tc>
      </w:tr>
      <w:tr w:rsidR="004F156E" w:rsidTr="004F15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t>5</w:t>
            </w:r>
          </w:p>
        </w:tc>
        <w:tc>
          <w:tcPr>
            <w:tcW w:w="0" w:type="auto"/>
            <w:hideMark/>
          </w:tcPr>
          <w:p w:rsidR="004F156E" w:rsidRDefault="004F156E">
            <w:pPr>
              <w:pStyle w:val="NormalWeb"/>
              <w:cnfStyle w:val="000000100000" w:firstRow="0" w:lastRow="0" w:firstColumn="0" w:lastColumn="0" w:oddVBand="0" w:evenVBand="0" w:oddHBand="1" w:evenHBand="0" w:firstRowFirstColumn="0" w:firstRowLastColumn="0" w:lastRowFirstColumn="0" w:lastRowLastColumn="0"/>
            </w:pPr>
            <w:r>
              <w:t>D</w:t>
            </w:r>
          </w:p>
        </w:tc>
      </w:tr>
      <w:tr w:rsidR="004F156E" w:rsidTr="004F156E">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t>6</w:t>
            </w:r>
          </w:p>
        </w:tc>
        <w:tc>
          <w:tcPr>
            <w:tcW w:w="0" w:type="auto"/>
            <w:hideMark/>
          </w:tcPr>
          <w:p w:rsidR="004F156E" w:rsidRDefault="004F156E">
            <w:pPr>
              <w:pStyle w:val="NormalWeb"/>
              <w:cnfStyle w:val="000000000000" w:firstRow="0" w:lastRow="0" w:firstColumn="0" w:lastColumn="0" w:oddVBand="0" w:evenVBand="0" w:oddHBand="0" w:evenHBand="0" w:firstRowFirstColumn="0" w:firstRowLastColumn="0" w:lastRowFirstColumn="0" w:lastRowLastColumn="0"/>
            </w:pPr>
            <w:r>
              <w:t>C</w:t>
            </w:r>
          </w:p>
        </w:tc>
      </w:tr>
      <w:tr w:rsidR="004F156E" w:rsidTr="004F15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t>7</w:t>
            </w:r>
          </w:p>
        </w:tc>
        <w:tc>
          <w:tcPr>
            <w:tcW w:w="0" w:type="auto"/>
            <w:hideMark/>
          </w:tcPr>
          <w:p w:rsidR="004F156E" w:rsidRDefault="004F156E">
            <w:pPr>
              <w:pStyle w:val="NormalWeb"/>
              <w:cnfStyle w:val="000000100000" w:firstRow="0" w:lastRow="0" w:firstColumn="0" w:lastColumn="0" w:oddVBand="0" w:evenVBand="0" w:oddHBand="1" w:evenHBand="0" w:firstRowFirstColumn="0" w:firstRowLastColumn="0" w:lastRowFirstColumn="0" w:lastRowLastColumn="0"/>
            </w:pPr>
            <w:r>
              <w:t>C</w:t>
            </w:r>
          </w:p>
        </w:tc>
      </w:tr>
      <w:tr w:rsidR="004F156E" w:rsidTr="004F156E">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t>8</w:t>
            </w:r>
          </w:p>
        </w:tc>
        <w:tc>
          <w:tcPr>
            <w:tcW w:w="0" w:type="auto"/>
            <w:hideMark/>
          </w:tcPr>
          <w:p w:rsidR="004F156E" w:rsidRDefault="004F156E">
            <w:pPr>
              <w:pStyle w:val="NormalWeb"/>
              <w:cnfStyle w:val="000000000000" w:firstRow="0" w:lastRow="0" w:firstColumn="0" w:lastColumn="0" w:oddVBand="0" w:evenVBand="0" w:oddHBand="0" w:evenHBand="0" w:firstRowFirstColumn="0" w:firstRowLastColumn="0" w:lastRowFirstColumn="0" w:lastRowLastColumn="0"/>
            </w:pPr>
            <w:r>
              <w:t>B</w:t>
            </w:r>
          </w:p>
        </w:tc>
      </w:tr>
      <w:tr w:rsidR="004F156E" w:rsidTr="004F15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t>9</w:t>
            </w:r>
          </w:p>
        </w:tc>
        <w:tc>
          <w:tcPr>
            <w:tcW w:w="0" w:type="auto"/>
            <w:hideMark/>
          </w:tcPr>
          <w:p w:rsidR="004F156E" w:rsidRDefault="004F156E">
            <w:pPr>
              <w:pStyle w:val="NormalWeb"/>
              <w:cnfStyle w:val="000000100000" w:firstRow="0" w:lastRow="0" w:firstColumn="0" w:lastColumn="0" w:oddVBand="0" w:evenVBand="0" w:oddHBand="1" w:evenHBand="0" w:firstRowFirstColumn="0" w:firstRowLastColumn="0" w:lastRowFirstColumn="0" w:lastRowLastColumn="0"/>
            </w:pPr>
            <w:r>
              <w:t>C</w:t>
            </w:r>
          </w:p>
        </w:tc>
      </w:tr>
      <w:tr w:rsidR="004F156E" w:rsidTr="004F156E">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t>10</w:t>
            </w:r>
          </w:p>
        </w:tc>
        <w:tc>
          <w:tcPr>
            <w:tcW w:w="0" w:type="auto"/>
            <w:hideMark/>
          </w:tcPr>
          <w:p w:rsidR="004F156E" w:rsidRDefault="004F156E">
            <w:pPr>
              <w:pStyle w:val="NormalWeb"/>
              <w:cnfStyle w:val="000000000000" w:firstRow="0" w:lastRow="0" w:firstColumn="0" w:lastColumn="0" w:oddVBand="0" w:evenVBand="0" w:oddHBand="0" w:evenHBand="0" w:firstRowFirstColumn="0" w:firstRowLastColumn="0" w:lastRowFirstColumn="0" w:lastRowLastColumn="0"/>
            </w:pPr>
            <w:r>
              <w:t>C</w:t>
            </w:r>
          </w:p>
        </w:tc>
      </w:tr>
      <w:tr w:rsidR="004F156E" w:rsidTr="004F15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lastRenderedPageBreak/>
              <w:t>11</w:t>
            </w:r>
          </w:p>
        </w:tc>
        <w:tc>
          <w:tcPr>
            <w:tcW w:w="0" w:type="auto"/>
            <w:hideMark/>
          </w:tcPr>
          <w:p w:rsidR="004F156E" w:rsidRDefault="004F156E">
            <w:pPr>
              <w:pStyle w:val="NormalWeb"/>
              <w:cnfStyle w:val="000000100000" w:firstRow="0" w:lastRow="0" w:firstColumn="0" w:lastColumn="0" w:oddVBand="0" w:evenVBand="0" w:oddHBand="1" w:evenHBand="0" w:firstRowFirstColumn="0" w:firstRowLastColumn="0" w:lastRowFirstColumn="0" w:lastRowLastColumn="0"/>
            </w:pPr>
            <w:r>
              <w:t>C</w:t>
            </w:r>
          </w:p>
        </w:tc>
      </w:tr>
      <w:tr w:rsidR="004F156E" w:rsidTr="004F156E">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t>12</w:t>
            </w:r>
          </w:p>
        </w:tc>
        <w:tc>
          <w:tcPr>
            <w:tcW w:w="0" w:type="auto"/>
            <w:hideMark/>
          </w:tcPr>
          <w:p w:rsidR="004F156E" w:rsidRDefault="004F156E">
            <w:pPr>
              <w:pStyle w:val="NormalWeb"/>
              <w:cnfStyle w:val="000000000000" w:firstRow="0" w:lastRow="0" w:firstColumn="0" w:lastColumn="0" w:oddVBand="0" w:evenVBand="0" w:oddHBand="0" w:evenHBand="0" w:firstRowFirstColumn="0" w:firstRowLastColumn="0" w:lastRowFirstColumn="0" w:lastRowLastColumn="0"/>
            </w:pPr>
            <w:r>
              <w:t>B</w:t>
            </w:r>
          </w:p>
        </w:tc>
      </w:tr>
      <w:tr w:rsidR="004F156E" w:rsidTr="004F15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t>13</w:t>
            </w:r>
          </w:p>
        </w:tc>
        <w:tc>
          <w:tcPr>
            <w:tcW w:w="0" w:type="auto"/>
            <w:hideMark/>
          </w:tcPr>
          <w:p w:rsidR="004F156E" w:rsidRDefault="004F156E">
            <w:pPr>
              <w:pStyle w:val="NormalWeb"/>
              <w:cnfStyle w:val="000000100000" w:firstRow="0" w:lastRow="0" w:firstColumn="0" w:lastColumn="0" w:oddVBand="0" w:evenVBand="0" w:oddHBand="1" w:evenHBand="0" w:firstRowFirstColumn="0" w:firstRowLastColumn="0" w:lastRowFirstColumn="0" w:lastRowLastColumn="0"/>
            </w:pPr>
            <w:r>
              <w:t>C</w:t>
            </w:r>
          </w:p>
        </w:tc>
      </w:tr>
      <w:tr w:rsidR="004F156E" w:rsidTr="004F156E">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t>14</w:t>
            </w:r>
          </w:p>
        </w:tc>
        <w:tc>
          <w:tcPr>
            <w:tcW w:w="0" w:type="auto"/>
            <w:hideMark/>
          </w:tcPr>
          <w:p w:rsidR="004F156E" w:rsidRDefault="004F156E">
            <w:pPr>
              <w:pStyle w:val="NormalWeb"/>
              <w:cnfStyle w:val="000000000000" w:firstRow="0" w:lastRow="0" w:firstColumn="0" w:lastColumn="0" w:oddVBand="0" w:evenVBand="0" w:oddHBand="0" w:evenHBand="0" w:firstRowFirstColumn="0" w:firstRowLastColumn="0" w:lastRowFirstColumn="0" w:lastRowLastColumn="0"/>
            </w:pPr>
            <w:r>
              <w:t>b</w:t>
            </w:r>
          </w:p>
        </w:tc>
      </w:tr>
      <w:tr w:rsidR="004F156E" w:rsidTr="004F15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t>15</w:t>
            </w:r>
          </w:p>
        </w:tc>
        <w:tc>
          <w:tcPr>
            <w:tcW w:w="0" w:type="auto"/>
            <w:hideMark/>
          </w:tcPr>
          <w:p w:rsidR="004F156E" w:rsidRDefault="004F156E">
            <w:pPr>
              <w:pStyle w:val="NormalWeb"/>
              <w:cnfStyle w:val="000000100000" w:firstRow="0" w:lastRow="0" w:firstColumn="0" w:lastColumn="0" w:oddVBand="0" w:evenVBand="0" w:oddHBand="1" w:evenHBand="0" w:firstRowFirstColumn="0" w:firstRowLastColumn="0" w:lastRowFirstColumn="0" w:lastRowLastColumn="0"/>
            </w:pPr>
            <w:r>
              <w:t>B</w:t>
            </w:r>
          </w:p>
        </w:tc>
      </w:tr>
      <w:tr w:rsidR="004F156E" w:rsidTr="004F156E">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t>16</w:t>
            </w:r>
          </w:p>
        </w:tc>
        <w:tc>
          <w:tcPr>
            <w:tcW w:w="0" w:type="auto"/>
            <w:hideMark/>
          </w:tcPr>
          <w:p w:rsidR="004F156E" w:rsidRDefault="004F156E">
            <w:pPr>
              <w:pStyle w:val="NormalWeb"/>
              <w:cnfStyle w:val="000000000000" w:firstRow="0" w:lastRow="0" w:firstColumn="0" w:lastColumn="0" w:oddVBand="0" w:evenVBand="0" w:oddHBand="0" w:evenHBand="0" w:firstRowFirstColumn="0" w:firstRowLastColumn="0" w:lastRowFirstColumn="0" w:lastRowLastColumn="0"/>
            </w:pPr>
            <w:r>
              <w:t>C</w:t>
            </w:r>
          </w:p>
        </w:tc>
      </w:tr>
      <w:tr w:rsidR="004F156E" w:rsidTr="004F15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t>17</w:t>
            </w:r>
          </w:p>
        </w:tc>
        <w:tc>
          <w:tcPr>
            <w:tcW w:w="0" w:type="auto"/>
            <w:hideMark/>
          </w:tcPr>
          <w:p w:rsidR="004F156E" w:rsidRDefault="004F156E">
            <w:pPr>
              <w:pStyle w:val="NormalWeb"/>
              <w:cnfStyle w:val="000000100000" w:firstRow="0" w:lastRow="0" w:firstColumn="0" w:lastColumn="0" w:oddVBand="0" w:evenVBand="0" w:oddHBand="1" w:evenHBand="0" w:firstRowFirstColumn="0" w:firstRowLastColumn="0" w:lastRowFirstColumn="0" w:lastRowLastColumn="0"/>
            </w:pPr>
            <w:r>
              <w:t>c</w:t>
            </w:r>
          </w:p>
        </w:tc>
      </w:tr>
      <w:tr w:rsidR="004F156E" w:rsidTr="004F156E">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t>18</w:t>
            </w:r>
          </w:p>
        </w:tc>
        <w:tc>
          <w:tcPr>
            <w:tcW w:w="0" w:type="auto"/>
            <w:hideMark/>
          </w:tcPr>
          <w:p w:rsidR="004F156E" w:rsidRDefault="004F156E">
            <w:pPr>
              <w:pStyle w:val="NormalWeb"/>
              <w:cnfStyle w:val="000000000000" w:firstRow="0" w:lastRow="0" w:firstColumn="0" w:lastColumn="0" w:oddVBand="0" w:evenVBand="0" w:oddHBand="0" w:evenHBand="0" w:firstRowFirstColumn="0" w:firstRowLastColumn="0" w:lastRowFirstColumn="0" w:lastRowLastColumn="0"/>
            </w:pPr>
            <w:r>
              <w:t>C</w:t>
            </w:r>
          </w:p>
        </w:tc>
      </w:tr>
      <w:tr w:rsidR="004F156E" w:rsidTr="004F15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t>19</w:t>
            </w:r>
          </w:p>
        </w:tc>
        <w:tc>
          <w:tcPr>
            <w:tcW w:w="0" w:type="auto"/>
            <w:hideMark/>
          </w:tcPr>
          <w:p w:rsidR="004F156E" w:rsidRDefault="004F156E">
            <w:pPr>
              <w:pStyle w:val="NormalWeb"/>
              <w:cnfStyle w:val="000000100000" w:firstRow="0" w:lastRow="0" w:firstColumn="0" w:lastColumn="0" w:oddVBand="0" w:evenVBand="0" w:oddHBand="1" w:evenHBand="0" w:firstRowFirstColumn="0" w:firstRowLastColumn="0" w:lastRowFirstColumn="0" w:lastRowLastColumn="0"/>
            </w:pPr>
            <w:r>
              <w:t>C</w:t>
            </w:r>
          </w:p>
        </w:tc>
      </w:tr>
      <w:tr w:rsidR="004F156E" w:rsidTr="004F156E">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F156E" w:rsidRDefault="004F156E">
            <w:pPr>
              <w:pStyle w:val="NormalWeb"/>
            </w:pPr>
            <w:r>
              <w:t>20</w:t>
            </w:r>
          </w:p>
        </w:tc>
        <w:tc>
          <w:tcPr>
            <w:tcW w:w="0" w:type="auto"/>
            <w:hideMark/>
          </w:tcPr>
          <w:p w:rsidR="004F156E" w:rsidRDefault="004F156E">
            <w:pPr>
              <w:pStyle w:val="NormalWeb"/>
              <w:cnfStyle w:val="000000000000" w:firstRow="0" w:lastRow="0" w:firstColumn="0" w:lastColumn="0" w:oddVBand="0" w:evenVBand="0" w:oddHBand="0" w:evenHBand="0" w:firstRowFirstColumn="0" w:firstRowLastColumn="0" w:lastRowFirstColumn="0" w:lastRowLastColumn="0"/>
            </w:pPr>
            <w:r>
              <w:t>a</w:t>
            </w:r>
          </w:p>
        </w:tc>
      </w:tr>
    </w:tbl>
    <w:p w:rsidR="004F156E" w:rsidRDefault="004F156E" w:rsidP="004F156E">
      <w:pPr>
        <w:sectPr w:rsidR="004F156E" w:rsidSect="004F156E">
          <w:type w:val="continuous"/>
          <w:pgSz w:w="12240" w:h="15840"/>
          <w:pgMar w:top="568" w:right="474" w:bottom="567" w:left="284" w:header="720" w:footer="260" w:gutter="0"/>
          <w:pgBorders w:offsetFrom="page">
            <w:top w:val="single" w:sz="4" w:space="13" w:color="auto"/>
            <w:left w:val="single" w:sz="4" w:space="13" w:color="auto"/>
            <w:bottom w:val="single" w:sz="4" w:space="13" w:color="auto"/>
            <w:right w:val="single" w:sz="4" w:space="13" w:color="auto"/>
          </w:pgBorders>
          <w:cols w:num="2" w:space="720"/>
          <w:docGrid w:linePitch="360"/>
        </w:sectPr>
      </w:pPr>
    </w:p>
    <w:p w:rsidR="004F156E" w:rsidRDefault="004F156E" w:rsidP="004F156E"/>
    <w:p w:rsidR="004F156E" w:rsidRPr="004F156E" w:rsidRDefault="004F156E" w:rsidP="004F156E">
      <w:pPr>
        <w:jc w:val="center"/>
        <w:rPr>
          <w:b/>
        </w:rPr>
      </w:pPr>
      <w:r w:rsidRPr="004F156E">
        <w:rPr>
          <w:b/>
        </w:rPr>
        <w:t>Section B: Structured Questions (60 Marks)</w:t>
      </w:r>
    </w:p>
    <w:p w:rsidR="004F156E" w:rsidRPr="004F156E" w:rsidRDefault="004F156E" w:rsidP="004F156E">
      <w:pPr>
        <w:rPr>
          <w:b/>
        </w:rPr>
      </w:pPr>
      <w:r w:rsidRPr="004F156E">
        <w:rPr>
          <w:b/>
        </w:rPr>
        <w:t>TASK 1: Map-work (5 Marks)</w:t>
      </w:r>
    </w:p>
    <w:p w:rsidR="004F156E" w:rsidRPr="004F156E" w:rsidRDefault="004F156E" w:rsidP="004F156E">
      <w:pPr>
        <w:rPr>
          <w:b/>
        </w:rPr>
      </w:pPr>
      <w:r w:rsidRPr="004F156E">
        <w:rPr>
          <w:b/>
        </w:rPr>
        <w:t>21. Study the sketch map of MOLU AREA below and answer the questions that follow.</w:t>
      </w:r>
    </w:p>
    <w:p w:rsidR="004F156E" w:rsidRPr="004F156E" w:rsidRDefault="004F156E" w:rsidP="004F156E">
      <w:pPr>
        <w:rPr>
          <w:b/>
        </w:rPr>
      </w:pPr>
      <w:r w:rsidRPr="004F156E">
        <w:rPr>
          <w:b/>
        </w:rPr>
        <w:t>a) Name two types of vegetation represented on the map. (2mks)</w:t>
      </w:r>
    </w:p>
    <w:p w:rsidR="004F156E" w:rsidRDefault="004F156E" w:rsidP="007A6E52">
      <w:pPr>
        <w:pStyle w:val="ListParagraph"/>
        <w:numPr>
          <w:ilvl w:val="0"/>
          <w:numId w:val="1"/>
        </w:numPr>
      </w:pPr>
      <w:r>
        <w:t xml:space="preserve"> Forest/woodland vegetation</w:t>
      </w:r>
    </w:p>
    <w:p w:rsidR="004F156E" w:rsidRDefault="004F156E" w:rsidP="007A6E52">
      <w:pPr>
        <w:pStyle w:val="ListParagraph"/>
        <w:numPr>
          <w:ilvl w:val="0"/>
          <w:numId w:val="1"/>
        </w:numPr>
      </w:pPr>
      <w:r>
        <w:t xml:space="preserve"> Scrubland vegetation</w:t>
      </w:r>
    </w:p>
    <w:p w:rsidR="004F156E" w:rsidRDefault="004F156E" w:rsidP="004F156E"/>
    <w:p w:rsidR="004F156E" w:rsidRPr="004F156E" w:rsidRDefault="004F156E" w:rsidP="004F156E">
      <w:pPr>
        <w:rPr>
          <w:b/>
        </w:rPr>
      </w:pPr>
      <w:r w:rsidRPr="004F156E">
        <w:rPr>
          <w:b/>
        </w:rPr>
        <w:t xml:space="preserve">b) Calculate the actual Area in square kilometers of the irrigation scheme in </w:t>
      </w:r>
      <w:proofErr w:type="spellStart"/>
      <w:r w:rsidRPr="004F156E">
        <w:rPr>
          <w:b/>
        </w:rPr>
        <w:t>Molu</w:t>
      </w:r>
      <w:proofErr w:type="spellEnd"/>
      <w:r w:rsidRPr="004F156E">
        <w:rPr>
          <w:b/>
        </w:rPr>
        <w:t xml:space="preserve"> area. (2mks)</w:t>
      </w:r>
    </w:p>
    <w:p w:rsidR="004F156E" w:rsidRDefault="004F156E" w:rsidP="004F156E">
      <w:r>
        <w:t>Using the linear scale given</w:t>
      </w:r>
    </w:p>
    <w:p w:rsidR="004F156E" w:rsidRDefault="004F156E" w:rsidP="004F156E">
      <w:r>
        <w:t xml:space="preserve"> Actual length = 2 </w:t>
      </w:r>
      <w:proofErr w:type="gramStart"/>
      <w:r>
        <w:t>cm  1</w:t>
      </w:r>
      <w:proofErr w:type="gramEnd"/>
      <w:r>
        <w:t xml:space="preserve"> km/cm = 2 km</w:t>
      </w:r>
    </w:p>
    <w:p w:rsidR="004F156E" w:rsidRDefault="004F156E" w:rsidP="004F156E">
      <w:r>
        <w:t xml:space="preserve"> Actual width = 2.5 </w:t>
      </w:r>
      <w:proofErr w:type="gramStart"/>
      <w:r>
        <w:t>cm  1</w:t>
      </w:r>
      <w:proofErr w:type="gramEnd"/>
      <w:r>
        <w:t xml:space="preserve"> km/cm = 2.5 km</w:t>
      </w:r>
    </w:p>
    <w:p w:rsidR="004F156E" w:rsidRDefault="004F156E" w:rsidP="004F156E">
      <w:r>
        <w:t xml:space="preserve"> Area = 2 </w:t>
      </w:r>
      <w:proofErr w:type="gramStart"/>
      <w:r>
        <w:t>km  2.5</w:t>
      </w:r>
      <w:proofErr w:type="gramEnd"/>
      <w:r>
        <w:t xml:space="preserve"> km = 5 km²</w:t>
      </w:r>
    </w:p>
    <w:p w:rsidR="004F156E" w:rsidRDefault="004F156E" w:rsidP="004F156E"/>
    <w:p w:rsidR="004F156E" w:rsidRPr="004F156E" w:rsidRDefault="004F156E" w:rsidP="004F156E">
      <w:pPr>
        <w:rPr>
          <w:b/>
        </w:rPr>
      </w:pPr>
      <w:r w:rsidRPr="004F156E">
        <w:rPr>
          <w:b/>
        </w:rPr>
        <w:t>c) Identify one piece of marginal information shown on the map. (1mk)</w:t>
      </w:r>
    </w:p>
    <w:p w:rsidR="004F156E" w:rsidRDefault="004F156E" w:rsidP="007A6E52">
      <w:pPr>
        <w:pStyle w:val="ListParagraph"/>
        <w:numPr>
          <w:ilvl w:val="0"/>
          <w:numId w:val="2"/>
        </w:numPr>
      </w:pPr>
      <w:r>
        <w:t>Title of the map (e.g., "</w:t>
      </w:r>
      <w:proofErr w:type="spellStart"/>
      <w:r>
        <w:t>Molu</w:t>
      </w:r>
      <w:proofErr w:type="spellEnd"/>
      <w:r>
        <w:t xml:space="preserve"> Area")</w:t>
      </w:r>
    </w:p>
    <w:p w:rsidR="004F156E" w:rsidRDefault="004F156E" w:rsidP="007A6E52">
      <w:pPr>
        <w:pStyle w:val="ListParagraph"/>
        <w:numPr>
          <w:ilvl w:val="0"/>
          <w:numId w:val="2"/>
        </w:numPr>
      </w:pPr>
      <w:r>
        <w:t>North direction arrow (or compass rose)</w:t>
      </w:r>
    </w:p>
    <w:p w:rsidR="004F156E" w:rsidRDefault="004F156E" w:rsidP="007A6E52">
      <w:pPr>
        <w:pStyle w:val="ListParagraph"/>
        <w:numPr>
          <w:ilvl w:val="0"/>
          <w:numId w:val="2"/>
        </w:numPr>
      </w:pPr>
      <w:r>
        <w:t>Scale of the map (e.g., ratio scale, linear scale)</w:t>
      </w:r>
    </w:p>
    <w:p w:rsidR="004F156E" w:rsidRDefault="004F156E" w:rsidP="007A6E52">
      <w:pPr>
        <w:pStyle w:val="ListParagraph"/>
        <w:numPr>
          <w:ilvl w:val="0"/>
          <w:numId w:val="2"/>
        </w:numPr>
      </w:pPr>
      <w:r>
        <w:t>Key/Legend (explaining symbols)</w:t>
      </w:r>
    </w:p>
    <w:p w:rsidR="004F156E" w:rsidRDefault="004F156E" w:rsidP="007A6E52">
      <w:pPr>
        <w:pStyle w:val="ListParagraph"/>
        <w:numPr>
          <w:ilvl w:val="0"/>
          <w:numId w:val="2"/>
        </w:numPr>
      </w:pPr>
      <w:r>
        <w:t>Date of survey/publication</w:t>
      </w:r>
    </w:p>
    <w:p w:rsidR="004F156E" w:rsidRPr="004F156E" w:rsidRDefault="004F156E" w:rsidP="004F156E">
      <w:pPr>
        <w:rPr>
          <w:b/>
        </w:rPr>
      </w:pPr>
      <w:r w:rsidRPr="004F156E">
        <w:rPr>
          <w:b/>
        </w:rPr>
        <w:t>TASK 2: Citizenship (5 Marks)</w:t>
      </w:r>
    </w:p>
    <w:p w:rsidR="004F156E" w:rsidRPr="004F156E" w:rsidRDefault="004F156E" w:rsidP="004F156E">
      <w:pPr>
        <w:rPr>
          <w:b/>
        </w:rPr>
      </w:pPr>
      <w:r w:rsidRPr="004F156E">
        <w:rPr>
          <w:b/>
        </w:rPr>
        <w:t>22. During a recent national election, Grade 9 learners were discussing the various positions vied for and the importance of constitutional requirements for political parties.</w:t>
      </w:r>
    </w:p>
    <w:p w:rsidR="004F156E" w:rsidRPr="004F156E" w:rsidRDefault="004F156E" w:rsidP="004F156E">
      <w:pPr>
        <w:rPr>
          <w:b/>
        </w:rPr>
      </w:pPr>
      <w:r w:rsidRPr="004F156E">
        <w:rPr>
          <w:b/>
        </w:rPr>
        <w:t>a) Name two positions that Kenyans vote for in a general election. (2mks)</w:t>
      </w:r>
    </w:p>
    <w:p w:rsidR="004F156E" w:rsidRDefault="004F156E" w:rsidP="007A6E52">
      <w:pPr>
        <w:pStyle w:val="ListParagraph"/>
        <w:numPr>
          <w:ilvl w:val="0"/>
          <w:numId w:val="3"/>
        </w:numPr>
      </w:pPr>
      <w:r>
        <w:t>President</w:t>
      </w:r>
    </w:p>
    <w:p w:rsidR="004F156E" w:rsidRDefault="004F156E" w:rsidP="007A6E52">
      <w:pPr>
        <w:pStyle w:val="ListParagraph"/>
        <w:numPr>
          <w:ilvl w:val="0"/>
          <w:numId w:val="3"/>
        </w:numPr>
      </w:pPr>
      <w:r>
        <w:t xml:space="preserve">Member of Parliament (MP) </w:t>
      </w:r>
    </w:p>
    <w:p w:rsidR="004F156E" w:rsidRDefault="004F156E" w:rsidP="007A6E52">
      <w:pPr>
        <w:pStyle w:val="ListParagraph"/>
        <w:numPr>
          <w:ilvl w:val="0"/>
          <w:numId w:val="3"/>
        </w:numPr>
      </w:pPr>
      <w:r>
        <w:t>Senator</w:t>
      </w:r>
    </w:p>
    <w:p w:rsidR="004F156E" w:rsidRDefault="004F156E" w:rsidP="007A6E52">
      <w:pPr>
        <w:pStyle w:val="ListParagraph"/>
        <w:numPr>
          <w:ilvl w:val="0"/>
          <w:numId w:val="3"/>
        </w:numPr>
      </w:pPr>
      <w:r>
        <w:t>Governor</w:t>
      </w:r>
    </w:p>
    <w:p w:rsidR="004F156E" w:rsidRDefault="004F156E" w:rsidP="007A6E52">
      <w:pPr>
        <w:pStyle w:val="ListParagraph"/>
        <w:numPr>
          <w:ilvl w:val="0"/>
          <w:numId w:val="3"/>
        </w:numPr>
      </w:pPr>
      <w:r>
        <w:t xml:space="preserve">Woman Representative, </w:t>
      </w:r>
    </w:p>
    <w:p w:rsidR="004F156E" w:rsidRDefault="004F156E" w:rsidP="007A6E52">
      <w:pPr>
        <w:pStyle w:val="ListParagraph"/>
        <w:numPr>
          <w:ilvl w:val="0"/>
          <w:numId w:val="3"/>
        </w:numPr>
      </w:pPr>
      <w:r>
        <w:t>Member of County Assembly (MCA)</w:t>
      </w:r>
    </w:p>
    <w:p w:rsidR="004F156E" w:rsidRPr="004F156E" w:rsidRDefault="004F156E" w:rsidP="004F156E">
      <w:pPr>
        <w:rPr>
          <w:b/>
        </w:rPr>
      </w:pPr>
      <w:r w:rsidRPr="004F156E">
        <w:rPr>
          <w:b/>
        </w:rPr>
        <w:t>b) State two basic constitutional requirements for a political party to be registered in Kenya. (2mks)</w:t>
      </w:r>
    </w:p>
    <w:p w:rsidR="004F156E" w:rsidRDefault="004F156E" w:rsidP="007A6E52">
      <w:pPr>
        <w:pStyle w:val="ListParagraph"/>
        <w:numPr>
          <w:ilvl w:val="0"/>
          <w:numId w:val="4"/>
        </w:numPr>
      </w:pPr>
      <w:r>
        <w:t>Must have a national character (membership drawn from various regions/ethnic groups).</w:t>
      </w:r>
    </w:p>
    <w:p w:rsidR="004F156E" w:rsidRDefault="004F156E" w:rsidP="007A6E52">
      <w:pPr>
        <w:pStyle w:val="ListParagraph"/>
        <w:numPr>
          <w:ilvl w:val="0"/>
          <w:numId w:val="4"/>
        </w:numPr>
      </w:pPr>
      <w:r>
        <w:t>Must have a democratic internal structure (e.g., clear procedures for elections of officials).</w:t>
      </w:r>
    </w:p>
    <w:p w:rsidR="004F156E" w:rsidRDefault="004F156E" w:rsidP="007A6E52">
      <w:pPr>
        <w:pStyle w:val="ListParagraph"/>
        <w:numPr>
          <w:ilvl w:val="0"/>
          <w:numId w:val="4"/>
        </w:numPr>
      </w:pPr>
      <w:r>
        <w:t>Must promote national unity and non-discrimination.</w:t>
      </w:r>
    </w:p>
    <w:p w:rsidR="004F156E" w:rsidRDefault="004F156E" w:rsidP="007A6E52">
      <w:pPr>
        <w:pStyle w:val="ListParagraph"/>
        <w:numPr>
          <w:ilvl w:val="0"/>
          <w:numId w:val="4"/>
        </w:numPr>
      </w:pPr>
      <w:r>
        <w:t>Must have a certain minimum number of registered members from at least 24 counties.</w:t>
      </w:r>
    </w:p>
    <w:p w:rsidR="004F156E" w:rsidRDefault="004F156E" w:rsidP="007A6E52">
      <w:pPr>
        <w:pStyle w:val="ListParagraph"/>
        <w:numPr>
          <w:ilvl w:val="0"/>
          <w:numId w:val="4"/>
        </w:numPr>
      </w:pPr>
      <w:r>
        <w:t>Must have a distinct name, symbol, and colours.</w:t>
      </w:r>
    </w:p>
    <w:p w:rsidR="004F156E" w:rsidRDefault="004F156E" w:rsidP="007A6E52">
      <w:pPr>
        <w:pStyle w:val="ListParagraph"/>
        <w:numPr>
          <w:ilvl w:val="0"/>
          <w:numId w:val="4"/>
        </w:numPr>
      </w:pPr>
      <w:r>
        <w:t>Must have a physical office.</w:t>
      </w:r>
    </w:p>
    <w:p w:rsidR="004F156E" w:rsidRPr="004F156E" w:rsidRDefault="004F156E" w:rsidP="004F156E">
      <w:pPr>
        <w:rPr>
          <w:b/>
        </w:rPr>
      </w:pPr>
      <w:r w:rsidRPr="004F156E">
        <w:rPr>
          <w:b/>
        </w:rPr>
        <w:t>c) Explain one role of political parties in democratic governance in Kenya. (1mk)</w:t>
      </w:r>
    </w:p>
    <w:p w:rsidR="004F156E" w:rsidRDefault="004F156E" w:rsidP="007A6E52">
      <w:pPr>
        <w:pStyle w:val="ListParagraph"/>
        <w:numPr>
          <w:ilvl w:val="1"/>
          <w:numId w:val="5"/>
        </w:numPr>
      </w:pPr>
      <w:r>
        <w:t>Mobilizing voters and support for their candidates. Political parties act as a link between the government and the people by encouraging citizens to participate in elections and supporting their chosen candidates.</w:t>
      </w:r>
    </w:p>
    <w:p w:rsidR="004F156E" w:rsidRDefault="004F156E" w:rsidP="007A6E52">
      <w:pPr>
        <w:pStyle w:val="ListParagraph"/>
        <w:numPr>
          <w:ilvl w:val="1"/>
          <w:numId w:val="5"/>
        </w:numPr>
      </w:pPr>
      <w:r>
        <w:t>Formulating and implementing public policies. Parties develop manifestos outlining their plans for governance, which guide their actions if they come to power.</w:t>
      </w:r>
    </w:p>
    <w:p w:rsidR="004F156E" w:rsidRDefault="004F156E" w:rsidP="007A6E52">
      <w:pPr>
        <w:pStyle w:val="ListParagraph"/>
        <w:numPr>
          <w:ilvl w:val="1"/>
          <w:numId w:val="5"/>
        </w:numPr>
      </w:pPr>
      <w:r>
        <w:t>Providing a platform for political education. They educate the public on political issues, their policies, and democratic processes.</w:t>
      </w:r>
    </w:p>
    <w:p w:rsidR="004F156E" w:rsidRDefault="004F156E" w:rsidP="007A6E52">
      <w:pPr>
        <w:pStyle w:val="ListParagraph"/>
        <w:numPr>
          <w:ilvl w:val="1"/>
          <w:numId w:val="5"/>
        </w:numPr>
      </w:pPr>
      <w:r>
        <w:t>Acting as a watchdog over the government. Opposition parties hold the ruling party accountable and provide checks and balances.</w:t>
      </w:r>
    </w:p>
    <w:p w:rsidR="004F156E" w:rsidRDefault="004F156E" w:rsidP="007A6E52">
      <w:pPr>
        <w:pStyle w:val="ListParagraph"/>
        <w:numPr>
          <w:ilvl w:val="1"/>
          <w:numId w:val="5"/>
        </w:numPr>
      </w:pPr>
      <w:r>
        <w:t>Recruiting and training political leaders. They identify and prepare individuals to stand for elections and hold public office.</w:t>
      </w:r>
    </w:p>
    <w:p w:rsidR="004F156E" w:rsidRDefault="004F156E" w:rsidP="004F156E"/>
    <w:p w:rsidR="004F156E" w:rsidRDefault="004F156E" w:rsidP="004F156E"/>
    <w:p w:rsidR="004F156E" w:rsidRPr="004F156E" w:rsidRDefault="004F156E" w:rsidP="004F156E">
      <w:pPr>
        <w:rPr>
          <w:b/>
        </w:rPr>
      </w:pPr>
      <w:r w:rsidRPr="004F156E">
        <w:rPr>
          <w:b/>
        </w:rPr>
        <w:t>TASK 3: History (30 Marks)</w:t>
      </w:r>
    </w:p>
    <w:p w:rsidR="004F156E" w:rsidRPr="004F156E" w:rsidRDefault="004F156E" w:rsidP="004F156E">
      <w:pPr>
        <w:rPr>
          <w:b/>
        </w:rPr>
      </w:pPr>
      <w:r w:rsidRPr="004F156E">
        <w:rPr>
          <w:b/>
        </w:rPr>
        <w:lastRenderedPageBreak/>
        <w:t>23. Ms. Chemutai, a Social Studies teacher, presented a lesson on human origins and early civilizations in Africa.</w:t>
      </w:r>
    </w:p>
    <w:p w:rsidR="004F156E" w:rsidRPr="004F156E" w:rsidRDefault="004F156E" w:rsidP="004F156E">
      <w:pPr>
        <w:rPr>
          <w:b/>
        </w:rPr>
      </w:pPr>
      <w:r w:rsidRPr="004F156E">
        <w:rPr>
          <w:b/>
        </w:rPr>
        <w:t xml:space="preserve">a) She showed a photograph of an archaeologist examining fossilized footprints believed to be from early </w:t>
      </w:r>
      <w:proofErr w:type="spellStart"/>
      <w:r w:rsidRPr="004F156E">
        <w:rPr>
          <w:b/>
        </w:rPr>
        <w:t>hominins</w:t>
      </w:r>
      <w:proofErr w:type="spellEnd"/>
      <w:r w:rsidRPr="004F156E">
        <w:rPr>
          <w:b/>
        </w:rPr>
        <w:t xml:space="preserve">, estimated to be millions of years old, found at </w:t>
      </w:r>
      <w:proofErr w:type="spellStart"/>
      <w:r w:rsidRPr="004F156E">
        <w:rPr>
          <w:b/>
        </w:rPr>
        <w:t>Laetoli</w:t>
      </w:r>
      <w:proofErr w:type="spellEnd"/>
      <w:r w:rsidRPr="004F156E">
        <w:rPr>
          <w:b/>
        </w:rPr>
        <w:t>, Tanzania. Explain how the discovery of such fossilized footprints provides scientific evidence for human evolution. (2mks)</w:t>
      </w:r>
    </w:p>
    <w:p w:rsidR="004F156E" w:rsidRDefault="004F156E" w:rsidP="007A6E52">
      <w:pPr>
        <w:pStyle w:val="ListParagraph"/>
        <w:numPr>
          <w:ilvl w:val="1"/>
          <w:numId w:val="6"/>
        </w:numPr>
      </w:pPr>
      <w:r>
        <w:t xml:space="preserve">i. They show evidence of bipedalism: The footprints at </w:t>
      </w:r>
      <w:proofErr w:type="spellStart"/>
      <w:r>
        <w:t>Laetoli</w:t>
      </w:r>
      <w:proofErr w:type="spellEnd"/>
      <w:r>
        <w:t xml:space="preserve"> (likely Australopithecus </w:t>
      </w:r>
      <w:proofErr w:type="spellStart"/>
      <w:r>
        <w:t>afarensis</w:t>
      </w:r>
      <w:proofErr w:type="spellEnd"/>
      <w:r>
        <w:t xml:space="preserve">) demonstrate that early </w:t>
      </w:r>
      <w:proofErr w:type="spellStart"/>
      <w:r>
        <w:t>hominins</w:t>
      </w:r>
      <w:proofErr w:type="spellEnd"/>
      <w:r>
        <w:t xml:space="preserve"> walked upright on two legs, a key evolutionary development distinguishing them from other primates. This suggests adaptation to a terrestrial lifestyle.</w:t>
      </w:r>
    </w:p>
    <w:p w:rsidR="004F156E" w:rsidRDefault="004F156E" w:rsidP="007A6E52">
      <w:pPr>
        <w:pStyle w:val="ListParagraph"/>
        <w:numPr>
          <w:ilvl w:val="1"/>
          <w:numId w:val="6"/>
        </w:numPr>
      </w:pPr>
      <w:r>
        <w:t xml:space="preserve">ii. They provide a direct record of locomotion: Unlike skeletal remains which can be reassembled, footprints offer an undisturbed, direct impression of how these early </w:t>
      </w:r>
      <w:proofErr w:type="spellStart"/>
      <w:r>
        <w:t>hominins</w:t>
      </w:r>
      <w:proofErr w:type="spellEnd"/>
      <w:r>
        <w:t xml:space="preserve"> moved, including stride length and foot structure.</w:t>
      </w:r>
    </w:p>
    <w:p w:rsidR="004F156E" w:rsidRDefault="004F156E" w:rsidP="007A6E52">
      <w:pPr>
        <w:pStyle w:val="ListParagraph"/>
        <w:numPr>
          <w:ilvl w:val="1"/>
          <w:numId w:val="6"/>
        </w:numPr>
      </w:pPr>
      <w:r>
        <w:t xml:space="preserve">iii. They provide chronological dating: The volcanic ash layers in which they were preserved can be accurately dated, placing the existence of bipedal </w:t>
      </w:r>
      <w:proofErr w:type="spellStart"/>
      <w:r>
        <w:t>hominins</w:t>
      </w:r>
      <w:proofErr w:type="spellEnd"/>
      <w:r>
        <w:t xml:space="preserve"> at a specific point in time (around 3.6 million years ago), which helps in constructing the timeline of human evolution.</w:t>
      </w:r>
    </w:p>
    <w:p w:rsidR="004F156E" w:rsidRDefault="004F156E" w:rsidP="007A6E52">
      <w:pPr>
        <w:pStyle w:val="ListParagraph"/>
        <w:numPr>
          <w:ilvl w:val="1"/>
          <w:numId w:val="6"/>
        </w:numPr>
      </w:pPr>
      <w:r>
        <w:t xml:space="preserve">iv. They indicate social behavior: The presence of multiple sets of footprints, possibly of different sizes, suggests that these </w:t>
      </w:r>
      <w:proofErr w:type="spellStart"/>
      <w:r>
        <w:t>hominins</w:t>
      </w:r>
      <w:proofErr w:type="spellEnd"/>
      <w:r>
        <w:t xml:space="preserve"> may have moved in groups, indicating early social structures.</w:t>
      </w:r>
    </w:p>
    <w:p w:rsidR="004F156E" w:rsidRPr="004F156E" w:rsidRDefault="004F156E" w:rsidP="004F156E">
      <w:pPr>
        <w:rPr>
          <w:b/>
        </w:rPr>
      </w:pPr>
      <w:r w:rsidRPr="004F156E">
        <w:rPr>
          <w:b/>
        </w:rPr>
        <w:t>b) Ms. Chemutai then discussed the early social and economic practices of early humans, particularly during the Stone Age period. Identify two ways in which early humans during the Early Stone Age adapted to their environment for survival. (2mks)</w:t>
      </w:r>
    </w:p>
    <w:p w:rsidR="004F156E" w:rsidRDefault="004F156E" w:rsidP="007A6E52">
      <w:pPr>
        <w:pStyle w:val="ListParagraph"/>
        <w:numPr>
          <w:ilvl w:val="1"/>
          <w:numId w:val="7"/>
        </w:numPr>
      </w:pPr>
      <w:r>
        <w:t xml:space="preserve"> Hunting and gathering: They obtained food by hunting wild animals and gathering wild fruits, roots, and berries, demonstrating their ability to utilize available natural resources.</w:t>
      </w:r>
    </w:p>
    <w:p w:rsidR="004F156E" w:rsidRDefault="004F156E" w:rsidP="007A6E52">
      <w:pPr>
        <w:pStyle w:val="ListParagraph"/>
        <w:numPr>
          <w:ilvl w:val="1"/>
          <w:numId w:val="7"/>
        </w:numPr>
      </w:pPr>
      <w:r>
        <w:t xml:space="preserve">Making and using tools: They developed crude stone tools (e.g., </w:t>
      </w:r>
      <w:proofErr w:type="spellStart"/>
      <w:r>
        <w:t>Oldowan</w:t>
      </w:r>
      <w:proofErr w:type="spellEnd"/>
      <w:r>
        <w:t xml:space="preserve"> choppers) for cutting, scraping, and digging, which improved their efficiency in hunting, processing food, and defending </w:t>
      </w:r>
      <w:proofErr w:type="gramStart"/>
      <w:r>
        <w:t>themselves</w:t>
      </w:r>
      <w:proofErr w:type="gramEnd"/>
      <w:r>
        <w:t>.</w:t>
      </w:r>
    </w:p>
    <w:p w:rsidR="004F156E" w:rsidRDefault="004F156E" w:rsidP="007A6E52">
      <w:pPr>
        <w:pStyle w:val="ListParagraph"/>
        <w:numPr>
          <w:ilvl w:val="1"/>
          <w:numId w:val="7"/>
        </w:numPr>
      </w:pPr>
      <w:r>
        <w:t>Living in caves or temporary shelters: They used natural shelters like caves or constructed simple shelters from branches and hides to protect themselves from harsh weather and predators.</w:t>
      </w:r>
    </w:p>
    <w:p w:rsidR="004F156E" w:rsidRDefault="004F156E" w:rsidP="007A6E52">
      <w:pPr>
        <w:pStyle w:val="ListParagraph"/>
        <w:numPr>
          <w:ilvl w:val="1"/>
          <w:numId w:val="7"/>
        </w:numPr>
      </w:pPr>
      <w:r>
        <w:t>Developing fire control: The mastery of fire provided warmth, protection from predators, and allowed for cooking food, improving digestibility and nutritional value.</w:t>
      </w:r>
    </w:p>
    <w:p w:rsidR="004F156E" w:rsidRPr="004F156E" w:rsidRDefault="004F156E" w:rsidP="004F156E">
      <w:pPr>
        <w:rPr>
          <w:b/>
        </w:rPr>
      </w:pPr>
      <w:r w:rsidRPr="004F156E">
        <w:rPr>
          <w:b/>
        </w:rPr>
        <w:t>c) Learners were shown images of the Pyramids of Giza in Egypt and the Great Zimbabwe ruins. Describe two best practices from any of these early civilizations that have influenced the growth of the modern world. (2mks)</w:t>
      </w:r>
    </w:p>
    <w:p w:rsidR="004F156E" w:rsidRDefault="004F156E" w:rsidP="007A6E52">
      <w:pPr>
        <w:pStyle w:val="ListParagraph"/>
        <w:numPr>
          <w:ilvl w:val="1"/>
          <w:numId w:val="8"/>
        </w:numPr>
      </w:pPr>
      <w:r>
        <w:t>Advanced architectural/engineering skills (Egypt/Great Zimbabwe): The construction of massive, durable structures like the pyramids and the dry-stone walls of Great Zimbabwe demonstrates sophisticated knowledge of engineering, geometry, and labor organization, influencing modern construction techniques and city planning.</w:t>
      </w:r>
    </w:p>
    <w:p w:rsidR="004F156E" w:rsidRDefault="004F156E" w:rsidP="007A6E52">
      <w:pPr>
        <w:pStyle w:val="ListParagraph"/>
        <w:numPr>
          <w:ilvl w:val="1"/>
          <w:numId w:val="8"/>
        </w:numPr>
      </w:pPr>
      <w:r>
        <w:t>Organized administration and governance (Egypt): The centralized state of ancient Egypt, with its complex bureaucracy, taxation systems, and legal frameworks, laid foundations for modern state administration and governance models.</w:t>
      </w:r>
    </w:p>
    <w:p w:rsidR="004F156E" w:rsidRDefault="004F156E" w:rsidP="007A6E52">
      <w:pPr>
        <w:pStyle w:val="ListParagraph"/>
        <w:numPr>
          <w:ilvl w:val="1"/>
          <w:numId w:val="8"/>
        </w:numPr>
      </w:pPr>
      <w:r>
        <w:t>Development of writing systems (Egypt - hieroglyphics): The invention of hieroglyphics for record-keeping, religious texts, and communication significantly influenced the development of written communication and historical documentation globally.</w:t>
      </w:r>
    </w:p>
    <w:p w:rsidR="004F156E" w:rsidRDefault="004F156E" w:rsidP="007A6E52">
      <w:pPr>
        <w:pStyle w:val="ListParagraph"/>
        <w:numPr>
          <w:ilvl w:val="1"/>
          <w:numId w:val="8"/>
        </w:numPr>
      </w:pPr>
      <w:r>
        <w:t>Agricultural innovation and irrigation (Egypt): The sophisticated irrigation systems along the Nile allowed for large-scale food production, demonstrating early successful attempts at managing natural resources for economic benefit, a practice crucial for modern agriculture.</w:t>
      </w:r>
    </w:p>
    <w:p w:rsidR="004F156E" w:rsidRDefault="004F156E" w:rsidP="007A6E52">
      <w:pPr>
        <w:pStyle w:val="ListParagraph"/>
        <w:numPr>
          <w:ilvl w:val="1"/>
          <w:numId w:val="8"/>
        </w:numPr>
      </w:pPr>
      <w:r>
        <w:t>Art and cultural expression (Egypt/Great Zimbabwe): The intricate art, sculptures, and symbolic architecture reflect rich cultural practices and beliefs, influencing later artistic movements and underscoring the importance of cultural heritage preservation.</w:t>
      </w:r>
    </w:p>
    <w:p w:rsidR="004F156E" w:rsidRPr="004F156E" w:rsidRDefault="004F156E" w:rsidP="004F156E">
      <w:pPr>
        <w:rPr>
          <w:b/>
        </w:rPr>
      </w:pPr>
      <w:r w:rsidRPr="004F156E">
        <w:rPr>
          <w:b/>
        </w:rPr>
        <w:t>d) The lesson moved to the Trans-Saharan Slave Trade. Outline two reasons why the Trans-Saharan Slave Trade was organized. (2mks)</w:t>
      </w:r>
    </w:p>
    <w:p w:rsidR="004F156E" w:rsidRDefault="004F156E" w:rsidP="007A6E52">
      <w:pPr>
        <w:pStyle w:val="ListParagraph"/>
        <w:numPr>
          <w:ilvl w:val="1"/>
          <w:numId w:val="9"/>
        </w:numPr>
      </w:pPr>
      <w:r>
        <w:lastRenderedPageBreak/>
        <w:t>Demand for labor in North Africa and the Middle East: Slaves were needed for various tasks such as mining salt and gold, agricultural labor (especially in oases), domestic servitude, and military service in the Islamic caliphates.</w:t>
      </w:r>
    </w:p>
    <w:p w:rsidR="004F156E" w:rsidRDefault="004F156E" w:rsidP="007A6E52">
      <w:pPr>
        <w:pStyle w:val="ListParagraph"/>
        <w:numPr>
          <w:ilvl w:val="1"/>
          <w:numId w:val="9"/>
        </w:numPr>
      </w:pPr>
      <w:r>
        <w:t>Availability of captives from sub-Saharan Africa: Continuous warfare among African kingdoms and communities, as well as raiding by slave traders, provided a constant supply of individuals who could be enslaved.</w:t>
      </w:r>
    </w:p>
    <w:p w:rsidR="004F156E" w:rsidRDefault="004F156E" w:rsidP="007A6E52">
      <w:pPr>
        <w:pStyle w:val="ListParagraph"/>
        <w:numPr>
          <w:ilvl w:val="1"/>
          <w:numId w:val="9"/>
        </w:numPr>
      </w:pPr>
      <w:r>
        <w:t>Desire for wealth and goods by North African and Arab traders: The trade was highly profitable, as slaves were exchanged for goods like salt, textiles, horses, and luxury items, enriching traders involved.</w:t>
      </w:r>
    </w:p>
    <w:p w:rsidR="004F156E" w:rsidRDefault="004F156E" w:rsidP="007A6E52">
      <w:pPr>
        <w:pStyle w:val="ListParagraph"/>
        <w:numPr>
          <w:ilvl w:val="1"/>
          <w:numId w:val="9"/>
        </w:numPr>
      </w:pPr>
      <w:r>
        <w:t xml:space="preserve">Islamic religious sanction (in some interpretations): While Islam prohibited enslavement of fellow </w:t>
      </w:r>
      <w:proofErr w:type="gramStart"/>
      <w:r>
        <w:t>Muslims,</w:t>
      </w:r>
      <w:proofErr w:type="gramEnd"/>
      <w:r>
        <w:t xml:space="preserve"> it permitted enslavement of non-Muslims captured in war, which was used to justify the trade across the Sahara.</w:t>
      </w:r>
    </w:p>
    <w:p w:rsidR="004F156E" w:rsidRPr="004F156E" w:rsidRDefault="004F156E" w:rsidP="004F156E">
      <w:pPr>
        <w:rPr>
          <w:b/>
        </w:rPr>
      </w:pPr>
      <w:r w:rsidRPr="004F156E">
        <w:rPr>
          <w:b/>
        </w:rPr>
        <w:t>e) Explain three effects of the Trans-Saharan Slave Trade on African societies. (6mks)</w:t>
      </w:r>
    </w:p>
    <w:p w:rsidR="004F156E" w:rsidRDefault="004F156E" w:rsidP="007A6E52">
      <w:pPr>
        <w:pStyle w:val="ListParagraph"/>
        <w:numPr>
          <w:ilvl w:val="1"/>
          <w:numId w:val="10"/>
        </w:numPr>
      </w:pPr>
      <w:r>
        <w:t>Depopulation and demographic imbalance: Large numbers of able-bodied individuals, especially men, were removed from their communities, leading to reduced populations and a skewed gender balance, which hindered economic and social development.</w:t>
      </w:r>
    </w:p>
    <w:p w:rsidR="004F156E" w:rsidRDefault="004F156E" w:rsidP="007A6E52">
      <w:pPr>
        <w:pStyle w:val="ListParagraph"/>
        <w:numPr>
          <w:ilvl w:val="1"/>
          <w:numId w:val="10"/>
        </w:numPr>
      </w:pPr>
      <w:r>
        <w:t>Increased warfare and instability: The demand for slaves fueled inter-communal conflicts and raids, as groups attacked each other to acquire captives for sale, leading to widespread insecurity and the destruction of communities.</w:t>
      </w:r>
    </w:p>
    <w:p w:rsidR="004F156E" w:rsidRDefault="004F156E" w:rsidP="007A6E52">
      <w:pPr>
        <w:pStyle w:val="ListParagraph"/>
        <w:numPr>
          <w:ilvl w:val="1"/>
          <w:numId w:val="10"/>
        </w:numPr>
      </w:pPr>
      <w:r>
        <w:t>Economic disruption and underdevelopment: The focus on slave trade often diverted resources and labor away from productive activities like agriculture and indigenous industries, leading to economic stagnation and a reliance on external trade.</w:t>
      </w:r>
    </w:p>
    <w:p w:rsidR="004F156E" w:rsidRDefault="004F156E" w:rsidP="007A6E52">
      <w:pPr>
        <w:pStyle w:val="ListParagraph"/>
        <w:numPr>
          <w:ilvl w:val="1"/>
          <w:numId w:val="10"/>
        </w:numPr>
      </w:pPr>
      <w:r>
        <w:t>Introduction of new goods and ideas: The trade brought new commodities (e.g., horses, salt, textiles, firearms) and cultural influences (e.g., Islam, Arabic script) into West and North Africa, which sometimes had transformative but also disruptive effects.</w:t>
      </w:r>
    </w:p>
    <w:p w:rsidR="004F156E" w:rsidRDefault="004F156E" w:rsidP="007A6E52">
      <w:pPr>
        <w:pStyle w:val="ListParagraph"/>
        <w:numPr>
          <w:ilvl w:val="1"/>
          <w:numId w:val="10"/>
        </w:numPr>
      </w:pPr>
      <w:r>
        <w:t>Rise and fall of states/empires: Some states like Ghana, Mali, and Songhai grew powerful by controlling trans-Saharan trade routes, while others declined due to constant raids or internal conflicts exacerbated by the trade.</w:t>
      </w:r>
    </w:p>
    <w:p w:rsidR="004F156E" w:rsidRDefault="004F156E" w:rsidP="007A6E52">
      <w:pPr>
        <w:pStyle w:val="ListParagraph"/>
        <w:numPr>
          <w:ilvl w:val="1"/>
          <w:numId w:val="10"/>
        </w:numPr>
      </w:pPr>
      <w:r>
        <w:t>Psychological and social trauma: The fear of enslavement, displacement, and the breakdown of traditional social structures left lasting psychological scars on affected communities.</w:t>
      </w:r>
    </w:p>
    <w:p w:rsidR="004F156E" w:rsidRDefault="004F156E" w:rsidP="004F156E">
      <w:r w:rsidRPr="004F156E">
        <w:rPr>
          <w:b/>
        </w:rPr>
        <w:t>f) Identify two unique aspects of the Ogiek community's traditional economic activities. (4mks)</w:t>
      </w:r>
    </w:p>
    <w:p w:rsidR="004F156E" w:rsidRDefault="004F156E" w:rsidP="004F156E">
      <w:r>
        <w:t xml:space="preserve"> i. Hunter-gatherer lifestyle: Their primary economic activities revolve around hunting wild animals (e.g., antelopes, forest hogs) and gathering forest products like honey, wild fruits, and roots, making them one of the few remaining hunter-gatherer communities in Kenya.</w:t>
      </w:r>
    </w:p>
    <w:p w:rsidR="004F156E" w:rsidRDefault="004F156E" w:rsidP="004F156E">
      <w:r>
        <w:t xml:space="preserve"> </w:t>
      </w:r>
      <w:proofErr w:type="gramStart"/>
      <w:r>
        <w:t>ii</w:t>
      </w:r>
      <w:proofErr w:type="gramEnd"/>
      <w:r>
        <w:t>. Forest-dependent economy: Their entire economic and social system is intricately linked to the forest environment, relying on its resources for food, medicine, shelter, and cultural practices.</w:t>
      </w:r>
    </w:p>
    <w:p w:rsidR="004F156E" w:rsidRDefault="004F156E" w:rsidP="004F156E">
      <w:r>
        <w:t xml:space="preserve"> iii. Honey harvesting (apiculture): The Ogiek </w:t>
      </w:r>
      <w:proofErr w:type="gramStart"/>
      <w:r>
        <w:t>are</w:t>
      </w:r>
      <w:proofErr w:type="gramEnd"/>
      <w:r>
        <w:t xml:space="preserve"> renowned for their traditional beekeeping and expertise in honey harvesting, which is a significant part of their diet and trade.</w:t>
      </w:r>
    </w:p>
    <w:p w:rsidR="004F156E" w:rsidRDefault="004F156E" w:rsidP="004F156E">
      <w:r>
        <w:t xml:space="preserve"> iv. Sustainable resource management: Their traditional practices emphasize sustainable use of forest resources, ensuring long-term availability rather than depletion.</w:t>
      </w:r>
    </w:p>
    <w:p w:rsidR="004F156E" w:rsidRPr="004F156E" w:rsidRDefault="004F156E" w:rsidP="004F156E">
      <w:pPr>
        <w:rPr>
          <w:b/>
        </w:rPr>
      </w:pPr>
      <w:r w:rsidRPr="004F156E">
        <w:rPr>
          <w:b/>
        </w:rPr>
        <w:t>g) Discuss two challenges faced by traditional African industries before the coming of Europeans. (4mks)</w:t>
      </w:r>
    </w:p>
    <w:p w:rsidR="004F156E" w:rsidRDefault="004F156E" w:rsidP="004F156E">
      <w:r>
        <w:t xml:space="preserve"> i. Limited market size and demand: Most traditional industries catered to local or regional markets, which were often small and lacked the demand for large-scale production, limiting growth and specialization.</w:t>
      </w:r>
    </w:p>
    <w:p w:rsidR="004F156E" w:rsidRDefault="004F156E" w:rsidP="004F156E">
      <w:r>
        <w:t xml:space="preserve"> ii. Simple technology and low production capacity: Production methods were often rudimentary, relying on manual labor and basic tools, which resulted in low output and slow production rates.</w:t>
      </w:r>
    </w:p>
    <w:p w:rsidR="004F156E" w:rsidRDefault="004F156E" w:rsidP="004F156E">
      <w:r>
        <w:lastRenderedPageBreak/>
        <w:t xml:space="preserve"> iii. Competition from external trade goods: The influx of goods from the Trans-Saharan and later Indian Ocean trade (e.g., textiles, </w:t>
      </w:r>
      <w:proofErr w:type="spellStart"/>
      <w:r>
        <w:t>metalware</w:t>
      </w:r>
      <w:proofErr w:type="spellEnd"/>
      <w:r>
        <w:t>) often provided cheaper or more desirable alternatives, undermining local industries.</w:t>
      </w:r>
    </w:p>
    <w:p w:rsidR="004F156E" w:rsidRDefault="004F156E" w:rsidP="004F156E">
      <w:r>
        <w:t xml:space="preserve"> iv. Lack of capital for expansion: Limited access to large amounts of capital or credit hindered the ability of traditional industries to invest in new technologies, raw materials, or expand production.</w:t>
      </w:r>
    </w:p>
    <w:p w:rsidR="004F156E" w:rsidRDefault="004F156E" w:rsidP="004F156E">
      <w:r>
        <w:t xml:space="preserve"> v. Reliance on local raw materials: Industries were dependent on locally available raw materials, and scarcity or poor quality of these materials could limit production.</w:t>
      </w:r>
    </w:p>
    <w:p w:rsidR="004F156E" w:rsidRDefault="004F156E" w:rsidP="004F156E">
      <w:r>
        <w:t xml:space="preserve"> vi. Disruptions from warfare and insecurity: Inter-communal conflicts or raids could disrupt trade routes, destroy production centers, and displace skilled artisans, negatively impacting industrial development.</w:t>
      </w:r>
    </w:p>
    <w:p w:rsidR="004F156E" w:rsidRDefault="004F156E" w:rsidP="004F156E"/>
    <w:p w:rsidR="004F156E" w:rsidRPr="004F156E" w:rsidRDefault="004F156E" w:rsidP="004F156E">
      <w:pPr>
        <w:rPr>
          <w:b/>
        </w:rPr>
      </w:pPr>
      <w:r w:rsidRPr="004F156E">
        <w:rPr>
          <w:b/>
        </w:rPr>
        <w:t>h) Explain two ways in which historical sites and monuments like Kilwa ruins and Timbuktu can be protected and conserved in Africa. (4mks)</w:t>
      </w:r>
    </w:p>
    <w:p w:rsidR="004F156E" w:rsidRDefault="004F156E" w:rsidP="004F156E">
      <w:r>
        <w:t xml:space="preserve"> i. Legal protection and designation: Enacting strong national laws and international conventions (e.g., UNESCO World Heritage status) to officially designate and protect these sites, making it illegal to deface, destroy, or loot them. This provides a legal framework for their preservation.</w:t>
      </w:r>
    </w:p>
    <w:p w:rsidR="004F156E" w:rsidRDefault="004F156E" w:rsidP="004F156E">
      <w:r>
        <w:t xml:space="preserve"> ii. Physical preservation and restoration: Implementing conservation measures such as regular maintenance, structural reinforcement, and careful restoration work to prevent decay, damage from natural elements, and degradation by human activity. This involves specialized archaeological and architectural techniques.</w:t>
      </w:r>
    </w:p>
    <w:p w:rsidR="004F156E" w:rsidRDefault="004F156E" w:rsidP="004F156E">
      <w:r>
        <w:t xml:space="preserve"> iii. Community involvement and awareness: Engaging local communities in the preservation efforts through education, employment opportunities, and promoting a sense of ownership. This helps prevent vandalism, illegal excavation, and ensures community support for conservation.</w:t>
      </w:r>
    </w:p>
    <w:p w:rsidR="004F156E" w:rsidRDefault="004F156E" w:rsidP="004F156E">
      <w:r>
        <w:t xml:space="preserve"> iv. Controlled tourism and infrastructure development: Managing tourist access to minimize impact, providing designated pathways, and developing sustainable tourism infrastructure that supports the sites without causing damage. Revenue generated can also be reinvested in conservation.</w:t>
      </w:r>
    </w:p>
    <w:p w:rsidR="004F156E" w:rsidRDefault="004F156E" w:rsidP="004F156E">
      <w:r>
        <w:t xml:space="preserve"> v. Documentation and research: Thoroughly documenting the sites through mapping, photography, and archaeological research helps understand their history and structure, informing effective conservation strategies and enabling reconstruction if needed.</w:t>
      </w:r>
    </w:p>
    <w:p w:rsidR="004F156E" w:rsidRDefault="004F156E" w:rsidP="004F156E">
      <w:r>
        <w:t xml:space="preserve"> vi. Security measures: Implementing security measures like fencing, surveillance, and patrolling to deter looting, vandalism, and illegal encroachment.</w:t>
      </w:r>
    </w:p>
    <w:p w:rsidR="004F156E" w:rsidRDefault="004F156E" w:rsidP="004F156E"/>
    <w:p w:rsidR="004F156E" w:rsidRPr="004F156E" w:rsidRDefault="004F156E" w:rsidP="004F156E">
      <w:pPr>
        <w:rPr>
          <w:b/>
        </w:rPr>
      </w:pPr>
      <w:r w:rsidRPr="004F156E">
        <w:rPr>
          <w:b/>
        </w:rPr>
        <w:t>i) Identify two reasons why the Trans-Atlantic Slave Trade was abolished. (4mks)</w:t>
      </w:r>
    </w:p>
    <w:p w:rsidR="004F156E" w:rsidRDefault="004F156E" w:rsidP="004F156E">
      <w:r>
        <w:t xml:space="preserve"> i. Humanitarian and moral arguments (Abolitionist Movement): Growing public awareness in Europe and America of the horrific conditions of slavery and the slave trade led to a powerful abolitionist movement, driven by moral and religious convictions that slavery was an inhumane and sinful practice.</w:t>
      </w:r>
    </w:p>
    <w:p w:rsidR="004F156E" w:rsidRDefault="004F156E" w:rsidP="004F156E">
      <w:r>
        <w:t xml:space="preserve"> ii. Economic factors and industrialization: The rise of industrial capitalism in Britain made slave labor less economically attractive compared to wage labor. Factory owners sought larger markets for their goods, and a system based on free labor with purchasing power was seen as more beneficial. Additionally, the West Indies sugar economy, which heavily relied on slave labor, was in decline.</w:t>
      </w:r>
    </w:p>
    <w:p w:rsidR="004F156E" w:rsidRDefault="004F156E" w:rsidP="004F156E">
      <w:r>
        <w:lastRenderedPageBreak/>
        <w:t xml:space="preserve"> iii. Revolts by enslaved people: Frequent and costly slave revolts (e.g., Haitian Revolution) demonstrated the resistance of enslaved people and made the system increasingly difficult and expensive to maintain and control.</w:t>
      </w:r>
    </w:p>
    <w:p w:rsidR="004F156E" w:rsidRDefault="004F156E" w:rsidP="004F156E">
      <w:r>
        <w:t xml:space="preserve"> iv. Influence of Enlightenment ideals: The philosophical ideas of the Enlightenment, emphasizing liberty, equality, and human rights, challenged the legitimacy of slavery and influenced political thought in Europe and North America.</w:t>
      </w:r>
    </w:p>
    <w:p w:rsidR="004F156E" w:rsidRDefault="004F156E" w:rsidP="004F156E">
      <w:r>
        <w:t xml:space="preserve"> v. British naval power and enforcement: Britain, having abolished its own slave trade in 1807, used its dominant naval power to patrol the Atlantic and intercept slave ships, playing a crucial role in suppressing the trade internationally.</w:t>
      </w:r>
    </w:p>
    <w:p w:rsidR="004F156E" w:rsidRDefault="004F156E" w:rsidP="004F156E">
      <w:r>
        <w:t xml:space="preserve"> vi. Political considerations and international pressure: As abolitionist sentiment grew, it became politically advantageous for some nations to abolish the trade. International treaties and diplomatic pressure also contributed to its gradual outlawing.</w:t>
      </w:r>
    </w:p>
    <w:p w:rsidR="004F156E" w:rsidRDefault="004F156E" w:rsidP="004F156E"/>
    <w:p w:rsidR="004F156E" w:rsidRPr="004F156E" w:rsidRDefault="004F156E" w:rsidP="004F156E">
      <w:pPr>
        <w:rPr>
          <w:b/>
        </w:rPr>
      </w:pPr>
      <w:r w:rsidRPr="004F156E">
        <w:rPr>
          <w:b/>
        </w:rPr>
        <w:t>TASK 4: Geography (30 Marks)</w:t>
      </w:r>
    </w:p>
    <w:p w:rsidR="004F156E" w:rsidRPr="004F156E" w:rsidRDefault="004F156E" w:rsidP="004F156E">
      <w:pPr>
        <w:rPr>
          <w:b/>
        </w:rPr>
      </w:pPr>
      <w:r w:rsidRPr="004F156E">
        <w:rPr>
          <w:b/>
        </w:rPr>
        <w:t xml:space="preserve">24. A group of Grade 9 learners from </w:t>
      </w:r>
      <w:proofErr w:type="spellStart"/>
      <w:proofErr w:type="gramStart"/>
      <w:r w:rsidRPr="004F156E">
        <w:rPr>
          <w:b/>
        </w:rPr>
        <w:t>Busia</w:t>
      </w:r>
      <w:proofErr w:type="spellEnd"/>
      <w:r w:rsidRPr="004F156E">
        <w:rPr>
          <w:b/>
        </w:rPr>
        <w:t>,</w:t>
      </w:r>
      <w:proofErr w:type="gramEnd"/>
      <w:r w:rsidRPr="004F156E">
        <w:rPr>
          <w:b/>
        </w:rPr>
        <w:t xml:space="preserve"> is undertaking a fieldwork study on environmental challenges and population trends in Kenya.</w:t>
      </w:r>
    </w:p>
    <w:p w:rsidR="004F156E" w:rsidRPr="004F156E" w:rsidRDefault="004F156E" w:rsidP="004F156E">
      <w:pPr>
        <w:rPr>
          <w:b/>
        </w:rPr>
      </w:pPr>
      <w:r w:rsidRPr="004F156E">
        <w:rPr>
          <w:b/>
        </w:rPr>
        <w:t>a) During their fieldwork, they observe large piles of waste accumulating in unplanned settlements on the outskirts of towns. Which effect of population growth is this most directly linked to? (1mk)</w:t>
      </w:r>
    </w:p>
    <w:p w:rsidR="004F156E" w:rsidRDefault="004F156E" w:rsidP="004F156E">
      <w:r>
        <w:t xml:space="preserve"> Environmental degradation / Pollution (specifically waste accumulation).</w:t>
      </w:r>
    </w:p>
    <w:p w:rsidR="004F156E" w:rsidRDefault="004F156E" w:rsidP="004F156E"/>
    <w:p w:rsidR="004F156E" w:rsidRPr="004F156E" w:rsidRDefault="004F156E" w:rsidP="004F156E">
      <w:pPr>
        <w:rPr>
          <w:b/>
        </w:rPr>
      </w:pPr>
      <w:r w:rsidRPr="004F156E">
        <w:rPr>
          <w:b/>
        </w:rPr>
        <w:t xml:space="preserve">b) The learners then analyze demographic trends in Kenya. </w:t>
      </w:r>
      <w:proofErr w:type="gramStart"/>
      <w:r w:rsidRPr="004F156E">
        <w:rPr>
          <w:b/>
        </w:rPr>
        <w:t>State two impacts of population growth in Kenya.</w:t>
      </w:r>
      <w:proofErr w:type="gramEnd"/>
      <w:r w:rsidRPr="004F156E">
        <w:rPr>
          <w:b/>
        </w:rPr>
        <w:t xml:space="preserve"> (2mks)</w:t>
      </w:r>
    </w:p>
    <w:p w:rsidR="004F156E" w:rsidRDefault="004F156E" w:rsidP="004F156E">
      <w:r>
        <w:t xml:space="preserve"> i. Increased pressure on resources: Greater demand for land, water, food, housing, and energy, leading to scarcity and overuse.</w:t>
      </w:r>
    </w:p>
    <w:p w:rsidR="004F156E" w:rsidRDefault="004F156E" w:rsidP="004F156E">
      <w:r>
        <w:t xml:space="preserve"> ii. Increased unemployment: The labor market struggles to absorb the growing number of job seekers, leading to high unemployment rates.</w:t>
      </w:r>
    </w:p>
    <w:p w:rsidR="004F156E" w:rsidRDefault="004F156E" w:rsidP="004F156E">
      <w:r>
        <w:t xml:space="preserve"> iii. Strain on social services: Overburdened education, healthcare, and sanitation systems due to increased demand.</w:t>
      </w:r>
    </w:p>
    <w:p w:rsidR="004F156E" w:rsidRDefault="004F156E" w:rsidP="004F156E">
      <w:r>
        <w:t xml:space="preserve"> iv. Environmental degradation: Deforestation, soil erosion, pollution, and loss of biodiversity due to increased human activity and resource extraction.</w:t>
      </w:r>
    </w:p>
    <w:p w:rsidR="004F156E" w:rsidRDefault="004F156E" w:rsidP="004F156E">
      <w:r>
        <w:t xml:space="preserve"> v. Increased poverty: Rapid population growth can outpace economic growth, leading to more people living in poverty.</w:t>
      </w:r>
    </w:p>
    <w:p w:rsidR="004F156E" w:rsidRDefault="004F156E" w:rsidP="004F156E">
      <w:r>
        <w:t xml:space="preserve"> vi. Rural-urban migration: More people move to urban areas in search of opportunities, leading to the growth of informal settlements and associated problems.</w:t>
      </w:r>
    </w:p>
    <w:p w:rsidR="004F156E" w:rsidRPr="004F156E" w:rsidRDefault="004F156E" w:rsidP="004F156E">
      <w:pPr>
        <w:rPr>
          <w:b/>
        </w:rPr>
      </w:pPr>
      <w:r w:rsidRPr="004F156E">
        <w:rPr>
          <w:b/>
        </w:rPr>
        <w:t>c) They also compared different population structures for different countries.</w:t>
      </w:r>
    </w:p>
    <w:p w:rsidR="004F156E" w:rsidRPr="004F156E" w:rsidRDefault="004F156E" w:rsidP="004F156E">
      <w:pPr>
        <w:rPr>
          <w:b/>
        </w:rPr>
      </w:pPr>
      <w:r w:rsidRPr="004F156E">
        <w:rPr>
          <w:b/>
        </w:rPr>
        <w:t xml:space="preserve"> i. Which population pyramid shows a population that is slowly growing?</w:t>
      </w:r>
    </w:p>
    <w:p w:rsidR="004F156E" w:rsidRDefault="004F156E" w:rsidP="004F156E">
      <w:r>
        <w:t>B</w:t>
      </w:r>
    </w:p>
    <w:p w:rsidR="004F156E" w:rsidRPr="004F156E" w:rsidRDefault="004F156E" w:rsidP="004F156E">
      <w:pPr>
        <w:rPr>
          <w:b/>
        </w:rPr>
      </w:pPr>
      <w:r w:rsidRPr="004F156E">
        <w:rPr>
          <w:b/>
        </w:rPr>
        <w:t xml:space="preserve"> ii. Which population pyramid shows a population whose birth rate is declining?</w:t>
      </w:r>
    </w:p>
    <w:p w:rsidR="004F156E" w:rsidRDefault="004F156E" w:rsidP="004F156E">
      <w:r>
        <w:t xml:space="preserve"> C</w:t>
      </w:r>
    </w:p>
    <w:p w:rsidR="004F156E" w:rsidRPr="004F156E" w:rsidRDefault="004F156E" w:rsidP="004F156E">
      <w:pPr>
        <w:rPr>
          <w:b/>
        </w:rPr>
      </w:pPr>
      <w:r w:rsidRPr="004F156E">
        <w:rPr>
          <w:b/>
        </w:rPr>
        <w:t>d) Identify two factors that determine the difference in population structure between Kenya and Germany. (2 mks)</w:t>
      </w:r>
    </w:p>
    <w:p w:rsidR="004F156E" w:rsidRDefault="004F156E" w:rsidP="004F156E">
      <w:r>
        <w:lastRenderedPageBreak/>
        <w:t xml:space="preserve"> i. Birth rates/Fertility rates: Kenya generally has higher birth rates, leading to a wider base (more young people) in its population pyramid, while Germany has much lower birth rates, resulting in a narrower base and an aging population.</w:t>
      </w:r>
    </w:p>
    <w:p w:rsidR="004F156E" w:rsidRDefault="004F156E" w:rsidP="004F156E">
      <w:r>
        <w:t xml:space="preserve"> ii. Death rates/Mortality rates (including infant mortality): Kenya historically has higher death rates, though these are declining, contributing to a different age structure. Germany has very low death rates and high life expectancy, leading to a larger proportion of older people.</w:t>
      </w:r>
    </w:p>
    <w:p w:rsidR="004F156E" w:rsidRDefault="004F156E" w:rsidP="004F156E">
      <w:r>
        <w:t xml:space="preserve"> iii. Life expectancy: Germany has a significantly higher life expectancy than Kenya due to better healthcare, nutrition, and </w:t>
      </w:r>
      <w:proofErr w:type="gramStart"/>
      <w:r>
        <w:t>living standards, meaning a larger proportion of its population lives</w:t>
      </w:r>
      <w:proofErr w:type="gramEnd"/>
      <w:r>
        <w:t xml:space="preserve"> to old age.</w:t>
      </w:r>
    </w:p>
    <w:p w:rsidR="004F156E" w:rsidRDefault="004F156E" w:rsidP="004F156E">
      <w:r>
        <w:t xml:space="preserve"> iv. Migration patterns: Germany experiences significant immigration (especially of working-age people), which can affect its age-sex structure, while Kenya's migration patterns are different.</w:t>
      </w:r>
    </w:p>
    <w:p w:rsidR="004F156E" w:rsidRDefault="004F156E" w:rsidP="004F156E">
      <w:r>
        <w:t xml:space="preserve"> v. Healthcare and sanitation: Differences in access to and quality of healthcare and sanitation influence birth rates, death rates, and overall life expectancy, thereby shaping population structure.</w:t>
      </w:r>
    </w:p>
    <w:p w:rsidR="004F156E" w:rsidRDefault="004F156E" w:rsidP="004F156E">
      <w:r>
        <w:t xml:space="preserve"> vi. Socio-economic development and urbanization: Germany is highly industrialized and urbanized, which often correlates with lower birth rates and smaller family sizes. Kenya is a developing country with a larger rural population, where family sizes tend to be larger.</w:t>
      </w:r>
    </w:p>
    <w:p w:rsidR="004F156E" w:rsidRDefault="004F156E" w:rsidP="004F156E"/>
    <w:p w:rsidR="004F156E" w:rsidRPr="004F156E" w:rsidRDefault="004F156E" w:rsidP="004F156E">
      <w:pPr>
        <w:rPr>
          <w:b/>
        </w:rPr>
      </w:pPr>
      <w:r w:rsidRPr="004F156E">
        <w:rPr>
          <w:b/>
        </w:rPr>
        <w:t>d) The learners notice that some communities in Kenya practice transhumance, moving their livestock seasonally. Which type of migration is this? (1mk)</w:t>
      </w:r>
    </w:p>
    <w:p w:rsidR="004F156E" w:rsidRDefault="004F156E" w:rsidP="004F156E">
      <w:r>
        <w:t xml:space="preserve"> Nomadic pastoralism (or Seasonal migration related to livestock herding)</w:t>
      </w:r>
    </w:p>
    <w:p w:rsidR="004F156E" w:rsidRDefault="004F156E" w:rsidP="004F156E"/>
    <w:p w:rsidR="004F156E" w:rsidRPr="004F156E" w:rsidRDefault="004F156E" w:rsidP="004F156E">
      <w:pPr>
        <w:rPr>
          <w:b/>
        </w:rPr>
      </w:pPr>
      <w:r w:rsidRPr="004F156E">
        <w:rPr>
          <w:b/>
        </w:rPr>
        <w:t>e) They then study the Earth's internal land-forming processes. Explain how the theory of Plate Tectonics explains the formation of Block Mountains. (2mks)</w:t>
      </w:r>
    </w:p>
    <w:p w:rsidR="004F156E" w:rsidRDefault="004F156E" w:rsidP="004F156E">
      <w:r>
        <w:t xml:space="preserve"> Block </w:t>
      </w:r>
      <w:proofErr w:type="gramStart"/>
      <w:r>
        <w:t>mountains</w:t>
      </w:r>
      <w:proofErr w:type="gramEnd"/>
      <w:r>
        <w:t xml:space="preserve"> (or horst mountains) are formed through faulting, which is a direct consequence of plate tectonics.</w:t>
      </w:r>
    </w:p>
    <w:p w:rsidR="004F156E" w:rsidRDefault="004F156E" w:rsidP="004F156E">
      <w:r>
        <w:t xml:space="preserve"> When tensional forces (pulling apart) or compressional forces (pushing together) within the Earth's crust become too great, the rigid crust fractures along fault lines.</w:t>
      </w:r>
    </w:p>
    <w:p w:rsidR="004F156E" w:rsidRDefault="004F156E" w:rsidP="004F156E">
      <w:r>
        <w:t xml:space="preserve"> In the case of </w:t>
      </w:r>
      <w:proofErr w:type="gramStart"/>
      <w:r>
        <w:t>block mountains</w:t>
      </w:r>
      <w:proofErr w:type="gramEnd"/>
      <w:r>
        <w:t>, tensional forces typically cause the Earth's crust to stretch and crack, forming normal faults. Large blocks of the crust either are uplifted (horsts) or remain relatively high while adjacent blocks subside along parallel faults (</w:t>
      </w:r>
      <w:proofErr w:type="spellStart"/>
      <w:r>
        <w:t>grabens</w:t>
      </w:r>
      <w:proofErr w:type="spellEnd"/>
      <w:r>
        <w:t xml:space="preserve">/rift valleys). The uplifted blocks form </w:t>
      </w:r>
      <w:proofErr w:type="gramStart"/>
      <w:r>
        <w:t>block mountains</w:t>
      </w:r>
      <w:proofErr w:type="gramEnd"/>
      <w:r>
        <w:t>. This process is often associated with divergent plate boundaries or areas of crustal extension.</w:t>
      </w:r>
    </w:p>
    <w:p w:rsidR="004F156E" w:rsidRDefault="004F156E" w:rsidP="004F156E"/>
    <w:p w:rsidR="004F156E" w:rsidRDefault="004F156E" w:rsidP="004F156E">
      <w:pPr>
        <w:rPr>
          <w:b/>
        </w:rPr>
      </w:pPr>
      <w:r w:rsidRPr="004F156E">
        <w:rPr>
          <w:b/>
        </w:rPr>
        <w:t xml:space="preserve">f) During their study on climate, they visit a coastal area and experience </w:t>
      </w:r>
    </w:p>
    <w:p w:rsidR="004F156E" w:rsidRPr="004F156E" w:rsidRDefault="004F156E" w:rsidP="007A6E52">
      <w:pPr>
        <w:pStyle w:val="ListParagraph"/>
        <w:numPr>
          <w:ilvl w:val="0"/>
          <w:numId w:val="11"/>
        </w:numPr>
        <w:rPr>
          <w:b/>
        </w:rPr>
      </w:pPr>
      <w:r w:rsidRPr="004F156E">
        <w:rPr>
          <w:b/>
        </w:rPr>
        <w:t xml:space="preserve">Warm temperatures and </w:t>
      </w:r>
    </w:p>
    <w:p w:rsidR="004F156E" w:rsidRPr="004F156E" w:rsidRDefault="004F156E" w:rsidP="007A6E52">
      <w:pPr>
        <w:pStyle w:val="ListParagraph"/>
        <w:numPr>
          <w:ilvl w:val="0"/>
          <w:numId w:val="11"/>
        </w:numPr>
        <w:rPr>
          <w:b/>
        </w:rPr>
      </w:pPr>
      <w:r w:rsidRPr="004F156E">
        <w:rPr>
          <w:b/>
        </w:rPr>
        <w:t xml:space="preserve">High humidity with </w:t>
      </w:r>
    </w:p>
    <w:p w:rsidR="004F156E" w:rsidRPr="004F156E" w:rsidRDefault="004F156E" w:rsidP="007A6E52">
      <w:pPr>
        <w:pStyle w:val="ListParagraph"/>
        <w:numPr>
          <w:ilvl w:val="0"/>
          <w:numId w:val="11"/>
        </w:numPr>
        <w:rPr>
          <w:b/>
        </w:rPr>
      </w:pPr>
      <w:r w:rsidRPr="004F156E">
        <w:rPr>
          <w:b/>
        </w:rPr>
        <w:t>Heavy rainfall, especially after noon.</w:t>
      </w:r>
    </w:p>
    <w:p w:rsidR="004F156E" w:rsidRPr="004F156E" w:rsidRDefault="004F156E" w:rsidP="004F156E">
      <w:pPr>
        <w:rPr>
          <w:b/>
        </w:rPr>
      </w:pPr>
      <w:r w:rsidRPr="004F156E">
        <w:rPr>
          <w:b/>
        </w:rPr>
        <w:t xml:space="preserve"> Identify the major climatic region they are likely in. (1mk)</w:t>
      </w:r>
    </w:p>
    <w:p w:rsidR="004F156E" w:rsidRDefault="004F156E" w:rsidP="004F156E">
      <w:r>
        <w:t xml:space="preserve"> Equatorial climate</w:t>
      </w:r>
    </w:p>
    <w:p w:rsidR="004F156E" w:rsidRDefault="004F156E" w:rsidP="004F156E"/>
    <w:p w:rsidR="004F156E" w:rsidRDefault="004F156E" w:rsidP="004F156E">
      <w:r>
        <w:t xml:space="preserve">g) </w:t>
      </w:r>
      <w:r w:rsidRPr="004F156E">
        <w:rPr>
          <w:b/>
        </w:rPr>
        <w:t>Describe three characteristics of the Semi-Desert climatic region in Africa. (6mks)</w:t>
      </w:r>
    </w:p>
    <w:p w:rsidR="004F156E" w:rsidRDefault="004F156E" w:rsidP="004F156E">
      <w:r>
        <w:t xml:space="preserve"> i. Low and unreliable rainfall: Receives sparse rainfall (typically 250mm-500mm annually), which is highly variable and often falls in short, intense bursts, leading to frequent droughts.</w:t>
      </w:r>
    </w:p>
    <w:p w:rsidR="004F156E" w:rsidRDefault="004F156E" w:rsidP="004F156E">
      <w:r>
        <w:t xml:space="preserve"> ii. High temperatures and large diurnal range: Experiences high daytime temperatures (often exceeding 30°C-40°C), but nights can be significantly cooler due to rapid heat loss from the dry atmosphere, leading to a large daily temperature range.</w:t>
      </w:r>
    </w:p>
    <w:p w:rsidR="004F156E" w:rsidRDefault="004F156E" w:rsidP="004F156E">
      <w:r>
        <w:t xml:space="preserve"> iii. Sparse vegetation: Dominated by drought-resistant vegetation such as thorny bushes, stunted trees, short grasses, and succulents adapted to arid conditions.</w:t>
      </w:r>
    </w:p>
    <w:p w:rsidR="004F156E" w:rsidRDefault="004F156E" w:rsidP="004F156E">
      <w:r>
        <w:t xml:space="preserve"> iv. High evaporation rates: Due to high temperatures and low humidity, evaporation rates are very high, often exceeding precipitation.</w:t>
      </w:r>
    </w:p>
    <w:p w:rsidR="004F156E" w:rsidRDefault="004F156E" w:rsidP="004F156E">
      <w:r>
        <w:t xml:space="preserve"> v. Poorly developed soils: Soils are typically thin, sandy, and infertile, lacking organic matter and moisture.</w:t>
      </w:r>
    </w:p>
    <w:p w:rsidR="004F156E" w:rsidRDefault="004F156E" w:rsidP="004F156E">
      <w:r>
        <w:t xml:space="preserve"> vi. Wind erosion is common: The dry, loose soils are susceptible to wind erosion, leading to dust storms and desertification.</w:t>
      </w:r>
    </w:p>
    <w:p w:rsidR="004F156E" w:rsidRDefault="004F156E" w:rsidP="004F156E"/>
    <w:p w:rsidR="004F156E" w:rsidRPr="004F156E" w:rsidRDefault="004F156E" w:rsidP="004F156E">
      <w:pPr>
        <w:rPr>
          <w:b/>
        </w:rPr>
      </w:pPr>
      <w:r w:rsidRPr="004F156E">
        <w:rPr>
          <w:b/>
        </w:rPr>
        <w:t xml:space="preserve">h) The learners visit the Aswan High Dam in Egypt. </w:t>
      </w:r>
      <w:proofErr w:type="gramStart"/>
      <w:r w:rsidRPr="004F156E">
        <w:rPr>
          <w:b/>
        </w:rPr>
        <w:t>State two reasons for the importance of this multipurpose river project.</w:t>
      </w:r>
      <w:proofErr w:type="gramEnd"/>
      <w:r w:rsidRPr="004F156E">
        <w:rPr>
          <w:b/>
        </w:rPr>
        <w:t xml:space="preserve"> (4mks)</w:t>
      </w:r>
    </w:p>
    <w:p w:rsidR="004F156E" w:rsidRDefault="004F156E" w:rsidP="004F156E">
      <w:r>
        <w:rPr>
          <w:noProof/>
        </w:rPr>
        <w:drawing>
          <wp:inline distT="0" distB="0" distL="0" distR="0">
            <wp:extent cx="3470107" cy="2351473"/>
            <wp:effectExtent l="0" t="0" r="0" b="0"/>
            <wp:docPr id="21" name="Picture 21" descr="Aswan High Dam | Description, History, Capacity, Problems, &amp; Facts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Aswan High Dam | Description, History, Capacity, Problems, &amp; Facts |  Britannic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72172" cy="2352873"/>
                    </a:xfrm>
                    <a:prstGeom prst="rect">
                      <a:avLst/>
                    </a:prstGeom>
                    <a:noFill/>
                    <a:ln>
                      <a:noFill/>
                    </a:ln>
                  </pic:spPr>
                </pic:pic>
              </a:graphicData>
            </a:graphic>
          </wp:inline>
        </w:drawing>
      </w:r>
    </w:p>
    <w:p w:rsidR="004F156E" w:rsidRDefault="004F156E" w:rsidP="004F156E">
      <w:r>
        <w:t xml:space="preserve"> i. Hydroelectric power generation: The dam generates a significant portion of Egypt's electricity, providing a reliable and renewable energy source for industrial and domestic use.</w:t>
      </w:r>
    </w:p>
    <w:p w:rsidR="004F156E" w:rsidRDefault="004F156E" w:rsidP="004F156E">
      <w:r>
        <w:t xml:space="preserve"> ii. Irrigation and agricultural expansion: It regulates the flow of the Nile, allowing for perennial irrigation of vast agricultural lands, increasing crop yields, and enabling multiple harvests, thereby boosting food production.</w:t>
      </w:r>
    </w:p>
    <w:p w:rsidR="004F156E" w:rsidRDefault="004F156E" w:rsidP="004F156E">
      <w:r>
        <w:t xml:space="preserve"> iii. Flood control: It controls the annual flooding of the Nile River, protecting downstream communities, infrastructure, and agricultural lands from destructive floods.</w:t>
      </w:r>
    </w:p>
    <w:p w:rsidR="004F156E" w:rsidRDefault="004F156E" w:rsidP="004F156E">
      <w:r>
        <w:t xml:space="preserve"> iv. Navigation: The dam has improved navigation along the Nile River, facilitating transport of goods and people.</w:t>
      </w:r>
    </w:p>
    <w:p w:rsidR="004F156E" w:rsidRDefault="004F156E" w:rsidP="004F156E">
      <w:r>
        <w:t xml:space="preserve"> v. Water supply: Provides a regulated water supply for domestic and industrial use in urban centers.</w:t>
      </w:r>
    </w:p>
    <w:p w:rsidR="004F156E" w:rsidRDefault="004F156E" w:rsidP="004F156E">
      <w:r>
        <w:t xml:space="preserve"> vi. Fisheries development: The creation of Lake Nasser behind the dam has supported a significant fishing industry.</w:t>
      </w:r>
    </w:p>
    <w:p w:rsidR="004F156E" w:rsidRDefault="004F156E" w:rsidP="004F156E"/>
    <w:p w:rsidR="004F156E" w:rsidRPr="004F156E" w:rsidRDefault="004F156E" w:rsidP="004F156E">
      <w:pPr>
        <w:rPr>
          <w:b/>
        </w:rPr>
      </w:pPr>
      <w:r w:rsidRPr="004F156E">
        <w:rPr>
          <w:b/>
        </w:rPr>
        <w:t>i) Identify two challenges faced in managing and conserving the environment in developing countries. (2mks)</w:t>
      </w:r>
    </w:p>
    <w:p w:rsidR="004F156E" w:rsidRDefault="004F156E" w:rsidP="004F156E">
      <w:r>
        <w:t xml:space="preserve"> i. Rapid population growth: Leads to increased pressure on natural resources (land, water, forests) and higher waste generation, exacerbating environmental degradation.</w:t>
      </w:r>
    </w:p>
    <w:p w:rsidR="004F156E" w:rsidRDefault="004F156E" w:rsidP="004F156E">
      <w:r>
        <w:t xml:space="preserve"> ii. Poverty and lack of alternatives: Impoverished communities often rely directly on natural resources for survival, leading to unsustainable practices like deforestation for fuel or expansion of agriculture onto marginal lands.</w:t>
      </w:r>
    </w:p>
    <w:p w:rsidR="004F156E" w:rsidRDefault="004F156E" w:rsidP="004F156E">
      <w:r>
        <w:t xml:space="preserve"> iii. Limited financial resources: Developing countries often lack sufficient funds for environmental conservation programs, monitoring, and enforcement of environmental regulations.</w:t>
      </w:r>
    </w:p>
    <w:p w:rsidR="004F156E" w:rsidRDefault="004F156E" w:rsidP="004F156E">
      <w:r>
        <w:t xml:space="preserve"> iv. Weak governance and corruption: Ineffective environmental policies, weak enforcement mechanisms, and corruption can hinder conservation efforts and enable illegal resource exploitation.</w:t>
      </w:r>
    </w:p>
    <w:p w:rsidR="004F156E" w:rsidRDefault="004F156E" w:rsidP="004F156E">
      <w:r>
        <w:t xml:space="preserve"> v. Lack of awareness and education: Insufficient public awareness about environmental issues and the importance of conservation can lead to unsustainable behaviors.</w:t>
      </w:r>
    </w:p>
    <w:p w:rsidR="004F156E" w:rsidRDefault="004F156E" w:rsidP="004F156E">
      <w:r>
        <w:t xml:space="preserve"> vi. Technological limitations: Limited access to appropriate technology for sustainable resource management, waste disposal, or pollution control.</w:t>
      </w:r>
    </w:p>
    <w:p w:rsidR="004F156E" w:rsidRDefault="004F156E" w:rsidP="004F156E">
      <w:r>
        <w:t xml:space="preserve"> vii. Impacts of climate change: Developing countries are often disproportionately affected by climate change (e.g., droughts, floods), which exacerbates existing environmental challenges.</w:t>
      </w:r>
    </w:p>
    <w:p w:rsidR="004F156E" w:rsidRDefault="004F156E" w:rsidP="004F156E"/>
    <w:p w:rsidR="004F156E" w:rsidRPr="004F156E" w:rsidRDefault="004F156E" w:rsidP="004F156E">
      <w:pPr>
        <w:rPr>
          <w:b/>
        </w:rPr>
      </w:pPr>
      <w:r w:rsidRPr="004F156E">
        <w:rPr>
          <w:b/>
        </w:rPr>
        <w:t>j) Differentiate between a fault and a fold. (2mks)</w:t>
      </w:r>
    </w:p>
    <w:p w:rsidR="004F156E" w:rsidRDefault="004F156E" w:rsidP="004F156E">
      <w:r>
        <w:t xml:space="preserve"> A fault is a fracture or break in the Earth's crust where there has been relative displacement of the rocks on either side of the fracture, typically caused by tensional or compressional forces that exceed the rock's strength. Faults involve breaking of rock.</w:t>
      </w:r>
    </w:p>
    <w:p w:rsidR="004F156E" w:rsidRDefault="004F156E" w:rsidP="004F156E">
      <w:r>
        <w:t xml:space="preserve"> A fold is a bend or curvature in rock layers </w:t>
      </w:r>
      <w:proofErr w:type="gramStart"/>
      <w:r>
        <w:t>that results</w:t>
      </w:r>
      <w:proofErr w:type="gramEnd"/>
      <w:r>
        <w:t xml:space="preserve"> from compressional forces acting on ductile (flexible) rocks without fracturing them. Folds involve bending of rock.</w:t>
      </w:r>
    </w:p>
    <w:p w:rsidR="004F156E" w:rsidRDefault="004F156E" w:rsidP="004F156E"/>
    <w:p w:rsidR="004F156E" w:rsidRDefault="004F156E" w:rsidP="004F156E">
      <w:r>
        <w:rPr>
          <w:noProof/>
        </w:rPr>
        <w:drawing>
          <wp:inline distT="0" distB="0" distL="0" distR="0">
            <wp:extent cx="4643562" cy="1987826"/>
            <wp:effectExtent l="0" t="0" r="5080" b="0"/>
            <wp:docPr id="20" name="Picture 20" descr="Folding and Faulting| Definition, Types and Format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olding and Faulting| Definition, Types and Formation Process"/>
                    <pic:cNvPicPr>
                      <a:picLocks noChangeAspect="1" noChangeArrowheads="1"/>
                    </pic:cNvPicPr>
                  </pic:nvPicPr>
                  <pic:blipFill rotWithShape="1">
                    <a:blip r:embed="rId17">
                      <a:extLst>
                        <a:ext uri="{28A0092B-C50C-407E-A947-70E740481C1C}">
                          <a14:useLocalDpi xmlns:a14="http://schemas.microsoft.com/office/drawing/2010/main" val="0"/>
                        </a:ext>
                      </a:extLst>
                    </a:blip>
                    <a:srcRect t="10843" b="13848"/>
                    <a:stretch/>
                  </pic:blipFill>
                  <pic:spPr bwMode="auto">
                    <a:xfrm>
                      <a:off x="0" y="0"/>
                      <a:ext cx="4643755" cy="1987909"/>
                    </a:xfrm>
                    <a:prstGeom prst="rect">
                      <a:avLst/>
                    </a:prstGeom>
                    <a:noFill/>
                    <a:ln>
                      <a:noFill/>
                    </a:ln>
                    <a:extLst>
                      <a:ext uri="{53640926-AAD7-44D8-BBD7-CCE9431645EC}">
                        <a14:shadowObscured xmlns:a14="http://schemas.microsoft.com/office/drawing/2010/main"/>
                      </a:ext>
                    </a:extLst>
                  </pic:spPr>
                </pic:pic>
              </a:graphicData>
            </a:graphic>
          </wp:inline>
        </w:drawing>
      </w:r>
    </w:p>
    <w:p w:rsidR="004F156E" w:rsidRDefault="004F156E" w:rsidP="004F156E"/>
    <w:p w:rsidR="004F156E" w:rsidRPr="004F156E" w:rsidRDefault="004F156E" w:rsidP="004F156E">
      <w:pPr>
        <w:rPr>
          <w:b/>
        </w:rPr>
      </w:pPr>
      <w:r w:rsidRPr="004F156E">
        <w:rPr>
          <w:b/>
        </w:rPr>
        <w:t>k) Name two types of vegetation commonly found in Equatorial climatic regions. (2mks)</w:t>
      </w:r>
    </w:p>
    <w:p w:rsidR="004F156E" w:rsidRDefault="004F156E" w:rsidP="004F156E">
      <w:r>
        <w:t xml:space="preserve"> i. Tropical Rainforests (also known as Equatorial Rainforests)</w:t>
      </w:r>
    </w:p>
    <w:p w:rsidR="004F156E" w:rsidRDefault="004F156E" w:rsidP="004F156E">
      <w:r>
        <w:lastRenderedPageBreak/>
        <w:t xml:space="preserve"> ii. Mangrove forests (found in coastal equatorial areas)</w:t>
      </w:r>
    </w:p>
    <w:p w:rsidR="004F156E" w:rsidRDefault="004F156E" w:rsidP="004F156E">
      <w:r>
        <w:t xml:space="preserve"> iii. Epiphytes (plants that grow on other plants, common in rainforests)</w:t>
      </w:r>
    </w:p>
    <w:p w:rsidR="004F156E" w:rsidRDefault="004F156E" w:rsidP="004F156E">
      <w:r>
        <w:t xml:space="preserve"> iv. Lianas/Vines (climbing plants)</w:t>
      </w:r>
    </w:p>
    <w:p w:rsidR="004F156E" w:rsidRDefault="004F156E" w:rsidP="004F156E"/>
    <w:p w:rsidR="004F156E" w:rsidRPr="004F156E" w:rsidRDefault="004F156E" w:rsidP="004F156E">
      <w:pPr>
        <w:rPr>
          <w:b/>
        </w:rPr>
      </w:pPr>
      <w:r w:rsidRPr="004F156E">
        <w:rPr>
          <w:b/>
        </w:rPr>
        <w:t>l) Give one example of a World Heritage Site in Africa and state its importance. (3mks)</w:t>
      </w:r>
    </w:p>
    <w:p w:rsidR="004F156E" w:rsidRPr="004F156E" w:rsidRDefault="004F156E" w:rsidP="004F156E">
      <w:pPr>
        <w:rPr>
          <w:b/>
        </w:rPr>
      </w:pPr>
      <w:r w:rsidRPr="004F156E">
        <w:rPr>
          <w:b/>
        </w:rPr>
        <w:t xml:space="preserve"> Example: Serengeti National Park (Tanzania)</w:t>
      </w:r>
    </w:p>
    <w:p w:rsidR="004F156E" w:rsidRDefault="004F156E" w:rsidP="004F156E">
      <w:r>
        <w:t xml:space="preserve">     Importance: It is crucial for biodiversity conservation, particularly famous for its annual wildebeest migration, which is one of the largest remaining mammalian migrations in the world. It protects a vast array of wildlife and ecosystems, serving as a critical natural heritage site.</w:t>
      </w:r>
    </w:p>
    <w:p w:rsidR="004F156E" w:rsidRPr="004F156E" w:rsidRDefault="004F156E" w:rsidP="004F156E">
      <w:pPr>
        <w:rPr>
          <w:b/>
        </w:rPr>
      </w:pPr>
      <w:r w:rsidRPr="004F156E">
        <w:rPr>
          <w:b/>
        </w:rPr>
        <w:t xml:space="preserve"> Example: </w:t>
      </w:r>
      <w:proofErr w:type="spellStart"/>
      <w:r w:rsidRPr="004F156E">
        <w:rPr>
          <w:b/>
        </w:rPr>
        <w:t>Goreé</w:t>
      </w:r>
      <w:proofErr w:type="spellEnd"/>
      <w:r w:rsidRPr="004F156E">
        <w:rPr>
          <w:b/>
        </w:rPr>
        <w:t xml:space="preserve"> Island (Senegal)</w:t>
      </w:r>
    </w:p>
    <w:p w:rsidR="004F156E" w:rsidRDefault="004F156E" w:rsidP="004F156E">
      <w:r>
        <w:t xml:space="preserve">     Importance: It is a poignant memorial to the Trans-Atlantic Slave Trade. The House of Slaves stands as a powerful symbol of human exploitation and a site of conscience, representing the suffering of millions.</w:t>
      </w:r>
    </w:p>
    <w:p w:rsidR="004F156E" w:rsidRPr="004F156E" w:rsidRDefault="004F156E" w:rsidP="004F156E">
      <w:pPr>
        <w:rPr>
          <w:b/>
        </w:rPr>
      </w:pPr>
      <w:r>
        <w:t xml:space="preserve"> </w:t>
      </w:r>
      <w:r w:rsidRPr="004F156E">
        <w:rPr>
          <w:b/>
        </w:rPr>
        <w:t>Example: Great Zimbabwe National Monument (Zimbabwe)</w:t>
      </w:r>
    </w:p>
    <w:p w:rsidR="004F156E" w:rsidRDefault="004F156E" w:rsidP="004F156E">
      <w:r>
        <w:t xml:space="preserve">     Importance: It represents the largest collection of ruins in Southern Africa and is a testament to the sophisticated engineering and architectural skills of the pre-colonial Shona civilization. It provides crucial insights into early African state formation and trade.</w:t>
      </w:r>
    </w:p>
    <w:p w:rsidR="004F156E" w:rsidRPr="004F156E" w:rsidRDefault="004F156E" w:rsidP="004F156E">
      <w:pPr>
        <w:rPr>
          <w:b/>
        </w:rPr>
      </w:pPr>
      <w:r w:rsidRPr="004F156E">
        <w:rPr>
          <w:b/>
        </w:rPr>
        <w:t xml:space="preserve"> Example: Pyramids of Giza (Egypt)</w:t>
      </w:r>
    </w:p>
    <w:p w:rsidR="004F156E" w:rsidRDefault="004F156E" w:rsidP="004F156E">
      <w:r>
        <w:t xml:space="preserve">     Importance: These ancient pyramids are iconic symbols of ancient Egyptian civilization, demonstrating advanced architectural, engineering, and astronomical knowledge. They are significant historical and cultural monuments.</w:t>
      </w:r>
    </w:p>
    <w:p w:rsidR="004F156E" w:rsidRDefault="004F156E" w:rsidP="004F156E">
      <w:pPr>
        <w:pStyle w:val="Heading3"/>
        <w:rPr>
          <w:rStyle w:val="Strong"/>
          <w:b/>
          <w:bCs/>
          <w:color w:val="auto"/>
        </w:rPr>
      </w:pPr>
      <w:r>
        <w:rPr>
          <w:rStyle w:val="Strong"/>
          <w:b/>
          <w:bCs/>
          <w:color w:val="auto"/>
        </w:rPr>
        <w:t>OTHERS</w:t>
      </w:r>
    </w:p>
    <w:p w:rsidR="004F156E" w:rsidRPr="004F156E" w:rsidRDefault="004F156E" w:rsidP="004F156E">
      <w:pPr>
        <w:pStyle w:val="Heading3"/>
        <w:rPr>
          <w:color w:val="auto"/>
        </w:rPr>
      </w:pPr>
      <w:r w:rsidRPr="004F156E">
        <w:rPr>
          <w:rStyle w:val="Strong"/>
          <w:b/>
          <w:bCs/>
          <w:color w:val="auto"/>
        </w:rPr>
        <w:t>1. Kenya</w:t>
      </w:r>
    </w:p>
    <w:p w:rsidR="004F156E" w:rsidRPr="004F156E" w:rsidRDefault="004F156E" w:rsidP="007A6E52">
      <w:pPr>
        <w:pStyle w:val="NormalWeb"/>
        <w:numPr>
          <w:ilvl w:val="0"/>
          <w:numId w:val="23"/>
        </w:numPr>
      </w:pPr>
      <w:r w:rsidRPr="004F156E">
        <w:rPr>
          <w:rStyle w:val="Strong"/>
        </w:rPr>
        <w:t>Fort Jesus, Mombasa</w:t>
      </w:r>
      <w:r w:rsidRPr="004F156E">
        <w:t xml:space="preserve"> – A symbol of Portuguese military architecture in Africa.</w:t>
      </w:r>
    </w:p>
    <w:p w:rsidR="004F156E" w:rsidRPr="004F156E" w:rsidRDefault="004F156E" w:rsidP="007A6E52">
      <w:pPr>
        <w:pStyle w:val="NormalWeb"/>
        <w:numPr>
          <w:ilvl w:val="0"/>
          <w:numId w:val="23"/>
        </w:numPr>
      </w:pPr>
      <w:r w:rsidRPr="004F156E">
        <w:rPr>
          <w:rStyle w:val="Strong"/>
        </w:rPr>
        <w:t>Mount Kenya National Park/Natural Forest</w:t>
      </w:r>
      <w:r w:rsidRPr="004F156E">
        <w:t xml:space="preserve"> – Protects the biodiversity and water catchment area.</w:t>
      </w:r>
    </w:p>
    <w:p w:rsidR="004F156E" w:rsidRPr="004F156E" w:rsidRDefault="004F156E" w:rsidP="007A6E52">
      <w:pPr>
        <w:pStyle w:val="NormalWeb"/>
        <w:numPr>
          <w:ilvl w:val="0"/>
          <w:numId w:val="23"/>
        </w:numPr>
      </w:pPr>
      <w:r w:rsidRPr="004F156E">
        <w:rPr>
          <w:rStyle w:val="Strong"/>
        </w:rPr>
        <w:t>Lake System in the Great Rift Valley</w:t>
      </w:r>
      <w:r w:rsidRPr="004F156E">
        <w:t xml:space="preserve"> – Important for migratory birds and unique ecosystems.</w:t>
      </w:r>
    </w:p>
    <w:p w:rsidR="004F156E" w:rsidRPr="004F156E" w:rsidRDefault="004F156E" w:rsidP="004F156E">
      <w:pPr>
        <w:pStyle w:val="Heading3"/>
        <w:rPr>
          <w:color w:val="auto"/>
        </w:rPr>
      </w:pPr>
      <w:r w:rsidRPr="004F156E">
        <w:rPr>
          <w:rStyle w:val="Strong"/>
          <w:b/>
          <w:bCs/>
          <w:color w:val="auto"/>
        </w:rPr>
        <w:t>2. Ethiopia</w:t>
      </w:r>
    </w:p>
    <w:p w:rsidR="004F156E" w:rsidRPr="004F156E" w:rsidRDefault="004F156E" w:rsidP="007A6E52">
      <w:pPr>
        <w:pStyle w:val="NormalWeb"/>
        <w:numPr>
          <w:ilvl w:val="0"/>
          <w:numId w:val="12"/>
        </w:numPr>
      </w:pPr>
      <w:r w:rsidRPr="004F156E">
        <w:rPr>
          <w:rStyle w:val="Strong"/>
        </w:rPr>
        <w:t xml:space="preserve">Rock-Hewn Churches of </w:t>
      </w:r>
      <w:proofErr w:type="spellStart"/>
      <w:r w:rsidRPr="004F156E">
        <w:rPr>
          <w:rStyle w:val="Strong"/>
        </w:rPr>
        <w:t>Lalibela</w:t>
      </w:r>
      <w:proofErr w:type="spellEnd"/>
      <w:r w:rsidRPr="004F156E">
        <w:t xml:space="preserve"> – Ancient Christian pilgrimage site carved from rock.</w:t>
      </w:r>
    </w:p>
    <w:p w:rsidR="004F156E" w:rsidRPr="004F156E" w:rsidRDefault="004F156E" w:rsidP="007A6E52">
      <w:pPr>
        <w:pStyle w:val="NormalWeb"/>
        <w:numPr>
          <w:ilvl w:val="0"/>
          <w:numId w:val="12"/>
        </w:numPr>
      </w:pPr>
      <w:proofErr w:type="spellStart"/>
      <w:r w:rsidRPr="004F156E">
        <w:rPr>
          <w:rStyle w:val="Strong"/>
        </w:rPr>
        <w:t>Simien</w:t>
      </w:r>
      <w:proofErr w:type="spellEnd"/>
      <w:r w:rsidRPr="004F156E">
        <w:rPr>
          <w:rStyle w:val="Strong"/>
        </w:rPr>
        <w:t xml:space="preserve"> Mountains National Park</w:t>
      </w:r>
      <w:r w:rsidRPr="004F156E">
        <w:t xml:space="preserve"> – Home to rare species like the Gelada baboon and </w:t>
      </w:r>
      <w:proofErr w:type="spellStart"/>
      <w:r w:rsidRPr="004F156E">
        <w:t>Walia</w:t>
      </w:r>
      <w:proofErr w:type="spellEnd"/>
      <w:r w:rsidRPr="004F156E">
        <w:t xml:space="preserve"> ibex.</w:t>
      </w:r>
    </w:p>
    <w:p w:rsidR="004F156E" w:rsidRPr="004F156E" w:rsidRDefault="004F156E" w:rsidP="007A6E52">
      <w:pPr>
        <w:pStyle w:val="NormalWeb"/>
        <w:numPr>
          <w:ilvl w:val="0"/>
          <w:numId w:val="12"/>
        </w:numPr>
      </w:pPr>
      <w:r w:rsidRPr="004F156E">
        <w:rPr>
          <w:rStyle w:val="Strong"/>
        </w:rPr>
        <w:t>Aksum</w:t>
      </w:r>
      <w:r w:rsidRPr="004F156E">
        <w:t xml:space="preserve"> – Historical kingdom with obelisks and royal tombs.</w:t>
      </w:r>
    </w:p>
    <w:p w:rsidR="004F156E" w:rsidRPr="004F156E" w:rsidRDefault="004F156E" w:rsidP="004F156E">
      <w:pPr>
        <w:pStyle w:val="Heading3"/>
        <w:rPr>
          <w:color w:val="auto"/>
        </w:rPr>
      </w:pPr>
      <w:r w:rsidRPr="004F156E">
        <w:rPr>
          <w:rStyle w:val="Strong"/>
          <w:b/>
          <w:bCs/>
          <w:color w:val="auto"/>
        </w:rPr>
        <w:t>3. Egypt</w:t>
      </w:r>
    </w:p>
    <w:p w:rsidR="004F156E" w:rsidRPr="004F156E" w:rsidRDefault="004F156E" w:rsidP="007A6E52">
      <w:pPr>
        <w:pStyle w:val="NormalWeb"/>
        <w:numPr>
          <w:ilvl w:val="0"/>
          <w:numId w:val="24"/>
        </w:numPr>
      </w:pPr>
      <w:r w:rsidRPr="004F156E">
        <w:rPr>
          <w:rStyle w:val="Strong"/>
        </w:rPr>
        <w:t>Pyramids of Giza</w:t>
      </w:r>
      <w:r w:rsidRPr="004F156E">
        <w:t xml:space="preserve"> – Engineering marvels and burial tombs of Pharaohs.</w:t>
      </w:r>
    </w:p>
    <w:p w:rsidR="004F156E" w:rsidRPr="004F156E" w:rsidRDefault="004F156E" w:rsidP="007A6E52">
      <w:pPr>
        <w:pStyle w:val="NormalWeb"/>
        <w:numPr>
          <w:ilvl w:val="0"/>
          <w:numId w:val="24"/>
        </w:numPr>
      </w:pPr>
      <w:r w:rsidRPr="004F156E">
        <w:rPr>
          <w:rStyle w:val="Strong"/>
        </w:rPr>
        <w:t>Ancient Thebes with its Necropolis</w:t>
      </w:r>
      <w:r w:rsidRPr="004F156E">
        <w:t xml:space="preserve"> – Capital of ancient Egypt; includes Valley of the Kings.</w:t>
      </w:r>
    </w:p>
    <w:p w:rsidR="004F156E" w:rsidRPr="004F156E" w:rsidRDefault="004F156E" w:rsidP="007A6E52">
      <w:pPr>
        <w:pStyle w:val="NormalWeb"/>
        <w:numPr>
          <w:ilvl w:val="0"/>
          <w:numId w:val="24"/>
        </w:numPr>
      </w:pPr>
      <w:r w:rsidRPr="004F156E">
        <w:rPr>
          <w:rStyle w:val="Strong"/>
        </w:rPr>
        <w:t>Historic Cairo</w:t>
      </w:r>
      <w:r w:rsidRPr="004F156E">
        <w:t xml:space="preserve"> – Islamic architecture and learning center.</w:t>
      </w:r>
    </w:p>
    <w:p w:rsidR="004F156E" w:rsidRPr="004F156E" w:rsidRDefault="004F156E" w:rsidP="004F156E">
      <w:pPr>
        <w:pStyle w:val="Heading3"/>
        <w:rPr>
          <w:color w:val="auto"/>
        </w:rPr>
      </w:pPr>
      <w:r w:rsidRPr="004F156E">
        <w:rPr>
          <w:rStyle w:val="Strong"/>
          <w:b/>
          <w:bCs/>
          <w:color w:val="auto"/>
        </w:rPr>
        <w:lastRenderedPageBreak/>
        <w:t>4. South Africa</w:t>
      </w:r>
    </w:p>
    <w:p w:rsidR="004F156E" w:rsidRPr="004F156E" w:rsidRDefault="004F156E" w:rsidP="007A6E52">
      <w:pPr>
        <w:pStyle w:val="NormalWeb"/>
        <w:numPr>
          <w:ilvl w:val="0"/>
          <w:numId w:val="13"/>
        </w:numPr>
      </w:pPr>
      <w:proofErr w:type="spellStart"/>
      <w:r w:rsidRPr="004F156E">
        <w:rPr>
          <w:rStyle w:val="Strong"/>
        </w:rPr>
        <w:t>Robben</w:t>
      </w:r>
      <w:proofErr w:type="spellEnd"/>
      <w:r w:rsidRPr="004F156E">
        <w:rPr>
          <w:rStyle w:val="Strong"/>
        </w:rPr>
        <w:t xml:space="preserve"> Island</w:t>
      </w:r>
      <w:r w:rsidRPr="004F156E">
        <w:t xml:space="preserve"> – Where Nelson Mandela was imprisoned; symbol of the fight against apartheid.</w:t>
      </w:r>
    </w:p>
    <w:p w:rsidR="004F156E" w:rsidRPr="004F156E" w:rsidRDefault="004F156E" w:rsidP="007A6E52">
      <w:pPr>
        <w:pStyle w:val="NormalWeb"/>
        <w:numPr>
          <w:ilvl w:val="0"/>
          <w:numId w:val="13"/>
        </w:numPr>
      </w:pPr>
      <w:proofErr w:type="spellStart"/>
      <w:proofErr w:type="gramStart"/>
      <w:r w:rsidRPr="004F156E">
        <w:rPr>
          <w:rStyle w:val="Strong"/>
        </w:rPr>
        <w:t>iSimangaliso</w:t>
      </w:r>
      <w:proofErr w:type="spellEnd"/>
      <w:proofErr w:type="gramEnd"/>
      <w:r w:rsidRPr="004F156E">
        <w:rPr>
          <w:rStyle w:val="Strong"/>
        </w:rPr>
        <w:t xml:space="preserve"> Wetland Park</w:t>
      </w:r>
      <w:r w:rsidRPr="004F156E">
        <w:t xml:space="preserve"> – Diverse ecosystems including coral reefs and wetlands.</w:t>
      </w:r>
    </w:p>
    <w:p w:rsidR="004F156E" w:rsidRPr="004F156E" w:rsidRDefault="004F156E" w:rsidP="007A6E52">
      <w:pPr>
        <w:pStyle w:val="NormalWeb"/>
        <w:numPr>
          <w:ilvl w:val="0"/>
          <w:numId w:val="13"/>
        </w:numPr>
      </w:pPr>
      <w:r w:rsidRPr="004F156E">
        <w:rPr>
          <w:rStyle w:val="Strong"/>
        </w:rPr>
        <w:t>Cradle of Humankind</w:t>
      </w:r>
      <w:r w:rsidRPr="004F156E">
        <w:t xml:space="preserve"> – Fossil site showing early human evolution.</w:t>
      </w:r>
    </w:p>
    <w:p w:rsidR="004F156E" w:rsidRPr="004F156E" w:rsidRDefault="004F156E" w:rsidP="004F156E">
      <w:pPr>
        <w:pStyle w:val="Heading3"/>
        <w:rPr>
          <w:color w:val="auto"/>
        </w:rPr>
      </w:pPr>
      <w:r w:rsidRPr="004F156E">
        <w:rPr>
          <w:rStyle w:val="Strong"/>
          <w:b/>
          <w:bCs/>
          <w:color w:val="auto"/>
        </w:rPr>
        <w:t>5. Zimbabwe</w:t>
      </w:r>
    </w:p>
    <w:p w:rsidR="004F156E" w:rsidRPr="004F156E" w:rsidRDefault="004F156E" w:rsidP="007A6E52">
      <w:pPr>
        <w:pStyle w:val="NormalWeb"/>
        <w:numPr>
          <w:ilvl w:val="0"/>
          <w:numId w:val="14"/>
        </w:numPr>
      </w:pPr>
      <w:r w:rsidRPr="004F156E">
        <w:rPr>
          <w:rStyle w:val="Strong"/>
        </w:rPr>
        <w:t>Great Zimbabwe National Monument</w:t>
      </w:r>
      <w:r w:rsidRPr="004F156E">
        <w:t xml:space="preserve"> – Ancient city of the Shona Kingdom.</w:t>
      </w:r>
    </w:p>
    <w:p w:rsidR="004F156E" w:rsidRPr="004F156E" w:rsidRDefault="004F156E" w:rsidP="007A6E52">
      <w:pPr>
        <w:pStyle w:val="NormalWeb"/>
        <w:numPr>
          <w:ilvl w:val="0"/>
          <w:numId w:val="14"/>
        </w:numPr>
      </w:pPr>
      <w:r w:rsidRPr="004F156E">
        <w:rPr>
          <w:rStyle w:val="Strong"/>
        </w:rPr>
        <w:t>Victoria Falls</w:t>
      </w:r>
      <w:r w:rsidRPr="004F156E">
        <w:t xml:space="preserve"> (shared with Zambia) – One of the world’s largest and most spectacular waterfalls.</w:t>
      </w:r>
    </w:p>
    <w:p w:rsidR="004F156E" w:rsidRPr="004F156E" w:rsidRDefault="004F156E" w:rsidP="004F156E">
      <w:pPr>
        <w:pStyle w:val="Heading3"/>
        <w:rPr>
          <w:color w:val="auto"/>
        </w:rPr>
      </w:pPr>
      <w:r w:rsidRPr="004F156E">
        <w:rPr>
          <w:rStyle w:val="Strong"/>
          <w:b/>
          <w:bCs/>
          <w:color w:val="auto"/>
        </w:rPr>
        <w:t>6. Mali</w:t>
      </w:r>
    </w:p>
    <w:p w:rsidR="004F156E" w:rsidRPr="004F156E" w:rsidRDefault="004F156E" w:rsidP="007A6E52">
      <w:pPr>
        <w:pStyle w:val="NormalWeb"/>
        <w:numPr>
          <w:ilvl w:val="0"/>
          <w:numId w:val="15"/>
        </w:numPr>
      </w:pPr>
      <w:r w:rsidRPr="004F156E">
        <w:rPr>
          <w:rStyle w:val="Strong"/>
        </w:rPr>
        <w:t>Timbuktu</w:t>
      </w:r>
      <w:r w:rsidRPr="004F156E">
        <w:t xml:space="preserve"> – Center of Islamic learning and manuscripts.</w:t>
      </w:r>
    </w:p>
    <w:p w:rsidR="004F156E" w:rsidRPr="004F156E" w:rsidRDefault="004F156E" w:rsidP="007A6E52">
      <w:pPr>
        <w:pStyle w:val="NormalWeb"/>
        <w:numPr>
          <w:ilvl w:val="0"/>
          <w:numId w:val="15"/>
        </w:numPr>
      </w:pPr>
      <w:proofErr w:type="spellStart"/>
      <w:r w:rsidRPr="004F156E">
        <w:rPr>
          <w:rStyle w:val="Strong"/>
        </w:rPr>
        <w:t>Djenné</w:t>
      </w:r>
      <w:proofErr w:type="spellEnd"/>
      <w:r w:rsidRPr="004F156E">
        <w:t xml:space="preserve"> – Site of the Great Mosque, the world’s largest mud-brick structure.</w:t>
      </w:r>
    </w:p>
    <w:p w:rsidR="004F156E" w:rsidRPr="004F156E" w:rsidRDefault="004F156E" w:rsidP="007A6E52">
      <w:pPr>
        <w:pStyle w:val="NormalWeb"/>
        <w:numPr>
          <w:ilvl w:val="0"/>
          <w:numId w:val="15"/>
        </w:numPr>
      </w:pPr>
      <w:r w:rsidRPr="004F156E">
        <w:rPr>
          <w:rStyle w:val="Strong"/>
        </w:rPr>
        <w:t xml:space="preserve">Tomb of </w:t>
      </w:r>
      <w:proofErr w:type="spellStart"/>
      <w:r w:rsidRPr="004F156E">
        <w:rPr>
          <w:rStyle w:val="Strong"/>
        </w:rPr>
        <w:t>Askia</w:t>
      </w:r>
      <w:proofErr w:type="spellEnd"/>
      <w:r w:rsidRPr="004F156E">
        <w:t xml:space="preserve"> – Burial site of Songhai ruler, symbol of Islamic architecture.</w:t>
      </w:r>
    </w:p>
    <w:p w:rsidR="004F156E" w:rsidRPr="004F156E" w:rsidRDefault="004F156E" w:rsidP="004F156E">
      <w:pPr>
        <w:pStyle w:val="Heading3"/>
        <w:rPr>
          <w:color w:val="auto"/>
        </w:rPr>
      </w:pPr>
      <w:r w:rsidRPr="004F156E">
        <w:rPr>
          <w:rStyle w:val="Strong"/>
          <w:b/>
          <w:bCs/>
          <w:color w:val="auto"/>
        </w:rPr>
        <w:t>7. Senegal</w:t>
      </w:r>
    </w:p>
    <w:p w:rsidR="004F156E" w:rsidRPr="004F156E" w:rsidRDefault="004F156E" w:rsidP="007A6E52">
      <w:pPr>
        <w:pStyle w:val="NormalWeb"/>
        <w:numPr>
          <w:ilvl w:val="0"/>
          <w:numId w:val="16"/>
        </w:numPr>
      </w:pPr>
      <w:r w:rsidRPr="004F156E">
        <w:rPr>
          <w:rStyle w:val="Strong"/>
        </w:rPr>
        <w:t xml:space="preserve">Island of </w:t>
      </w:r>
      <w:proofErr w:type="spellStart"/>
      <w:r w:rsidRPr="004F156E">
        <w:rPr>
          <w:rStyle w:val="Strong"/>
        </w:rPr>
        <w:t>Gorée</w:t>
      </w:r>
      <w:proofErr w:type="spellEnd"/>
      <w:r w:rsidRPr="004F156E">
        <w:t xml:space="preserve"> – Memorial to the Atlantic slave trade.</w:t>
      </w:r>
    </w:p>
    <w:p w:rsidR="004F156E" w:rsidRPr="004F156E" w:rsidRDefault="004F156E" w:rsidP="007A6E52">
      <w:pPr>
        <w:pStyle w:val="NormalWeb"/>
        <w:numPr>
          <w:ilvl w:val="0"/>
          <w:numId w:val="16"/>
        </w:numPr>
      </w:pPr>
      <w:proofErr w:type="spellStart"/>
      <w:r w:rsidRPr="004F156E">
        <w:rPr>
          <w:rStyle w:val="Strong"/>
        </w:rPr>
        <w:t>Niokolo-Koba</w:t>
      </w:r>
      <w:proofErr w:type="spellEnd"/>
      <w:r w:rsidRPr="004F156E">
        <w:rPr>
          <w:rStyle w:val="Strong"/>
        </w:rPr>
        <w:t xml:space="preserve"> National Park</w:t>
      </w:r>
      <w:r w:rsidRPr="004F156E">
        <w:t xml:space="preserve"> – Biodiversity hotspot with lions, elephants, and hippos.</w:t>
      </w:r>
    </w:p>
    <w:p w:rsidR="004F156E" w:rsidRPr="004F156E" w:rsidRDefault="004F156E" w:rsidP="004F156E">
      <w:pPr>
        <w:pStyle w:val="Heading3"/>
        <w:rPr>
          <w:color w:val="auto"/>
        </w:rPr>
      </w:pPr>
      <w:r w:rsidRPr="004F156E">
        <w:rPr>
          <w:rStyle w:val="Strong"/>
          <w:b/>
          <w:bCs/>
          <w:color w:val="auto"/>
        </w:rPr>
        <w:t>8. Tanzania</w:t>
      </w:r>
    </w:p>
    <w:p w:rsidR="004F156E" w:rsidRPr="004F156E" w:rsidRDefault="004F156E" w:rsidP="007A6E52">
      <w:pPr>
        <w:pStyle w:val="NormalWeb"/>
        <w:numPr>
          <w:ilvl w:val="0"/>
          <w:numId w:val="17"/>
        </w:numPr>
      </w:pPr>
      <w:r w:rsidRPr="004F156E">
        <w:rPr>
          <w:rStyle w:val="Strong"/>
        </w:rPr>
        <w:t>Serengeti National Park</w:t>
      </w:r>
      <w:r w:rsidRPr="004F156E">
        <w:t xml:space="preserve"> – Famous for wildlife migration and biodiversity.</w:t>
      </w:r>
    </w:p>
    <w:p w:rsidR="004F156E" w:rsidRPr="004F156E" w:rsidRDefault="004F156E" w:rsidP="007A6E52">
      <w:pPr>
        <w:pStyle w:val="NormalWeb"/>
        <w:numPr>
          <w:ilvl w:val="0"/>
          <w:numId w:val="17"/>
        </w:numPr>
      </w:pPr>
      <w:proofErr w:type="spellStart"/>
      <w:r w:rsidRPr="004F156E">
        <w:rPr>
          <w:rStyle w:val="Strong"/>
        </w:rPr>
        <w:t>Ngorongoro</w:t>
      </w:r>
      <w:proofErr w:type="spellEnd"/>
      <w:r w:rsidRPr="004F156E">
        <w:rPr>
          <w:rStyle w:val="Strong"/>
        </w:rPr>
        <w:t xml:space="preserve"> Conservation Area</w:t>
      </w:r>
      <w:r w:rsidRPr="004F156E">
        <w:t xml:space="preserve"> – Crater and archaeological site (Olduvai Gorge).</w:t>
      </w:r>
    </w:p>
    <w:p w:rsidR="004F156E" w:rsidRPr="004F156E" w:rsidRDefault="004F156E" w:rsidP="007A6E52">
      <w:pPr>
        <w:pStyle w:val="NormalWeb"/>
        <w:numPr>
          <w:ilvl w:val="0"/>
          <w:numId w:val="17"/>
        </w:numPr>
      </w:pPr>
      <w:r w:rsidRPr="004F156E">
        <w:rPr>
          <w:rStyle w:val="Strong"/>
        </w:rPr>
        <w:t>Stone Town of Zanzibar</w:t>
      </w:r>
      <w:r w:rsidRPr="004F156E">
        <w:t xml:space="preserve"> – Swahili culture and Arab influence.</w:t>
      </w:r>
    </w:p>
    <w:p w:rsidR="004F156E" w:rsidRPr="004F156E" w:rsidRDefault="004F156E" w:rsidP="004F156E">
      <w:pPr>
        <w:pStyle w:val="Heading3"/>
        <w:rPr>
          <w:color w:val="auto"/>
        </w:rPr>
      </w:pPr>
      <w:r w:rsidRPr="004F156E">
        <w:rPr>
          <w:rStyle w:val="Strong"/>
          <w:b/>
          <w:bCs/>
          <w:color w:val="auto"/>
        </w:rPr>
        <w:t>9. Nigeria</w:t>
      </w:r>
    </w:p>
    <w:p w:rsidR="004F156E" w:rsidRPr="004F156E" w:rsidRDefault="004F156E" w:rsidP="007A6E52">
      <w:pPr>
        <w:pStyle w:val="NormalWeb"/>
        <w:numPr>
          <w:ilvl w:val="0"/>
          <w:numId w:val="18"/>
        </w:numPr>
      </w:pPr>
      <w:proofErr w:type="spellStart"/>
      <w:r w:rsidRPr="004F156E">
        <w:rPr>
          <w:rStyle w:val="Strong"/>
        </w:rPr>
        <w:t>Sukur</w:t>
      </w:r>
      <w:proofErr w:type="spellEnd"/>
      <w:r w:rsidRPr="004F156E">
        <w:rPr>
          <w:rStyle w:val="Strong"/>
        </w:rPr>
        <w:t xml:space="preserve"> Cultural Landscape</w:t>
      </w:r>
      <w:r w:rsidRPr="004F156E">
        <w:t xml:space="preserve"> – Traditional governance and terraced agriculture.</w:t>
      </w:r>
    </w:p>
    <w:p w:rsidR="004F156E" w:rsidRPr="004F156E" w:rsidRDefault="004F156E" w:rsidP="007A6E52">
      <w:pPr>
        <w:pStyle w:val="NormalWeb"/>
        <w:numPr>
          <w:ilvl w:val="0"/>
          <w:numId w:val="18"/>
        </w:numPr>
      </w:pPr>
      <w:proofErr w:type="spellStart"/>
      <w:r w:rsidRPr="004F156E">
        <w:rPr>
          <w:rStyle w:val="Strong"/>
        </w:rPr>
        <w:t>Osun-Osogbo</w:t>
      </w:r>
      <w:proofErr w:type="spellEnd"/>
      <w:r w:rsidRPr="004F156E">
        <w:rPr>
          <w:rStyle w:val="Strong"/>
        </w:rPr>
        <w:t xml:space="preserve"> Sacred Grove</w:t>
      </w:r>
      <w:r w:rsidRPr="004F156E">
        <w:t xml:space="preserve"> – Sacred forest of the Yoruba religion.</w:t>
      </w:r>
    </w:p>
    <w:p w:rsidR="004F156E" w:rsidRPr="004F156E" w:rsidRDefault="004F156E" w:rsidP="004F156E">
      <w:pPr>
        <w:pStyle w:val="Heading3"/>
        <w:rPr>
          <w:color w:val="auto"/>
        </w:rPr>
      </w:pPr>
      <w:r w:rsidRPr="004F156E">
        <w:rPr>
          <w:rStyle w:val="Strong"/>
          <w:b/>
          <w:bCs/>
          <w:color w:val="auto"/>
        </w:rPr>
        <w:t>10. Cameroon</w:t>
      </w:r>
    </w:p>
    <w:p w:rsidR="004F156E" w:rsidRPr="004F156E" w:rsidRDefault="004F156E" w:rsidP="007A6E52">
      <w:pPr>
        <w:pStyle w:val="NormalWeb"/>
        <w:numPr>
          <w:ilvl w:val="0"/>
          <w:numId w:val="25"/>
        </w:numPr>
      </w:pPr>
      <w:proofErr w:type="spellStart"/>
      <w:r w:rsidRPr="004F156E">
        <w:rPr>
          <w:rStyle w:val="Strong"/>
        </w:rPr>
        <w:t>Dja</w:t>
      </w:r>
      <w:proofErr w:type="spellEnd"/>
      <w:r w:rsidRPr="004F156E">
        <w:rPr>
          <w:rStyle w:val="Strong"/>
        </w:rPr>
        <w:t xml:space="preserve"> Faunal Reserve</w:t>
      </w:r>
      <w:r w:rsidRPr="004F156E">
        <w:t xml:space="preserve"> – Rainforest with rare primates like gorillas and chimpanzees.</w:t>
      </w:r>
    </w:p>
    <w:p w:rsidR="004F156E" w:rsidRPr="004F156E" w:rsidRDefault="004F156E" w:rsidP="004F156E">
      <w:pPr>
        <w:pStyle w:val="Heading3"/>
        <w:rPr>
          <w:color w:val="auto"/>
        </w:rPr>
      </w:pPr>
      <w:r w:rsidRPr="004F156E">
        <w:rPr>
          <w:rStyle w:val="Strong"/>
          <w:b/>
          <w:bCs/>
          <w:color w:val="auto"/>
        </w:rPr>
        <w:t>11. Namibia</w:t>
      </w:r>
    </w:p>
    <w:p w:rsidR="004F156E" w:rsidRPr="004F156E" w:rsidRDefault="004F156E" w:rsidP="007A6E52">
      <w:pPr>
        <w:pStyle w:val="NormalWeb"/>
        <w:numPr>
          <w:ilvl w:val="0"/>
          <w:numId w:val="19"/>
        </w:numPr>
      </w:pPr>
      <w:proofErr w:type="spellStart"/>
      <w:r w:rsidRPr="004F156E">
        <w:rPr>
          <w:rStyle w:val="Strong"/>
        </w:rPr>
        <w:t>Twyfelfontein</w:t>
      </w:r>
      <w:proofErr w:type="spellEnd"/>
      <w:r w:rsidRPr="004F156E">
        <w:t xml:space="preserve"> – Ancient rock engravings made by hunter-gatherers.</w:t>
      </w:r>
    </w:p>
    <w:p w:rsidR="004F156E" w:rsidRPr="004F156E" w:rsidRDefault="004F156E" w:rsidP="007A6E52">
      <w:pPr>
        <w:pStyle w:val="NormalWeb"/>
        <w:numPr>
          <w:ilvl w:val="0"/>
          <w:numId w:val="19"/>
        </w:numPr>
      </w:pPr>
      <w:r w:rsidRPr="004F156E">
        <w:rPr>
          <w:rStyle w:val="Strong"/>
        </w:rPr>
        <w:t>Namib Sand Sea</w:t>
      </w:r>
      <w:r w:rsidRPr="004F156E">
        <w:t xml:space="preserve"> – Coastal desert with unique biodiversity.</w:t>
      </w:r>
    </w:p>
    <w:p w:rsidR="004F156E" w:rsidRPr="004F156E" w:rsidRDefault="004F156E" w:rsidP="004F156E">
      <w:pPr>
        <w:pStyle w:val="Heading3"/>
        <w:rPr>
          <w:color w:val="auto"/>
        </w:rPr>
      </w:pPr>
      <w:r w:rsidRPr="004F156E">
        <w:rPr>
          <w:rStyle w:val="Strong"/>
          <w:b/>
          <w:bCs/>
          <w:color w:val="auto"/>
        </w:rPr>
        <w:t>12. Democratic Republic of Congo (DRC)</w:t>
      </w:r>
    </w:p>
    <w:p w:rsidR="004F156E" w:rsidRPr="004F156E" w:rsidRDefault="004F156E" w:rsidP="007A6E52">
      <w:pPr>
        <w:pStyle w:val="NormalWeb"/>
        <w:numPr>
          <w:ilvl w:val="0"/>
          <w:numId w:val="20"/>
        </w:numPr>
      </w:pPr>
      <w:proofErr w:type="spellStart"/>
      <w:r w:rsidRPr="004F156E">
        <w:rPr>
          <w:rStyle w:val="Strong"/>
        </w:rPr>
        <w:t>Virunga</w:t>
      </w:r>
      <w:proofErr w:type="spellEnd"/>
      <w:r w:rsidRPr="004F156E">
        <w:rPr>
          <w:rStyle w:val="Strong"/>
        </w:rPr>
        <w:t xml:space="preserve"> National Park</w:t>
      </w:r>
      <w:r w:rsidRPr="004F156E">
        <w:t xml:space="preserve"> – Home to endangered mountain gorillas.</w:t>
      </w:r>
    </w:p>
    <w:p w:rsidR="004F156E" w:rsidRPr="004F156E" w:rsidRDefault="004F156E" w:rsidP="007A6E52">
      <w:pPr>
        <w:pStyle w:val="NormalWeb"/>
        <w:numPr>
          <w:ilvl w:val="0"/>
          <w:numId w:val="20"/>
        </w:numPr>
      </w:pPr>
      <w:proofErr w:type="spellStart"/>
      <w:r w:rsidRPr="004F156E">
        <w:rPr>
          <w:rStyle w:val="Strong"/>
        </w:rPr>
        <w:t>Garamba</w:t>
      </w:r>
      <w:proofErr w:type="spellEnd"/>
      <w:r w:rsidRPr="004F156E">
        <w:rPr>
          <w:rStyle w:val="Strong"/>
        </w:rPr>
        <w:t xml:space="preserve"> National Park</w:t>
      </w:r>
      <w:r w:rsidRPr="004F156E">
        <w:t xml:space="preserve"> – Elephant and giraffe habitat.</w:t>
      </w:r>
    </w:p>
    <w:p w:rsidR="004F156E" w:rsidRPr="004F156E" w:rsidRDefault="004F156E" w:rsidP="007A6E52">
      <w:pPr>
        <w:pStyle w:val="NormalWeb"/>
        <w:numPr>
          <w:ilvl w:val="0"/>
          <w:numId w:val="20"/>
        </w:numPr>
      </w:pPr>
      <w:proofErr w:type="spellStart"/>
      <w:r w:rsidRPr="004F156E">
        <w:rPr>
          <w:rStyle w:val="Strong"/>
        </w:rPr>
        <w:t>Salonga</w:t>
      </w:r>
      <w:proofErr w:type="spellEnd"/>
      <w:r w:rsidRPr="004F156E">
        <w:rPr>
          <w:rStyle w:val="Strong"/>
        </w:rPr>
        <w:t xml:space="preserve"> National Park</w:t>
      </w:r>
      <w:r w:rsidRPr="004F156E">
        <w:t xml:space="preserve"> – Largest tropical rainforest reserve in Africa.</w:t>
      </w:r>
    </w:p>
    <w:p w:rsidR="004F156E" w:rsidRPr="004F156E" w:rsidRDefault="004F156E" w:rsidP="004F156E">
      <w:pPr>
        <w:pStyle w:val="Heading3"/>
        <w:rPr>
          <w:color w:val="auto"/>
        </w:rPr>
      </w:pPr>
      <w:r w:rsidRPr="004F156E">
        <w:rPr>
          <w:rStyle w:val="Strong"/>
          <w:b/>
          <w:bCs/>
          <w:color w:val="auto"/>
        </w:rPr>
        <w:t>13. Ghana</w:t>
      </w:r>
    </w:p>
    <w:p w:rsidR="004F156E" w:rsidRPr="004F156E" w:rsidRDefault="004F156E" w:rsidP="007A6E52">
      <w:pPr>
        <w:pStyle w:val="NormalWeb"/>
        <w:numPr>
          <w:ilvl w:val="0"/>
          <w:numId w:val="26"/>
        </w:numPr>
      </w:pPr>
      <w:r w:rsidRPr="004F156E">
        <w:rPr>
          <w:rStyle w:val="Strong"/>
        </w:rPr>
        <w:t>Forts and Castles, Volta, Greater Accra, Central and Western Regions</w:t>
      </w:r>
      <w:r w:rsidRPr="004F156E">
        <w:t xml:space="preserve"> – Used during the Atlantic slave trade.</w:t>
      </w:r>
    </w:p>
    <w:p w:rsidR="004F156E" w:rsidRPr="004F156E" w:rsidRDefault="004F156E" w:rsidP="004F156E">
      <w:pPr>
        <w:pStyle w:val="Heading3"/>
        <w:rPr>
          <w:color w:val="auto"/>
        </w:rPr>
      </w:pPr>
      <w:r w:rsidRPr="004F156E">
        <w:rPr>
          <w:rStyle w:val="Strong"/>
          <w:b/>
          <w:bCs/>
          <w:color w:val="auto"/>
        </w:rPr>
        <w:lastRenderedPageBreak/>
        <w:t>14. Algeria</w:t>
      </w:r>
    </w:p>
    <w:p w:rsidR="004F156E" w:rsidRPr="004F156E" w:rsidRDefault="004F156E" w:rsidP="007A6E52">
      <w:pPr>
        <w:pStyle w:val="NormalWeb"/>
        <w:numPr>
          <w:ilvl w:val="0"/>
          <w:numId w:val="21"/>
        </w:numPr>
      </w:pPr>
      <w:proofErr w:type="spellStart"/>
      <w:r w:rsidRPr="004F156E">
        <w:rPr>
          <w:rStyle w:val="Strong"/>
        </w:rPr>
        <w:t>Tassili</w:t>
      </w:r>
      <w:proofErr w:type="spellEnd"/>
      <w:r w:rsidRPr="004F156E">
        <w:rPr>
          <w:rStyle w:val="Strong"/>
        </w:rPr>
        <w:t xml:space="preserve"> </w:t>
      </w:r>
      <w:proofErr w:type="spellStart"/>
      <w:r w:rsidRPr="004F156E">
        <w:rPr>
          <w:rStyle w:val="Strong"/>
        </w:rPr>
        <w:t>n'Ajjer</w:t>
      </w:r>
      <w:proofErr w:type="spellEnd"/>
      <w:r w:rsidRPr="004F156E">
        <w:t xml:space="preserve"> – Rock art depicting early African life.</w:t>
      </w:r>
    </w:p>
    <w:p w:rsidR="004F156E" w:rsidRPr="004F156E" w:rsidRDefault="004F156E" w:rsidP="007A6E52">
      <w:pPr>
        <w:pStyle w:val="NormalWeb"/>
        <w:numPr>
          <w:ilvl w:val="0"/>
          <w:numId w:val="21"/>
        </w:numPr>
      </w:pPr>
      <w:r w:rsidRPr="004F156E">
        <w:rPr>
          <w:rStyle w:val="Strong"/>
        </w:rPr>
        <w:t xml:space="preserve">Al </w:t>
      </w:r>
      <w:proofErr w:type="spellStart"/>
      <w:r w:rsidRPr="004F156E">
        <w:rPr>
          <w:rStyle w:val="Strong"/>
        </w:rPr>
        <w:t>Qal'a</w:t>
      </w:r>
      <w:proofErr w:type="spellEnd"/>
      <w:r w:rsidRPr="004F156E">
        <w:rPr>
          <w:rStyle w:val="Strong"/>
        </w:rPr>
        <w:t xml:space="preserve"> of </w:t>
      </w:r>
      <w:proofErr w:type="spellStart"/>
      <w:r w:rsidRPr="004F156E">
        <w:rPr>
          <w:rStyle w:val="Strong"/>
        </w:rPr>
        <w:t>Beni</w:t>
      </w:r>
      <w:proofErr w:type="spellEnd"/>
      <w:r w:rsidRPr="004F156E">
        <w:rPr>
          <w:rStyle w:val="Strong"/>
        </w:rPr>
        <w:t xml:space="preserve"> </w:t>
      </w:r>
      <w:proofErr w:type="spellStart"/>
      <w:r w:rsidRPr="004F156E">
        <w:rPr>
          <w:rStyle w:val="Strong"/>
        </w:rPr>
        <w:t>Hammad</w:t>
      </w:r>
      <w:proofErr w:type="spellEnd"/>
      <w:r w:rsidRPr="004F156E">
        <w:t xml:space="preserve"> – Ancient Islamic fortified city.</w:t>
      </w:r>
    </w:p>
    <w:p w:rsidR="004F156E" w:rsidRPr="004F156E" w:rsidRDefault="004F156E" w:rsidP="004F156E">
      <w:pPr>
        <w:pStyle w:val="Heading3"/>
        <w:rPr>
          <w:color w:val="auto"/>
        </w:rPr>
      </w:pPr>
      <w:r w:rsidRPr="004F156E">
        <w:rPr>
          <w:rStyle w:val="Strong"/>
          <w:b/>
          <w:bCs/>
          <w:color w:val="auto"/>
        </w:rPr>
        <w:t>15. Morocco</w:t>
      </w:r>
    </w:p>
    <w:p w:rsidR="004F156E" w:rsidRPr="004F156E" w:rsidRDefault="004F156E" w:rsidP="007A6E52">
      <w:pPr>
        <w:pStyle w:val="NormalWeb"/>
        <w:numPr>
          <w:ilvl w:val="0"/>
          <w:numId w:val="22"/>
        </w:numPr>
      </w:pPr>
      <w:r w:rsidRPr="004F156E">
        <w:rPr>
          <w:rStyle w:val="Strong"/>
        </w:rPr>
        <w:t>Medina of Fez &amp; Marrakech</w:t>
      </w:r>
      <w:r w:rsidRPr="004F156E">
        <w:t xml:space="preserve"> – Centers of Islamic learning and culture.</w:t>
      </w:r>
    </w:p>
    <w:p w:rsidR="004F156E" w:rsidRPr="004F156E" w:rsidRDefault="004F156E" w:rsidP="007A6E52">
      <w:pPr>
        <w:pStyle w:val="NormalWeb"/>
        <w:numPr>
          <w:ilvl w:val="0"/>
          <w:numId w:val="22"/>
        </w:numPr>
      </w:pPr>
      <w:proofErr w:type="spellStart"/>
      <w:r w:rsidRPr="004F156E">
        <w:rPr>
          <w:rStyle w:val="Strong"/>
        </w:rPr>
        <w:t>Ksar</w:t>
      </w:r>
      <w:proofErr w:type="spellEnd"/>
      <w:r w:rsidRPr="004F156E">
        <w:rPr>
          <w:rStyle w:val="Strong"/>
        </w:rPr>
        <w:t xml:space="preserve"> of </w:t>
      </w:r>
      <w:proofErr w:type="spellStart"/>
      <w:r w:rsidRPr="004F156E">
        <w:rPr>
          <w:rStyle w:val="Strong"/>
        </w:rPr>
        <w:t>Ait</w:t>
      </w:r>
      <w:proofErr w:type="spellEnd"/>
      <w:r w:rsidRPr="004F156E">
        <w:rPr>
          <w:rStyle w:val="Strong"/>
        </w:rPr>
        <w:t>-Ben-</w:t>
      </w:r>
      <w:proofErr w:type="spellStart"/>
      <w:r w:rsidRPr="004F156E">
        <w:rPr>
          <w:rStyle w:val="Strong"/>
        </w:rPr>
        <w:t>Haddou</w:t>
      </w:r>
      <w:proofErr w:type="spellEnd"/>
      <w:r w:rsidRPr="004F156E">
        <w:t xml:space="preserve"> – Example of pre-Saharan architecture.</w:t>
      </w:r>
    </w:p>
    <w:p w:rsidR="004F156E" w:rsidRPr="004F156E" w:rsidRDefault="004F156E" w:rsidP="004F156E">
      <w:pPr>
        <w:pStyle w:val="Heading2"/>
        <w:rPr>
          <w:color w:val="FF0000"/>
          <w:sz w:val="24"/>
          <w:szCs w:val="24"/>
        </w:rPr>
      </w:pPr>
      <w:r w:rsidRPr="004F156E">
        <w:rPr>
          <w:rStyle w:val="Strong"/>
          <w:b/>
          <w:bCs/>
          <w:color w:val="FF0000"/>
          <w:sz w:val="24"/>
          <w:szCs w:val="24"/>
        </w:rPr>
        <w:t>ALL IMPORTANCES OF WORLD HERITAGE SITES</w:t>
      </w:r>
    </w:p>
    <w:p w:rsidR="004F156E" w:rsidRPr="004F156E" w:rsidRDefault="004F156E" w:rsidP="004F156E">
      <w:pPr>
        <w:pStyle w:val="Heading3"/>
        <w:rPr>
          <w:rFonts w:ascii="Times New Roman" w:hAnsi="Times New Roman" w:cs="Times New Roman"/>
          <w:color w:val="auto"/>
          <w:sz w:val="24"/>
          <w:szCs w:val="24"/>
        </w:rPr>
      </w:pPr>
      <w:r w:rsidRPr="004F156E">
        <w:rPr>
          <w:rFonts w:ascii="Times New Roman" w:hAnsi="Times New Roman" w:cs="Times New Roman"/>
          <w:color w:val="auto"/>
          <w:sz w:val="24"/>
          <w:szCs w:val="24"/>
        </w:rPr>
        <w:t xml:space="preserve">1. </w:t>
      </w:r>
      <w:r w:rsidRPr="004F156E">
        <w:rPr>
          <w:rStyle w:val="Strong"/>
          <w:rFonts w:ascii="Times New Roman" w:hAnsi="Times New Roman" w:cs="Times New Roman"/>
          <w:b/>
          <w:bCs/>
          <w:color w:val="auto"/>
          <w:sz w:val="24"/>
          <w:szCs w:val="24"/>
        </w:rPr>
        <w:t>Cultural Importance</w:t>
      </w:r>
    </w:p>
    <w:p w:rsidR="004F156E" w:rsidRPr="004F156E" w:rsidRDefault="004F156E" w:rsidP="007A6E52">
      <w:pPr>
        <w:pStyle w:val="NormalWeb"/>
        <w:numPr>
          <w:ilvl w:val="0"/>
          <w:numId w:val="27"/>
        </w:numPr>
      </w:pPr>
      <w:r w:rsidRPr="004F156E">
        <w:t xml:space="preserve">Preserve </w:t>
      </w:r>
      <w:r w:rsidRPr="004F156E">
        <w:rPr>
          <w:rStyle w:val="Strong"/>
        </w:rPr>
        <w:t>ancient architecture</w:t>
      </w:r>
      <w:r w:rsidRPr="004F156E">
        <w:t>, monuments, and traditions (e.g., Pyramids of Egypt, Timbuktu).</w:t>
      </w:r>
    </w:p>
    <w:p w:rsidR="004F156E" w:rsidRPr="004F156E" w:rsidRDefault="004F156E" w:rsidP="007A6E52">
      <w:pPr>
        <w:pStyle w:val="NormalWeb"/>
        <w:numPr>
          <w:ilvl w:val="0"/>
          <w:numId w:val="27"/>
        </w:numPr>
      </w:pPr>
      <w:r w:rsidRPr="004F156E">
        <w:t xml:space="preserve">Showcase </w:t>
      </w:r>
      <w:r w:rsidRPr="004F156E">
        <w:rPr>
          <w:rStyle w:val="Strong"/>
        </w:rPr>
        <w:t>indigenous knowledge and skills</w:t>
      </w:r>
      <w:r w:rsidRPr="004F156E">
        <w:t>, like stone carving at Great Zimbabwe.</w:t>
      </w:r>
    </w:p>
    <w:p w:rsidR="004F156E" w:rsidRPr="004F156E" w:rsidRDefault="004F156E" w:rsidP="007A6E52">
      <w:pPr>
        <w:pStyle w:val="NormalWeb"/>
        <w:numPr>
          <w:ilvl w:val="0"/>
          <w:numId w:val="27"/>
        </w:numPr>
      </w:pPr>
      <w:r w:rsidRPr="004F156E">
        <w:t xml:space="preserve">Protect </w:t>
      </w:r>
      <w:r w:rsidRPr="004F156E">
        <w:rPr>
          <w:rStyle w:val="Strong"/>
        </w:rPr>
        <w:t>languages</w:t>
      </w:r>
      <w:r w:rsidRPr="004F156E">
        <w:t>, music, art, and spiritual practices.</w:t>
      </w:r>
    </w:p>
    <w:p w:rsidR="004F156E" w:rsidRPr="004F156E" w:rsidRDefault="004F156E" w:rsidP="007A6E52">
      <w:pPr>
        <w:pStyle w:val="NormalWeb"/>
        <w:numPr>
          <w:ilvl w:val="0"/>
          <w:numId w:val="27"/>
        </w:numPr>
      </w:pPr>
      <w:r w:rsidRPr="004F156E">
        <w:t xml:space="preserve">Promote </w:t>
      </w:r>
      <w:r w:rsidRPr="004F156E">
        <w:rPr>
          <w:rStyle w:val="Strong"/>
        </w:rPr>
        <w:t>national pride and identity</w:t>
      </w:r>
      <w:r w:rsidRPr="004F156E">
        <w:t>.</w:t>
      </w:r>
    </w:p>
    <w:p w:rsidR="004F156E" w:rsidRPr="004F156E" w:rsidRDefault="004F156E" w:rsidP="004F156E">
      <w:pPr>
        <w:pStyle w:val="Heading3"/>
        <w:rPr>
          <w:rFonts w:ascii="Times New Roman" w:hAnsi="Times New Roman" w:cs="Times New Roman"/>
          <w:color w:val="auto"/>
          <w:sz w:val="24"/>
          <w:szCs w:val="24"/>
        </w:rPr>
      </w:pPr>
      <w:r w:rsidRPr="004F156E">
        <w:rPr>
          <w:rFonts w:ascii="Times New Roman" w:hAnsi="Times New Roman" w:cs="Times New Roman"/>
          <w:color w:val="auto"/>
          <w:sz w:val="24"/>
          <w:szCs w:val="24"/>
        </w:rPr>
        <w:t xml:space="preserve">2. </w:t>
      </w:r>
      <w:r w:rsidRPr="004F156E">
        <w:rPr>
          <w:rStyle w:val="Strong"/>
          <w:rFonts w:ascii="Times New Roman" w:hAnsi="Times New Roman" w:cs="Times New Roman"/>
          <w:b/>
          <w:bCs/>
          <w:color w:val="auto"/>
          <w:sz w:val="24"/>
          <w:szCs w:val="24"/>
        </w:rPr>
        <w:t>Educational and Historical Value</w:t>
      </w:r>
    </w:p>
    <w:p w:rsidR="004F156E" w:rsidRPr="004F156E" w:rsidRDefault="004F156E" w:rsidP="007A6E52">
      <w:pPr>
        <w:pStyle w:val="NormalWeb"/>
        <w:numPr>
          <w:ilvl w:val="0"/>
          <w:numId w:val="28"/>
        </w:numPr>
      </w:pPr>
      <w:r w:rsidRPr="004F156E">
        <w:t xml:space="preserve">Act as </w:t>
      </w:r>
      <w:r w:rsidRPr="004F156E">
        <w:rPr>
          <w:rStyle w:val="Strong"/>
        </w:rPr>
        <w:t>open-air museums</w:t>
      </w:r>
      <w:r w:rsidRPr="004F156E">
        <w:t xml:space="preserve"> for teaching history and heritage.</w:t>
      </w:r>
    </w:p>
    <w:p w:rsidR="004F156E" w:rsidRPr="004F156E" w:rsidRDefault="004F156E" w:rsidP="007A6E52">
      <w:pPr>
        <w:pStyle w:val="NormalWeb"/>
        <w:numPr>
          <w:ilvl w:val="0"/>
          <w:numId w:val="28"/>
        </w:numPr>
      </w:pPr>
      <w:r w:rsidRPr="004F156E">
        <w:t xml:space="preserve">Provide insight into </w:t>
      </w:r>
      <w:r w:rsidRPr="004F156E">
        <w:rPr>
          <w:rStyle w:val="Strong"/>
        </w:rPr>
        <w:t>past civilizations</w:t>
      </w:r>
      <w:r w:rsidRPr="004F156E">
        <w:t>, religions, and lifestyles.</w:t>
      </w:r>
    </w:p>
    <w:p w:rsidR="004F156E" w:rsidRPr="004F156E" w:rsidRDefault="004F156E" w:rsidP="007A6E52">
      <w:pPr>
        <w:pStyle w:val="NormalWeb"/>
        <w:numPr>
          <w:ilvl w:val="0"/>
          <w:numId w:val="28"/>
        </w:numPr>
      </w:pPr>
      <w:r w:rsidRPr="004F156E">
        <w:t xml:space="preserve">Promote </w:t>
      </w:r>
      <w:r w:rsidRPr="004F156E">
        <w:rPr>
          <w:rStyle w:val="Strong"/>
        </w:rPr>
        <w:t>archaeological and scientific research</w:t>
      </w:r>
      <w:r w:rsidRPr="004F156E">
        <w:t xml:space="preserve"> (e.g., Cradle of Humankind in South Africa).</w:t>
      </w:r>
    </w:p>
    <w:p w:rsidR="004F156E" w:rsidRPr="004F156E" w:rsidRDefault="004F156E" w:rsidP="007A6E52">
      <w:pPr>
        <w:pStyle w:val="NormalWeb"/>
        <w:numPr>
          <w:ilvl w:val="0"/>
          <w:numId w:val="28"/>
        </w:numPr>
      </w:pPr>
      <w:r w:rsidRPr="004F156E">
        <w:t xml:space="preserve">Protect important </w:t>
      </w:r>
      <w:r w:rsidRPr="004F156E">
        <w:rPr>
          <w:rStyle w:val="Strong"/>
        </w:rPr>
        <w:t>historical records and manuscripts</w:t>
      </w:r>
      <w:r w:rsidRPr="004F156E">
        <w:t xml:space="preserve"> (e.g., in Timbuktu).</w:t>
      </w:r>
    </w:p>
    <w:p w:rsidR="004F156E" w:rsidRPr="004F156E" w:rsidRDefault="004F156E" w:rsidP="004F156E">
      <w:pPr>
        <w:pStyle w:val="Heading3"/>
        <w:rPr>
          <w:rFonts w:ascii="Times New Roman" w:hAnsi="Times New Roman" w:cs="Times New Roman"/>
          <w:color w:val="auto"/>
          <w:sz w:val="24"/>
          <w:szCs w:val="24"/>
        </w:rPr>
      </w:pPr>
      <w:r w:rsidRPr="004F156E">
        <w:rPr>
          <w:rFonts w:ascii="Times New Roman" w:hAnsi="Times New Roman" w:cs="Times New Roman"/>
          <w:color w:val="auto"/>
          <w:sz w:val="24"/>
          <w:szCs w:val="24"/>
        </w:rPr>
        <w:t xml:space="preserve">3. </w:t>
      </w:r>
      <w:r w:rsidRPr="004F156E">
        <w:rPr>
          <w:rStyle w:val="Strong"/>
          <w:rFonts w:ascii="Times New Roman" w:hAnsi="Times New Roman" w:cs="Times New Roman"/>
          <w:b/>
          <w:bCs/>
          <w:color w:val="auto"/>
          <w:sz w:val="24"/>
          <w:szCs w:val="24"/>
        </w:rPr>
        <w:t>Environmental and Natural Importance</w:t>
      </w:r>
    </w:p>
    <w:p w:rsidR="004F156E" w:rsidRPr="004F156E" w:rsidRDefault="004F156E" w:rsidP="007A6E52">
      <w:pPr>
        <w:pStyle w:val="NormalWeb"/>
        <w:numPr>
          <w:ilvl w:val="0"/>
          <w:numId w:val="29"/>
        </w:numPr>
      </w:pPr>
      <w:r w:rsidRPr="004F156E">
        <w:t xml:space="preserve">Preserve </w:t>
      </w:r>
      <w:r w:rsidRPr="004F156E">
        <w:rPr>
          <w:rStyle w:val="Strong"/>
        </w:rPr>
        <w:t>biodiversity</w:t>
      </w:r>
      <w:r w:rsidRPr="004F156E">
        <w:t xml:space="preserve"> and protect rare/endangered species (e.g., mountain gorillas in </w:t>
      </w:r>
      <w:proofErr w:type="spellStart"/>
      <w:r w:rsidRPr="004F156E">
        <w:t>Virunga</w:t>
      </w:r>
      <w:proofErr w:type="spellEnd"/>
      <w:r w:rsidRPr="004F156E">
        <w:t>).</w:t>
      </w:r>
    </w:p>
    <w:p w:rsidR="004F156E" w:rsidRPr="004F156E" w:rsidRDefault="004F156E" w:rsidP="007A6E52">
      <w:pPr>
        <w:pStyle w:val="NormalWeb"/>
        <w:numPr>
          <w:ilvl w:val="0"/>
          <w:numId w:val="29"/>
        </w:numPr>
      </w:pPr>
      <w:r w:rsidRPr="004F156E">
        <w:t xml:space="preserve">Maintain </w:t>
      </w:r>
      <w:r w:rsidRPr="004F156E">
        <w:rPr>
          <w:rStyle w:val="Strong"/>
        </w:rPr>
        <w:t>ecosystems</w:t>
      </w:r>
      <w:r w:rsidRPr="004F156E">
        <w:t xml:space="preserve"> such as forests, wetlands, deserts, and marine habitats.</w:t>
      </w:r>
    </w:p>
    <w:p w:rsidR="004F156E" w:rsidRPr="004F156E" w:rsidRDefault="004F156E" w:rsidP="007A6E52">
      <w:pPr>
        <w:pStyle w:val="NormalWeb"/>
        <w:numPr>
          <w:ilvl w:val="0"/>
          <w:numId w:val="29"/>
        </w:numPr>
      </w:pPr>
      <w:r w:rsidRPr="004F156E">
        <w:t xml:space="preserve">Serve as </w:t>
      </w:r>
      <w:r w:rsidRPr="004F156E">
        <w:rPr>
          <w:rStyle w:val="Strong"/>
        </w:rPr>
        <w:t>climate buffers</w:t>
      </w:r>
      <w:r w:rsidRPr="004F156E">
        <w:t>, e.g., forests that regulate rainfall and clean the air.</w:t>
      </w:r>
    </w:p>
    <w:p w:rsidR="004F156E" w:rsidRPr="004F156E" w:rsidRDefault="004F156E" w:rsidP="007A6E52">
      <w:pPr>
        <w:pStyle w:val="NormalWeb"/>
        <w:numPr>
          <w:ilvl w:val="0"/>
          <w:numId w:val="29"/>
        </w:numPr>
      </w:pPr>
      <w:r w:rsidRPr="004F156E">
        <w:t xml:space="preserve">Conserve </w:t>
      </w:r>
      <w:r w:rsidRPr="004F156E">
        <w:rPr>
          <w:rStyle w:val="Strong"/>
        </w:rPr>
        <w:t>unique geological formations</w:t>
      </w:r>
      <w:r w:rsidRPr="004F156E">
        <w:t xml:space="preserve"> (e.g., </w:t>
      </w:r>
      <w:proofErr w:type="spellStart"/>
      <w:r w:rsidRPr="004F156E">
        <w:t>Ngorongoro</w:t>
      </w:r>
      <w:proofErr w:type="spellEnd"/>
      <w:r w:rsidRPr="004F156E">
        <w:t xml:space="preserve"> Crater, Namib Sand Sea).</w:t>
      </w:r>
    </w:p>
    <w:p w:rsidR="004F156E" w:rsidRPr="004F156E" w:rsidRDefault="004F156E" w:rsidP="004F156E">
      <w:pPr>
        <w:pStyle w:val="Heading3"/>
        <w:rPr>
          <w:rFonts w:ascii="Times New Roman" w:hAnsi="Times New Roman" w:cs="Times New Roman"/>
          <w:color w:val="auto"/>
          <w:sz w:val="24"/>
          <w:szCs w:val="24"/>
        </w:rPr>
      </w:pPr>
      <w:r w:rsidRPr="004F156E">
        <w:rPr>
          <w:rFonts w:ascii="Times New Roman" w:hAnsi="Times New Roman" w:cs="Times New Roman"/>
          <w:color w:val="auto"/>
          <w:sz w:val="24"/>
          <w:szCs w:val="24"/>
        </w:rPr>
        <w:t xml:space="preserve">4. </w:t>
      </w:r>
      <w:r w:rsidRPr="004F156E">
        <w:rPr>
          <w:rStyle w:val="Strong"/>
          <w:rFonts w:ascii="Times New Roman" w:hAnsi="Times New Roman" w:cs="Times New Roman"/>
          <w:b/>
          <w:bCs/>
          <w:color w:val="auto"/>
          <w:sz w:val="24"/>
          <w:szCs w:val="24"/>
        </w:rPr>
        <w:t>Economic Importance</w:t>
      </w:r>
    </w:p>
    <w:p w:rsidR="004F156E" w:rsidRPr="004F156E" w:rsidRDefault="004F156E" w:rsidP="007A6E52">
      <w:pPr>
        <w:pStyle w:val="NormalWeb"/>
        <w:numPr>
          <w:ilvl w:val="0"/>
          <w:numId w:val="30"/>
        </w:numPr>
      </w:pPr>
      <w:r w:rsidRPr="004F156E">
        <w:t xml:space="preserve">Promote </w:t>
      </w:r>
      <w:r w:rsidRPr="004F156E">
        <w:rPr>
          <w:rStyle w:val="Strong"/>
        </w:rPr>
        <w:t>tourism</w:t>
      </w:r>
      <w:r w:rsidRPr="004F156E">
        <w:t>, which creates jobs and boosts local economies.</w:t>
      </w:r>
    </w:p>
    <w:p w:rsidR="004F156E" w:rsidRPr="004F156E" w:rsidRDefault="004F156E" w:rsidP="007A6E52">
      <w:pPr>
        <w:pStyle w:val="NormalWeb"/>
        <w:numPr>
          <w:ilvl w:val="0"/>
          <w:numId w:val="30"/>
        </w:numPr>
      </w:pPr>
      <w:r w:rsidRPr="004F156E">
        <w:t xml:space="preserve">Attract </w:t>
      </w:r>
      <w:r w:rsidRPr="004F156E">
        <w:rPr>
          <w:rStyle w:val="Strong"/>
        </w:rPr>
        <w:t>international funding and conservation support</w:t>
      </w:r>
      <w:r w:rsidRPr="004F156E">
        <w:t>.</w:t>
      </w:r>
    </w:p>
    <w:p w:rsidR="004F156E" w:rsidRPr="004F156E" w:rsidRDefault="004F156E" w:rsidP="007A6E52">
      <w:pPr>
        <w:pStyle w:val="NormalWeb"/>
        <w:numPr>
          <w:ilvl w:val="0"/>
          <w:numId w:val="30"/>
        </w:numPr>
      </w:pPr>
      <w:r w:rsidRPr="004F156E">
        <w:t xml:space="preserve">Support </w:t>
      </w:r>
      <w:r w:rsidRPr="004F156E">
        <w:rPr>
          <w:rStyle w:val="Strong"/>
        </w:rPr>
        <w:t>sustainable community development</w:t>
      </w:r>
      <w:r w:rsidRPr="004F156E">
        <w:t xml:space="preserve"> through eco-tourism and cultural tourism.</w:t>
      </w:r>
    </w:p>
    <w:p w:rsidR="004F156E" w:rsidRPr="004F156E" w:rsidRDefault="004F156E" w:rsidP="004F156E">
      <w:pPr>
        <w:pStyle w:val="Heading3"/>
        <w:rPr>
          <w:rFonts w:ascii="Times New Roman" w:hAnsi="Times New Roman" w:cs="Times New Roman"/>
          <w:color w:val="auto"/>
          <w:sz w:val="24"/>
          <w:szCs w:val="24"/>
        </w:rPr>
      </w:pPr>
      <w:r w:rsidRPr="004F156E">
        <w:rPr>
          <w:rFonts w:ascii="Times New Roman" w:hAnsi="Times New Roman" w:cs="Times New Roman"/>
          <w:color w:val="auto"/>
          <w:sz w:val="24"/>
          <w:szCs w:val="24"/>
        </w:rPr>
        <w:t xml:space="preserve">5. </w:t>
      </w:r>
      <w:r w:rsidRPr="004F156E">
        <w:rPr>
          <w:rStyle w:val="Strong"/>
          <w:rFonts w:ascii="Times New Roman" w:hAnsi="Times New Roman" w:cs="Times New Roman"/>
          <w:b/>
          <w:bCs/>
          <w:color w:val="auto"/>
          <w:sz w:val="24"/>
          <w:szCs w:val="24"/>
        </w:rPr>
        <w:t xml:space="preserve">Social and </w:t>
      </w:r>
      <w:proofErr w:type="spellStart"/>
      <w:r w:rsidRPr="004F156E">
        <w:rPr>
          <w:rStyle w:val="Strong"/>
          <w:rFonts w:ascii="Times New Roman" w:hAnsi="Times New Roman" w:cs="Times New Roman"/>
          <w:b/>
          <w:bCs/>
          <w:color w:val="auto"/>
          <w:sz w:val="24"/>
          <w:szCs w:val="24"/>
        </w:rPr>
        <w:t>Peacebuilding</w:t>
      </w:r>
      <w:proofErr w:type="spellEnd"/>
      <w:r w:rsidRPr="004F156E">
        <w:rPr>
          <w:rStyle w:val="Strong"/>
          <w:rFonts w:ascii="Times New Roman" w:hAnsi="Times New Roman" w:cs="Times New Roman"/>
          <w:b/>
          <w:bCs/>
          <w:color w:val="auto"/>
          <w:sz w:val="24"/>
          <w:szCs w:val="24"/>
        </w:rPr>
        <w:t xml:space="preserve"> Importance</w:t>
      </w:r>
    </w:p>
    <w:p w:rsidR="004F156E" w:rsidRPr="004F156E" w:rsidRDefault="004F156E" w:rsidP="007A6E52">
      <w:pPr>
        <w:pStyle w:val="NormalWeb"/>
        <w:numPr>
          <w:ilvl w:val="0"/>
          <w:numId w:val="31"/>
        </w:numPr>
      </w:pPr>
      <w:r w:rsidRPr="004F156E">
        <w:t>Unite communities around a shared heritage.</w:t>
      </w:r>
    </w:p>
    <w:p w:rsidR="004F156E" w:rsidRPr="004F156E" w:rsidRDefault="004F156E" w:rsidP="007A6E52">
      <w:pPr>
        <w:pStyle w:val="NormalWeb"/>
        <w:numPr>
          <w:ilvl w:val="0"/>
          <w:numId w:val="31"/>
        </w:numPr>
      </w:pPr>
      <w:r w:rsidRPr="004F156E">
        <w:t xml:space="preserve">Promote </w:t>
      </w:r>
      <w:r w:rsidRPr="004F156E">
        <w:rPr>
          <w:rStyle w:val="Strong"/>
        </w:rPr>
        <w:t>peace and cultural tolerance</w:t>
      </w:r>
      <w:r w:rsidRPr="004F156E">
        <w:t xml:space="preserve"> by highlighting shared history (e.g., </w:t>
      </w:r>
      <w:proofErr w:type="spellStart"/>
      <w:r w:rsidRPr="004F156E">
        <w:t>Gorée</w:t>
      </w:r>
      <w:proofErr w:type="spellEnd"/>
      <w:r w:rsidRPr="004F156E">
        <w:t xml:space="preserve"> Island).</w:t>
      </w:r>
    </w:p>
    <w:p w:rsidR="004F156E" w:rsidRPr="004F156E" w:rsidRDefault="004F156E" w:rsidP="007A6E52">
      <w:pPr>
        <w:pStyle w:val="NormalWeb"/>
        <w:numPr>
          <w:ilvl w:val="0"/>
          <w:numId w:val="31"/>
        </w:numPr>
      </w:pPr>
      <w:r w:rsidRPr="004F156E">
        <w:t xml:space="preserve">Encourage </w:t>
      </w:r>
      <w:r w:rsidRPr="004F156E">
        <w:rPr>
          <w:rStyle w:val="Strong"/>
        </w:rPr>
        <w:t>intergenerational learning</w:t>
      </w:r>
      <w:r w:rsidRPr="004F156E">
        <w:t>—elders passing knowledge to youth.</w:t>
      </w:r>
    </w:p>
    <w:p w:rsidR="004F156E" w:rsidRPr="004F156E" w:rsidRDefault="004F156E" w:rsidP="004F156E">
      <w:pPr>
        <w:pStyle w:val="Heading3"/>
        <w:rPr>
          <w:rFonts w:ascii="Times New Roman" w:hAnsi="Times New Roman" w:cs="Times New Roman"/>
          <w:color w:val="auto"/>
          <w:sz w:val="24"/>
          <w:szCs w:val="24"/>
        </w:rPr>
      </w:pPr>
      <w:r w:rsidRPr="004F156E">
        <w:rPr>
          <w:rFonts w:ascii="Times New Roman" w:hAnsi="Times New Roman" w:cs="Times New Roman"/>
          <w:color w:val="auto"/>
          <w:sz w:val="24"/>
          <w:szCs w:val="24"/>
        </w:rPr>
        <w:t xml:space="preserve">6. </w:t>
      </w:r>
      <w:r w:rsidRPr="004F156E">
        <w:rPr>
          <w:rStyle w:val="Strong"/>
          <w:rFonts w:ascii="Times New Roman" w:hAnsi="Times New Roman" w:cs="Times New Roman"/>
          <w:b/>
          <w:bCs/>
          <w:color w:val="auto"/>
          <w:sz w:val="24"/>
          <w:szCs w:val="24"/>
        </w:rPr>
        <w:t>Global Recognition and Conservation</w:t>
      </w:r>
    </w:p>
    <w:p w:rsidR="004F156E" w:rsidRPr="004F156E" w:rsidRDefault="004F156E" w:rsidP="007A6E52">
      <w:pPr>
        <w:pStyle w:val="NormalWeb"/>
        <w:numPr>
          <w:ilvl w:val="0"/>
          <w:numId w:val="32"/>
        </w:numPr>
      </w:pPr>
      <w:r w:rsidRPr="004F156E">
        <w:t xml:space="preserve">Sites get </w:t>
      </w:r>
      <w:r w:rsidRPr="004F156E">
        <w:rPr>
          <w:rStyle w:val="Strong"/>
        </w:rPr>
        <w:t>global attention</w:t>
      </w:r>
      <w:r w:rsidRPr="004F156E">
        <w:t xml:space="preserve"> and prestige through UNESCO listing.</w:t>
      </w:r>
    </w:p>
    <w:p w:rsidR="004F156E" w:rsidRPr="004F156E" w:rsidRDefault="004F156E" w:rsidP="007A6E52">
      <w:pPr>
        <w:pStyle w:val="NormalWeb"/>
        <w:numPr>
          <w:ilvl w:val="0"/>
          <w:numId w:val="32"/>
        </w:numPr>
      </w:pPr>
      <w:r w:rsidRPr="004F156E">
        <w:t xml:space="preserve">Encourage countries to pass </w:t>
      </w:r>
      <w:r w:rsidRPr="004F156E">
        <w:rPr>
          <w:rStyle w:val="Strong"/>
        </w:rPr>
        <w:t>protective laws</w:t>
      </w:r>
      <w:r w:rsidRPr="004F156E">
        <w:t xml:space="preserve"> and conservation policies.</w:t>
      </w:r>
    </w:p>
    <w:p w:rsidR="004F156E" w:rsidRPr="004F156E" w:rsidRDefault="004F156E" w:rsidP="007A6E52">
      <w:pPr>
        <w:pStyle w:val="NormalWeb"/>
        <w:numPr>
          <w:ilvl w:val="0"/>
          <w:numId w:val="32"/>
        </w:numPr>
      </w:pPr>
      <w:r w:rsidRPr="004F156E">
        <w:t xml:space="preserve">Help mobilize </w:t>
      </w:r>
      <w:r w:rsidRPr="004F156E">
        <w:rPr>
          <w:rStyle w:val="Strong"/>
        </w:rPr>
        <w:t>scientific expertise</w:t>
      </w:r>
      <w:r w:rsidRPr="004F156E">
        <w:t xml:space="preserve"> and international cooperation in preservation.</w:t>
      </w:r>
    </w:p>
    <w:p w:rsidR="004F156E" w:rsidRDefault="004F156E" w:rsidP="004F156E"/>
    <w:p w:rsidR="004F156E" w:rsidRPr="004F156E" w:rsidRDefault="004F156E" w:rsidP="004F156E">
      <w:pPr>
        <w:rPr>
          <w:b/>
        </w:rPr>
      </w:pPr>
      <w:r w:rsidRPr="004F156E">
        <w:rPr>
          <w:b/>
        </w:rPr>
        <w:lastRenderedPageBreak/>
        <w:t>TASK 5: Life Skills (10 Marks)</w:t>
      </w:r>
    </w:p>
    <w:p w:rsidR="004F156E" w:rsidRPr="004F156E" w:rsidRDefault="004F156E" w:rsidP="004F156E">
      <w:pPr>
        <w:rPr>
          <w:b/>
        </w:rPr>
      </w:pPr>
      <w:r w:rsidRPr="004F156E">
        <w:rPr>
          <w:b/>
        </w:rPr>
        <w:t>25. A Grade 9 learner, Emily, often finds it difficult to express her feelings, leading to misunderstandings with her friends. Her teacher advises her to work on her communication skills.</w:t>
      </w:r>
    </w:p>
    <w:p w:rsidR="004F156E" w:rsidRPr="004F156E" w:rsidRDefault="004F156E" w:rsidP="004F156E">
      <w:pPr>
        <w:rPr>
          <w:b/>
        </w:rPr>
      </w:pPr>
      <w:r w:rsidRPr="004F156E">
        <w:rPr>
          <w:b/>
        </w:rPr>
        <w:t>a) Identify three strategies for effective communication that Emily can practice. (3mks)</w:t>
      </w:r>
    </w:p>
    <w:p w:rsidR="004F156E" w:rsidRDefault="004F156E" w:rsidP="004F156E">
      <w:r>
        <w:t xml:space="preserve"> i. Active listening: Paying full attention to what others are saying, both verbally and non-verbally, asking clarifying questions, and reflecting back to show understanding.</w:t>
      </w:r>
    </w:p>
    <w:p w:rsidR="004F156E" w:rsidRDefault="004F156E" w:rsidP="004F156E">
      <w:r>
        <w:t xml:space="preserve"> ii. Using "I" statements: Expressing her feelings and thoughts clearly and directly, focusing on her own perspective rather than blaming others (e.g., "I feel sad when..." instead of "You make me sad...").</w:t>
      </w:r>
    </w:p>
    <w:p w:rsidR="004F156E" w:rsidRDefault="004F156E" w:rsidP="004F156E">
      <w:r>
        <w:t xml:space="preserve"> iii. Being clear and concise: Articulating her message simply and directly, avoiding ambiguity or beating around the bush.</w:t>
      </w:r>
    </w:p>
    <w:p w:rsidR="004F156E" w:rsidRDefault="004F156E" w:rsidP="004F156E">
      <w:r>
        <w:t xml:space="preserve"> iv. Non-verbal communication awareness: Being mindful of her body language, facial expressions, and tone of voice to ensure they align with her verbal message.</w:t>
      </w:r>
    </w:p>
    <w:p w:rsidR="004F156E" w:rsidRDefault="004F156E" w:rsidP="004F156E">
      <w:r>
        <w:t xml:space="preserve"> v. Choosing the right time and place: Selecting an appropriate moment and environment for important conversations to ensure better reception and understanding.</w:t>
      </w:r>
    </w:p>
    <w:p w:rsidR="004F156E" w:rsidRDefault="004F156E" w:rsidP="004F156E">
      <w:r>
        <w:t xml:space="preserve"> vi. Seeking clarification: Asking others to explain their points if she doesn't understand, rather than making assumptions.</w:t>
      </w:r>
    </w:p>
    <w:p w:rsidR="004F156E" w:rsidRDefault="004F156E" w:rsidP="004F156E">
      <w:r>
        <w:t xml:space="preserve"> vii. Practicing empathy: Trying to understand and share the feelings of others.</w:t>
      </w:r>
    </w:p>
    <w:p w:rsidR="004F156E" w:rsidRDefault="004F156E" w:rsidP="004F156E"/>
    <w:p w:rsidR="004F156E" w:rsidRPr="004F156E" w:rsidRDefault="004F156E" w:rsidP="004F156E">
      <w:pPr>
        <w:rPr>
          <w:b/>
        </w:rPr>
      </w:pPr>
      <w:r w:rsidRPr="004F156E">
        <w:rPr>
          <w:b/>
        </w:rPr>
        <w:t>b) Explain two reasons why empathy is important in building healthy interpersonal relationships. (4mks)</w:t>
      </w:r>
    </w:p>
    <w:p w:rsidR="004F156E" w:rsidRDefault="004F156E" w:rsidP="004F156E">
      <w:r>
        <w:t xml:space="preserve"> i. Fosters understanding and connection: Empathy allows individuals to understand the perspectives, feelings, and experiences of others, even if they don't agree. This deepens connection and reduces misunderstandings, as people feel heard and validated.</w:t>
      </w:r>
    </w:p>
    <w:p w:rsidR="004F156E" w:rsidRDefault="004F156E" w:rsidP="004F156E">
      <w:r>
        <w:t xml:space="preserve"> ii. Promotes effective conflict resolution: When individuals can empathize, they are better able to see the situation from the other person's point of view, leading to more constructive dialogue, compromise, and mutual solutions rather than escalating disputes.</w:t>
      </w:r>
    </w:p>
    <w:p w:rsidR="004F156E" w:rsidRDefault="004F156E" w:rsidP="004F156E">
      <w:r>
        <w:t xml:space="preserve"> iii. Builds trust and strengthens bonds: When someone feels that their feelings are understood and respected, it builds trust and a sense of safety in the relationship. This strengthens emotional bonds and makes relationships more resilient.</w:t>
      </w:r>
    </w:p>
    <w:p w:rsidR="004F156E" w:rsidRDefault="004F156E" w:rsidP="004F156E">
      <w:r>
        <w:t xml:space="preserve"> </w:t>
      </w:r>
      <w:proofErr w:type="gramStart"/>
      <w:r>
        <w:t>iv</w:t>
      </w:r>
      <w:proofErr w:type="gramEnd"/>
      <w:r>
        <w:t>. Encourages supportive behavior: Understanding another person's feelings motivates us to offer support, comfort, and assistance when they are struggling, fostering a sense of care and reciprocity within the relationship.</w:t>
      </w:r>
    </w:p>
    <w:p w:rsidR="004F156E" w:rsidRDefault="004F156E" w:rsidP="004F156E"/>
    <w:p w:rsidR="004F156E" w:rsidRPr="004F156E" w:rsidRDefault="004F156E" w:rsidP="004F156E">
      <w:pPr>
        <w:rPr>
          <w:b/>
        </w:rPr>
      </w:pPr>
      <w:r w:rsidRPr="004F156E">
        <w:rPr>
          <w:b/>
        </w:rPr>
        <w:t>c) Emily and her classmates plan a Community Service Learning Project to address a problem in their community. They decide to raise awareness about proper waste disposal after identifying overflowing bins in their estate. Outline the final two stages a group should follow after implementing a Community Service Learning Project. (3mks)</w:t>
      </w:r>
    </w:p>
    <w:p w:rsidR="004F156E" w:rsidRDefault="004F156E" w:rsidP="004F156E">
      <w:r>
        <w:t xml:space="preserve"> The stages of Community Service Learning typically include Investigation, Planning, Action (Implementation), Reflection, and Demonstration/Reporting.</w:t>
      </w:r>
    </w:p>
    <w:p w:rsidR="004F156E" w:rsidRDefault="004F156E" w:rsidP="004F156E">
      <w:r>
        <w:t xml:space="preserve"> After implementation (Action), the final two key stages are:</w:t>
      </w:r>
    </w:p>
    <w:p w:rsidR="004F156E" w:rsidRDefault="004F156E" w:rsidP="004F156E">
      <w:r>
        <w:lastRenderedPageBreak/>
        <w:t xml:space="preserve"> i. Reflection: The group should collectively reflect on their experiences during the project. This involves discussing what went well, what challenges they faced, what they learned about the community problem, their own skills, and how they could improve future projects. This stage helps deepen learning and personal growth.</w:t>
      </w:r>
    </w:p>
    <w:p w:rsidR="00B85A2E" w:rsidRDefault="004F156E" w:rsidP="004F156E">
      <w:r>
        <w:t xml:space="preserve"> ii. Demonstration/Reporting: The group should share their project outcomes, learning experiences, and reflections with a wider audience (e.g., school community, parents, community members, local authorities). This can be through presentations, reports, exhibitions, or digital platforms, showcasing their impact and advocating for continued action. This stage allows for celebration of achievements and inspires others.</w:t>
      </w:r>
    </w:p>
    <w:p w:rsidR="004F156E" w:rsidRDefault="004F156E" w:rsidP="004F156E"/>
    <w:p w:rsidR="004F156E" w:rsidRDefault="004F156E" w:rsidP="004F156E"/>
    <w:p w:rsidR="004F156E" w:rsidRDefault="004F156E" w:rsidP="004F156E">
      <w:pPr>
        <w:jc w:val="center"/>
        <w:rPr>
          <w:rFonts w:ascii="Times New Roman" w:hAnsi="Times New Roman" w:cs="Times New Roman"/>
          <w:b/>
          <w:sz w:val="24"/>
          <w:szCs w:val="24"/>
        </w:rPr>
      </w:pPr>
    </w:p>
    <w:p w:rsidR="004F156E" w:rsidRDefault="004F156E" w:rsidP="004F156E">
      <w:pPr>
        <w:jc w:val="center"/>
        <w:rPr>
          <w:rFonts w:ascii="Times New Roman" w:hAnsi="Times New Roman" w:cs="Times New Roman"/>
          <w:b/>
          <w:sz w:val="24"/>
          <w:szCs w:val="24"/>
        </w:rPr>
      </w:pPr>
    </w:p>
    <w:p w:rsidR="004F156E" w:rsidRDefault="004F156E" w:rsidP="004F156E">
      <w:pPr>
        <w:jc w:val="center"/>
        <w:rPr>
          <w:rFonts w:ascii="Times New Roman" w:hAnsi="Times New Roman" w:cs="Times New Roman"/>
          <w:b/>
          <w:sz w:val="24"/>
          <w:szCs w:val="24"/>
        </w:rPr>
      </w:pPr>
    </w:p>
    <w:p w:rsidR="004F156E" w:rsidRDefault="004F156E" w:rsidP="004F156E">
      <w:pPr>
        <w:jc w:val="center"/>
        <w:rPr>
          <w:rFonts w:ascii="Times New Roman" w:hAnsi="Times New Roman" w:cs="Times New Roman"/>
          <w:b/>
          <w:sz w:val="24"/>
          <w:szCs w:val="24"/>
        </w:rPr>
      </w:pPr>
    </w:p>
    <w:p w:rsidR="004F156E" w:rsidRDefault="004F156E" w:rsidP="004F156E">
      <w:pPr>
        <w:jc w:val="center"/>
        <w:rPr>
          <w:rFonts w:ascii="Times New Roman" w:hAnsi="Times New Roman" w:cs="Times New Roman"/>
          <w:b/>
          <w:sz w:val="24"/>
          <w:szCs w:val="24"/>
        </w:rPr>
      </w:pPr>
    </w:p>
    <w:p w:rsidR="004F156E" w:rsidRDefault="004F156E" w:rsidP="004F156E">
      <w:pPr>
        <w:jc w:val="center"/>
        <w:rPr>
          <w:rFonts w:ascii="Times New Roman" w:hAnsi="Times New Roman" w:cs="Times New Roman"/>
          <w:b/>
          <w:sz w:val="24"/>
          <w:szCs w:val="24"/>
        </w:rPr>
      </w:pPr>
    </w:p>
    <w:p w:rsidR="004F156E" w:rsidRDefault="004F156E" w:rsidP="004F156E">
      <w:pPr>
        <w:jc w:val="center"/>
        <w:rPr>
          <w:rFonts w:ascii="Times New Roman" w:hAnsi="Times New Roman" w:cs="Times New Roman"/>
          <w:b/>
          <w:sz w:val="24"/>
          <w:szCs w:val="24"/>
        </w:rPr>
      </w:pPr>
    </w:p>
    <w:p w:rsidR="004F156E" w:rsidRDefault="004F156E" w:rsidP="004F156E">
      <w:pPr>
        <w:jc w:val="center"/>
        <w:rPr>
          <w:rFonts w:ascii="Times New Roman" w:hAnsi="Times New Roman" w:cs="Times New Roman"/>
          <w:b/>
          <w:sz w:val="24"/>
          <w:szCs w:val="24"/>
        </w:rPr>
      </w:pPr>
    </w:p>
    <w:p w:rsidR="004F156E" w:rsidRDefault="004F156E" w:rsidP="004F156E">
      <w:pPr>
        <w:jc w:val="center"/>
        <w:rPr>
          <w:rFonts w:ascii="Times New Roman" w:hAnsi="Times New Roman" w:cs="Times New Roman"/>
          <w:b/>
          <w:sz w:val="24"/>
          <w:szCs w:val="24"/>
        </w:rPr>
      </w:pPr>
    </w:p>
    <w:p w:rsidR="004F156E" w:rsidRDefault="004F156E" w:rsidP="004F156E">
      <w:pPr>
        <w:jc w:val="center"/>
        <w:rPr>
          <w:rFonts w:ascii="Times New Roman" w:hAnsi="Times New Roman" w:cs="Times New Roman"/>
          <w:b/>
          <w:sz w:val="24"/>
          <w:szCs w:val="24"/>
        </w:rPr>
      </w:pPr>
    </w:p>
    <w:p w:rsidR="004F156E" w:rsidRDefault="004F156E" w:rsidP="004F156E">
      <w:pPr>
        <w:jc w:val="center"/>
        <w:rPr>
          <w:rFonts w:ascii="Times New Roman" w:hAnsi="Times New Roman" w:cs="Times New Roman"/>
          <w:b/>
          <w:sz w:val="24"/>
          <w:szCs w:val="24"/>
        </w:rPr>
      </w:pPr>
    </w:p>
    <w:p w:rsidR="004F156E" w:rsidRDefault="004F156E" w:rsidP="004F156E">
      <w:pPr>
        <w:jc w:val="center"/>
        <w:rPr>
          <w:rFonts w:ascii="Times New Roman" w:hAnsi="Times New Roman" w:cs="Times New Roman"/>
          <w:b/>
          <w:sz w:val="24"/>
          <w:szCs w:val="24"/>
        </w:rPr>
      </w:pPr>
    </w:p>
    <w:p w:rsidR="004F156E" w:rsidRDefault="004F156E" w:rsidP="004F156E">
      <w:pPr>
        <w:jc w:val="center"/>
        <w:rPr>
          <w:rFonts w:ascii="Times New Roman" w:hAnsi="Times New Roman" w:cs="Times New Roman"/>
          <w:b/>
          <w:sz w:val="24"/>
          <w:szCs w:val="24"/>
        </w:rPr>
      </w:pPr>
    </w:p>
    <w:p w:rsidR="004F156E" w:rsidRDefault="004F156E" w:rsidP="004F156E">
      <w:pPr>
        <w:jc w:val="center"/>
        <w:rPr>
          <w:rFonts w:ascii="Times New Roman" w:hAnsi="Times New Roman" w:cs="Times New Roman"/>
          <w:b/>
          <w:sz w:val="24"/>
          <w:szCs w:val="24"/>
        </w:rPr>
      </w:pPr>
    </w:p>
    <w:p w:rsidR="004F156E" w:rsidRDefault="004F156E" w:rsidP="004F156E">
      <w:pPr>
        <w:jc w:val="center"/>
        <w:rPr>
          <w:rFonts w:ascii="Times New Roman" w:hAnsi="Times New Roman" w:cs="Times New Roman"/>
          <w:b/>
          <w:sz w:val="24"/>
          <w:szCs w:val="24"/>
        </w:rPr>
      </w:pPr>
    </w:p>
    <w:p w:rsidR="004F156E" w:rsidRDefault="004F156E" w:rsidP="004F156E">
      <w:pPr>
        <w:jc w:val="center"/>
        <w:rPr>
          <w:rFonts w:ascii="Times New Roman" w:hAnsi="Times New Roman" w:cs="Times New Roman"/>
          <w:b/>
          <w:sz w:val="24"/>
          <w:szCs w:val="24"/>
        </w:rPr>
      </w:pPr>
    </w:p>
    <w:p w:rsidR="004F156E" w:rsidRDefault="004F156E" w:rsidP="004F156E">
      <w:pPr>
        <w:jc w:val="center"/>
        <w:rPr>
          <w:rFonts w:ascii="Times New Roman" w:hAnsi="Times New Roman" w:cs="Times New Roman"/>
          <w:b/>
          <w:sz w:val="24"/>
          <w:szCs w:val="24"/>
        </w:rPr>
      </w:pPr>
    </w:p>
    <w:p w:rsidR="004F156E" w:rsidRDefault="004F156E" w:rsidP="004F156E">
      <w:pPr>
        <w:jc w:val="center"/>
        <w:rPr>
          <w:rFonts w:ascii="Times New Roman" w:hAnsi="Times New Roman" w:cs="Times New Roman"/>
          <w:b/>
          <w:sz w:val="24"/>
          <w:szCs w:val="24"/>
        </w:rPr>
      </w:pPr>
    </w:p>
    <w:p w:rsidR="004F156E" w:rsidRDefault="004F156E" w:rsidP="004F156E">
      <w:pPr>
        <w:jc w:val="center"/>
        <w:rPr>
          <w:rFonts w:ascii="Times New Roman" w:hAnsi="Times New Roman" w:cs="Times New Roman"/>
          <w:b/>
          <w:sz w:val="24"/>
          <w:szCs w:val="24"/>
        </w:rPr>
      </w:pPr>
    </w:p>
    <w:p w:rsidR="004F156E" w:rsidRDefault="004F156E" w:rsidP="004F156E">
      <w:pPr>
        <w:jc w:val="center"/>
        <w:rPr>
          <w:rFonts w:ascii="Times New Roman" w:hAnsi="Times New Roman" w:cs="Times New Roman"/>
          <w:b/>
          <w:sz w:val="24"/>
          <w:szCs w:val="24"/>
        </w:rPr>
      </w:pPr>
    </w:p>
    <w:p w:rsidR="004F156E" w:rsidRPr="004F156E" w:rsidRDefault="004F156E" w:rsidP="004F156E">
      <w:pPr>
        <w:jc w:val="center"/>
        <w:rPr>
          <w:rFonts w:ascii="Times New Roman" w:hAnsi="Times New Roman" w:cs="Times New Roman"/>
          <w:b/>
          <w:sz w:val="24"/>
          <w:szCs w:val="24"/>
        </w:rPr>
      </w:pPr>
      <w:r w:rsidRPr="004F156E">
        <w:rPr>
          <w:rFonts w:ascii="Times New Roman" w:hAnsi="Times New Roman" w:cs="Times New Roman"/>
          <w:b/>
          <w:sz w:val="24"/>
          <w:szCs w:val="24"/>
        </w:rPr>
        <w:t>THIS IS THE LAST PRINTED PAGE.</w:t>
      </w:r>
    </w:p>
    <w:sectPr w:rsidR="004F156E" w:rsidRPr="004F156E" w:rsidSect="008E540D">
      <w:type w:val="continuous"/>
      <w:pgSz w:w="12240" w:h="15840"/>
      <w:pgMar w:top="568" w:right="474" w:bottom="567" w:left="284" w:header="720" w:footer="260"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0C29" w:rsidRDefault="00BE0C29" w:rsidP="00057955">
      <w:pPr>
        <w:spacing w:after="0" w:line="240" w:lineRule="auto"/>
      </w:pPr>
      <w:r>
        <w:separator/>
      </w:r>
    </w:p>
  </w:endnote>
  <w:endnote w:type="continuationSeparator" w:id="0">
    <w:p w:rsidR="00BE0C29" w:rsidRDefault="00BE0C29" w:rsidP="000579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7955" w:rsidRPr="0096799A" w:rsidRDefault="00057955" w:rsidP="00057955">
    <w:pPr>
      <w:pStyle w:val="Footer"/>
      <w:rPr>
        <w:rFonts w:ascii="Bradley Hand ITC" w:hAnsi="Bradley Hand ITC"/>
        <w:b/>
      </w:rPr>
    </w:pPr>
    <w:r>
      <w:rPr>
        <w:rFonts w:ascii="Bradley Hand ITC" w:hAnsi="Bradley Hand ITC"/>
        <w:b/>
      </w:rPr>
      <w:t>GRADE 9</w:t>
    </w:r>
    <w:r w:rsidRPr="0096799A">
      <w:rPr>
        <w:rFonts w:ascii="Bradley Hand ITC" w:hAnsi="Bradley Hand ITC"/>
        <w:b/>
      </w:rPr>
      <w:t xml:space="preserve"> </w:t>
    </w:r>
    <w:r>
      <w:rPr>
        <w:rFonts w:ascii="Bradley Hand ITC" w:hAnsi="Bradley Hand ITC"/>
        <w:b/>
      </w:rPr>
      <w:t xml:space="preserve">SOCIAL STUDIES         </w:t>
    </w:r>
    <w:r w:rsidR="008E540D">
      <w:rPr>
        <w:rFonts w:ascii="Bradley Hand ITC" w:hAnsi="Bradley Hand ITC"/>
        <w:b/>
      </w:rPr>
      <w:t xml:space="preserve">                                     </w:t>
    </w:r>
    <w:r>
      <w:rPr>
        <w:rFonts w:ascii="Bradley Hand ITC" w:hAnsi="Bradley Hand ITC"/>
        <w:b/>
      </w:rPr>
      <w:t xml:space="preserve">       907              </w:t>
    </w:r>
    <w:r w:rsidR="008E540D">
      <w:rPr>
        <w:rFonts w:ascii="Bradley Hand ITC" w:hAnsi="Bradley Hand ITC"/>
        <w:b/>
      </w:rPr>
      <w:t xml:space="preserve"> </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0C29" w:rsidRDefault="00BE0C29" w:rsidP="00057955">
      <w:pPr>
        <w:spacing w:after="0" w:line="240" w:lineRule="auto"/>
      </w:pPr>
      <w:r>
        <w:separator/>
      </w:r>
    </w:p>
  </w:footnote>
  <w:footnote w:type="continuationSeparator" w:id="0">
    <w:p w:rsidR="00BE0C29" w:rsidRDefault="00BE0C29" w:rsidP="0005795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707D2"/>
    <w:multiLevelType w:val="multilevel"/>
    <w:tmpl w:val="2A24291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4C019F"/>
    <w:multiLevelType w:val="multilevel"/>
    <w:tmpl w:val="E6C475D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C764537"/>
    <w:multiLevelType w:val="multilevel"/>
    <w:tmpl w:val="3AFE6B3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E102A6E"/>
    <w:multiLevelType w:val="hybridMultilevel"/>
    <w:tmpl w:val="CF325632"/>
    <w:lvl w:ilvl="0" w:tplc="0409001B">
      <w:start w:val="1"/>
      <w:numFmt w:val="lowerRoman"/>
      <w:lvlText w:val="%1."/>
      <w:lvlJc w:val="right"/>
      <w:pPr>
        <w:ind w:left="720" w:hanging="360"/>
      </w:pPr>
    </w:lvl>
    <w:lvl w:ilvl="1" w:tplc="0409001B">
      <w:start w:val="1"/>
      <w:numFmt w:val="lowerRoman"/>
      <w:lvlText w:val="%2."/>
      <w:lvlJc w:val="right"/>
      <w:pPr>
        <w:ind w:left="644"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6B524F"/>
    <w:multiLevelType w:val="hybridMultilevel"/>
    <w:tmpl w:val="B12EE0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9B6BC0"/>
    <w:multiLevelType w:val="multilevel"/>
    <w:tmpl w:val="74B6FE0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1782476"/>
    <w:multiLevelType w:val="multilevel"/>
    <w:tmpl w:val="7AEAE3C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33C6FEB"/>
    <w:multiLevelType w:val="multilevel"/>
    <w:tmpl w:val="BF1ADF0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3CD3614"/>
    <w:multiLevelType w:val="hybridMultilevel"/>
    <w:tmpl w:val="D56E5F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54E5784"/>
    <w:multiLevelType w:val="multilevel"/>
    <w:tmpl w:val="7120700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812004D"/>
    <w:multiLevelType w:val="multilevel"/>
    <w:tmpl w:val="F3F4841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D30563F"/>
    <w:multiLevelType w:val="multilevel"/>
    <w:tmpl w:val="874CE5A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1B52D6F"/>
    <w:multiLevelType w:val="multilevel"/>
    <w:tmpl w:val="6B3A2B6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68433E4"/>
    <w:multiLevelType w:val="hybridMultilevel"/>
    <w:tmpl w:val="04C8D5B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7D51CB4"/>
    <w:multiLevelType w:val="multilevel"/>
    <w:tmpl w:val="7B76F17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CC931AB"/>
    <w:multiLevelType w:val="multilevel"/>
    <w:tmpl w:val="69069B4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D1107E8"/>
    <w:multiLevelType w:val="hybridMultilevel"/>
    <w:tmpl w:val="188E5BEA"/>
    <w:lvl w:ilvl="0" w:tplc="0409001B">
      <w:start w:val="1"/>
      <w:numFmt w:val="lowerRoman"/>
      <w:lvlText w:val="%1."/>
      <w:lvlJc w:val="right"/>
      <w:pPr>
        <w:ind w:left="720" w:hanging="360"/>
      </w:pPr>
    </w:lvl>
    <w:lvl w:ilvl="1" w:tplc="0409001B">
      <w:start w:val="1"/>
      <w:numFmt w:val="lowerRoman"/>
      <w:lvlText w:val="%2."/>
      <w:lvlJc w:val="right"/>
      <w:pPr>
        <w:ind w:left="644"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08F69C5"/>
    <w:multiLevelType w:val="multilevel"/>
    <w:tmpl w:val="CD4C991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1121F23"/>
    <w:multiLevelType w:val="multilevel"/>
    <w:tmpl w:val="9600F4C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3D752CA"/>
    <w:multiLevelType w:val="hybridMultilevel"/>
    <w:tmpl w:val="B0E2634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814631D"/>
    <w:multiLevelType w:val="hybridMultilevel"/>
    <w:tmpl w:val="266C4C88"/>
    <w:lvl w:ilvl="0" w:tplc="0409001B">
      <w:start w:val="1"/>
      <w:numFmt w:val="lowerRoman"/>
      <w:lvlText w:val="%1."/>
      <w:lvlJc w:val="right"/>
      <w:pPr>
        <w:ind w:left="720" w:hanging="360"/>
      </w:pPr>
    </w:lvl>
    <w:lvl w:ilvl="1" w:tplc="0409001B">
      <w:start w:val="1"/>
      <w:numFmt w:val="lowerRoman"/>
      <w:lvlText w:val="%2."/>
      <w:lvlJc w:val="right"/>
      <w:pPr>
        <w:ind w:left="786"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8C0424B"/>
    <w:multiLevelType w:val="hybridMultilevel"/>
    <w:tmpl w:val="02861BDA"/>
    <w:lvl w:ilvl="0" w:tplc="0409001B">
      <w:start w:val="1"/>
      <w:numFmt w:val="lowerRoman"/>
      <w:lvlText w:val="%1."/>
      <w:lvlJc w:val="right"/>
      <w:pPr>
        <w:ind w:left="720" w:hanging="360"/>
      </w:pPr>
    </w:lvl>
    <w:lvl w:ilvl="1" w:tplc="0409001B">
      <w:start w:val="1"/>
      <w:numFmt w:val="lowerRoman"/>
      <w:lvlText w:val="%2."/>
      <w:lvlJc w:val="right"/>
      <w:pPr>
        <w:ind w:left="502"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FDA202D"/>
    <w:multiLevelType w:val="hybridMultilevel"/>
    <w:tmpl w:val="3A88EB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1672E13"/>
    <w:multiLevelType w:val="multilevel"/>
    <w:tmpl w:val="6BFE53C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2990967"/>
    <w:multiLevelType w:val="multilevel"/>
    <w:tmpl w:val="728CEF4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6E251A2"/>
    <w:multiLevelType w:val="multilevel"/>
    <w:tmpl w:val="E87440C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E7A3EE7"/>
    <w:multiLevelType w:val="hybridMultilevel"/>
    <w:tmpl w:val="DA4E77F4"/>
    <w:lvl w:ilvl="0" w:tplc="0409001B">
      <w:start w:val="1"/>
      <w:numFmt w:val="lowerRoman"/>
      <w:lvlText w:val="%1."/>
      <w:lvlJc w:val="right"/>
      <w:pPr>
        <w:ind w:left="720" w:hanging="360"/>
      </w:pPr>
    </w:lvl>
    <w:lvl w:ilvl="1" w:tplc="0409001B">
      <w:start w:val="1"/>
      <w:numFmt w:val="lowerRoman"/>
      <w:lvlText w:val="%2."/>
      <w:lvlJc w:val="right"/>
      <w:pPr>
        <w:ind w:left="502"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0C83576"/>
    <w:multiLevelType w:val="multilevel"/>
    <w:tmpl w:val="A58C7EE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2F221D4"/>
    <w:multiLevelType w:val="multilevel"/>
    <w:tmpl w:val="130E70E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32C502F"/>
    <w:multiLevelType w:val="hybridMultilevel"/>
    <w:tmpl w:val="59743330"/>
    <w:lvl w:ilvl="0" w:tplc="0409001B">
      <w:start w:val="1"/>
      <w:numFmt w:val="lowerRoman"/>
      <w:lvlText w:val="%1."/>
      <w:lvlJc w:val="right"/>
      <w:pPr>
        <w:ind w:left="720" w:hanging="360"/>
      </w:pPr>
    </w:lvl>
    <w:lvl w:ilvl="1" w:tplc="1EECB83A">
      <w:numFmt w:val="bullet"/>
      <w:lvlText w:val=""/>
      <w:lvlJc w:val="left"/>
      <w:pPr>
        <w:ind w:left="1440" w:hanging="360"/>
      </w:pPr>
      <w:rPr>
        <w:rFonts w:ascii="Symbol" w:eastAsiaTheme="minorHAnsi" w:hAnsi="Symbol"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74D4C74"/>
    <w:multiLevelType w:val="hybridMultilevel"/>
    <w:tmpl w:val="895045A0"/>
    <w:lvl w:ilvl="0" w:tplc="0409001B">
      <w:start w:val="1"/>
      <w:numFmt w:val="lowerRoman"/>
      <w:lvlText w:val="%1."/>
      <w:lvlJc w:val="right"/>
      <w:pPr>
        <w:ind w:left="720" w:hanging="360"/>
      </w:pPr>
    </w:lvl>
    <w:lvl w:ilvl="1" w:tplc="0409001B">
      <w:start w:val="1"/>
      <w:numFmt w:val="lowerRoman"/>
      <w:lvlText w:val="%2."/>
      <w:lvlJc w:val="right"/>
      <w:pPr>
        <w:ind w:left="644"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39C01FA"/>
    <w:multiLevelType w:val="hybridMultilevel"/>
    <w:tmpl w:val="08086D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3"/>
  </w:num>
  <w:num w:numId="3">
    <w:abstractNumId w:val="8"/>
  </w:num>
  <w:num w:numId="4">
    <w:abstractNumId w:val="29"/>
  </w:num>
  <w:num w:numId="5">
    <w:abstractNumId w:val="20"/>
  </w:num>
  <w:num w:numId="6">
    <w:abstractNumId w:val="3"/>
  </w:num>
  <w:num w:numId="7">
    <w:abstractNumId w:val="30"/>
  </w:num>
  <w:num w:numId="8">
    <w:abstractNumId w:val="16"/>
  </w:num>
  <w:num w:numId="9">
    <w:abstractNumId w:val="26"/>
  </w:num>
  <w:num w:numId="10">
    <w:abstractNumId w:val="21"/>
  </w:num>
  <w:num w:numId="11">
    <w:abstractNumId w:val="31"/>
  </w:num>
  <w:num w:numId="12">
    <w:abstractNumId w:val="7"/>
  </w:num>
  <w:num w:numId="13">
    <w:abstractNumId w:val="18"/>
  </w:num>
  <w:num w:numId="14">
    <w:abstractNumId w:val="28"/>
  </w:num>
  <w:num w:numId="15">
    <w:abstractNumId w:val="15"/>
  </w:num>
  <w:num w:numId="16">
    <w:abstractNumId w:val="9"/>
  </w:num>
  <w:num w:numId="17">
    <w:abstractNumId w:val="11"/>
  </w:num>
  <w:num w:numId="18">
    <w:abstractNumId w:val="5"/>
  </w:num>
  <w:num w:numId="19">
    <w:abstractNumId w:val="14"/>
  </w:num>
  <w:num w:numId="20">
    <w:abstractNumId w:val="23"/>
  </w:num>
  <w:num w:numId="21">
    <w:abstractNumId w:val="24"/>
  </w:num>
  <w:num w:numId="22">
    <w:abstractNumId w:val="27"/>
  </w:num>
  <w:num w:numId="23">
    <w:abstractNumId w:val="17"/>
  </w:num>
  <w:num w:numId="24">
    <w:abstractNumId w:val="12"/>
  </w:num>
  <w:num w:numId="25">
    <w:abstractNumId w:val="19"/>
  </w:num>
  <w:num w:numId="26">
    <w:abstractNumId w:val="4"/>
  </w:num>
  <w:num w:numId="27">
    <w:abstractNumId w:val="0"/>
  </w:num>
  <w:num w:numId="28">
    <w:abstractNumId w:val="25"/>
  </w:num>
  <w:num w:numId="29">
    <w:abstractNumId w:val="2"/>
  </w:num>
  <w:num w:numId="30">
    <w:abstractNumId w:val="6"/>
  </w:num>
  <w:num w:numId="31">
    <w:abstractNumId w:val="10"/>
  </w:num>
  <w:num w:numId="32">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C4A5F"/>
    <w:rsid w:val="00057955"/>
    <w:rsid w:val="00094857"/>
    <w:rsid w:val="00192226"/>
    <w:rsid w:val="00201487"/>
    <w:rsid w:val="002C0BE5"/>
    <w:rsid w:val="00357876"/>
    <w:rsid w:val="00411F83"/>
    <w:rsid w:val="004F156E"/>
    <w:rsid w:val="00515CA4"/>
    <w:rsid w:val="005B0FDA"/>
    <w:rsid w:val="007A6E52"/>
    <w:rsid w:val="007C4A5F"/>
    <w:rsid w:val="00871B50"/>
    <w:rsid w:val="008E540D"/>
    <w:rsid w:val="00B85A2E"/>
    <w:rsid w:val="00BE0C29"/>
    <w:rsid w:val="00BF5C58"/>
    <w:rsid w:val="00C816B1"/>
    <w:rsid w:val="00D63F84"/>
    <w:rsid w:val="00D868F3"/>
    <w:rsid w:val="00E86108"/>
    <w:rsid w:val="00EB0912"/>
    <w:rsid w:val="00EF3694"/>
    <w:rsid w:val="00FA0229"/>
    <w:rsid w:val="00FF69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7C4A5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B85A2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5795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C4A5F"/>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7C4A5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C4A5F"/>
    <w:rPr>
      <w:b/>
      <w:bCs/>
    </w:rPr>
  </w:style>
  <w:style w:type="character" w:customStyle="1" w:styleId="export-sheets-button">
    <w:name w:val="export-sheets-button"/>
    <w:basedOn w:val="DefaultParagraphFont"/>
    <w:rsid w:val="007C4A5F"/>
  </w:style>
  <w:style w:type="character" w:styleId="Emphasis">
    <w:name w:val="Emphasis"/>
    <w:basedOn w:val="DefaultParagraphFont"/>
    <w:uiPriority w:val="20"/>
    <w:qFormat/>
    <w:rsid w:val="007C4A5F"/>
    <w:rPr>
      <w:i/>
      <w:iCs/>
    </w:rPr>
  </w:style>
  <w:style w:type="paragraph" w:customStyle="1" w:styleId="query-text-line">
    <w:name w:val="query-text-line"/>
    <w:basedOn w:val="Normal"/>
    <w:rsid w:val="007C4A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B85A2E"/>
    <w:rPr>
      <w:rFonts w:asciiTheme="majorHAnsi" w:eastAsiaTheme="majorEastAsia" w:hAnsiTheme="majorHAnsi" w:cstheme="majorBidi"/>
      <w:b/>
      <w:bCs/>
      <w:color w:val="4F81BD" w:themeColor="accent1"/>
    </w:rPr>
  </w:style>
  <w:style w:type="character" w:customStyle="1" w:styleId="user-query-container">
    <w:name w:val="user-query-container"/>
    <w:basedOn w:val="DefaultParagraphFont"/>
    <w:rsid w:val="00B85A2E"/>
  </w:style>
  <w:style w:type="character" w:customStyle="1" w:styleId="user-query-bubble-with-background">
    <w:name w:val="user-query-bubble-with-background"/>
    <w:basedOn w:val="DefaultParagraphFont"/>
    <w:rsid w:val="00B85A2E"/>
  </w:style>
  <w:style w:type="character" w:customStyle="1" w:styleId="horizontal-container">
    <w:name w:val="horizontal-container"/>
    <w:basedOn w:val="DefaultParagraphFont"/>
    <w:rsid w:val="00B85A2E"/>
  </w:style>
  <w:style w:type="character" w:customStyle="1" w:styleId="mat-mdc-button-persistent-ripple">
    <w:name w:val="mat-mdc-button-persistent-ripple"/>
    <w:basedOn w:val="DefaultParagraphFont"/>
    <w:rsid w:val="00B85A2E"/>
  </w:style>
  <w:style w:type="character" w:customStyle="1" w:styleId="mat-focus-indicator">
    <w:name w:val="mat-focus-indicator"/>
    <w:basedOn w:val="DefaultParagraphFont"/>
    <w:rsid w:val="00B85A2E"/>
  </w:style>
  <w:style w:type="character" w:customStyle="1" w:styleId="mat-mdc-button-touch-target">
    <w:name w:val="mat-mdc-button-touch-target"/>
    <w:basedOn w:val="DefaultParagraphFont"/>
    <w:rsid w:val="00B85A2E"/>
  </w:style>
  <w:style w:type="character" w:customStyle="1" w:styleId="mdc-buttonlabel">
    <w:name w:val="mdc-button__label"/>
    <w:basedOn w:val="DefaultParagraphFont"/>
    <w:rsid w:val="00B85A2E"/>
  </w:style>
  <w:style w:type="character" w:customStyle="1" w:styleId="export-sheets-icon">
    <w:name w:val="export-sheets-icon"/>
    <w:basedOn w:val="DefaultParagraphFont"/>
    <w:rsid w:val="00B85A2E"/>
  </w:style>
  <w:style w:type="character" w:customStyle="1" w:styleId="mat-ripple">
    <w:name w:val="mat-ripple"/>
    <w:basedOn w:val="DefaultParagraphFont"/>
    <w:rsid w:val="00B85A2E"/>
  </w:style>
  <w:style w:type="paragraph" w:customStyle="1" w:styleId="first-token">
    <w:name w:val="first-token"/>
    <w:basedOn w:val="Normal"/>
    <w:rsid w:val="00B85A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nimating">
    <w:name w:val="animating"/>
    <w:basedOn w:val="Normal"/>
    <w:rsid w:val="00B85A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057955"/>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05795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057955"/>
  </w:style>
  <w:style w:type="paragraph" w:styleId="BodyText">
    <w:name w:val="Body Text"/>
    <w:basedOn w:val="Normal"/>
    <w:link w:val="BodyTextChar"/>
    <w:uiPriority w:val="99"/>
    <w:semiHidden/>
    <w:unhideWhenUsed/>
    <w:rsid w:val="00057955"/>
    <w:pPr>
      <w:spacing w:after="120"/>
    </w:pPr>
  </w:style>
  <w:style w:type="character" w:customStyle="1" w:styleId="BodyTextChar">
    <w:name w:val="Body Text Char"/>
    <w:basedOn w:val="DefaultParagraphFont"/>
    <w:link w:val="BodyText"/>
    <w:uiPriority w:val="99"/>
    <w:semiHidden/>
    <w:rsid w:val="00057955"/>
  </w:style>
  <w:style w:type="paragraph" w:styleId="Header">
    <w:name w:val="header"/>
    <w:basedOn w:val="Normal"/>
    <w:link w:val="HeaderChar"/>
    <w:uiPriority w:val="99"/>
    <w:unhideWhenUsed/>
    <w:rsid w:val="000579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955"/>
  </w:style>
  <w:style w:type="paragraph" w:styleId="Footer">
    <w:name w:val="footer"/>
    <w:basedOn w:val="Normal"/>
    <w:link w:val="FooterChar"/>
    <w:uiPriority w:val="99"/>
    <w:unhideWhenUsed/>
    <w:rsid w:val="000579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955"/>
  </w:style>
  <w:style w:type="paragraph" w:styleId="ListParagraph">
    <w:name w:val="List Paragraph"/>
    <w:basedOn w:val="Normal"/>
    <w:uiPriority w:val="34"/>
    <w:qFormat/>
    <w:rsid w:val="00871B50"/>
    <w:pPr>
      <w:ind w:left="720"/>
      <w:contextualSpacing/>
    </w:pPr>
  </w:style>
  <w:style w:type="paragraph" w:styleId="BalloonText">
    <w:name w:val="Balloon Text"/>
    <w:basedOn w:val="Normal"/>
    <w:link w:val="BalloonTextChar"/>
    <w:uiPriority w:val="99"/>
    <w:semiHidden/>
    <w:unhideWhenUsed/>
    <w:rsid w:val="00871B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1B50"/>
    <w:rPr>
      <w:rFonts w:ascii="Tahoma" w:hAnsi="Tahoma" w:cs="Tahoma"/>
      <w:sz w:val="16"/>
      <w:szCs w:val="16"/>
    </w:rPr>
  </w:style>
  <w:style w:type="character" w:customStyle="1" w:styleId="relative">
    <w:name w:val="relative"/>
    <w:basedOn w:val="DefaultParagraphFont"/>
    <w:rsid w:val="008E540D"/>
  </w:style>
  <w:style w:type="table" w:styleId="MediumShading2-Accent5">
    <w:name w:val="Medium Shading 2 Accent 5"/>
    <w:basedOn w:val="TableNormal"/>
    <w:uiPriority w:val="64"/>
    <w:rsid w:val="004F156E"/>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7C4A5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B85A2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5795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C4A5F"/>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7C4A5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C4A5F"/>
    <w:rPr>
      <w:b/>
      <w:bCs/>
    </w:rPr>
  </w:style>
  <w:style w:type="character" w:customStyle="1" w:styleId="export-sheets-button">
    <w:name w:val="export-sheets-button"/>
    <w:basedOn w:val="DefaultParagraphFont"/>
    <w:rsid w:val="007C4A5F"/>
  </w:style>
  <w:style w:type="character" w:styleId="Emphasis">
    <w:name w:val="Emphasis"/>
    <w:basedOn w:val="DefaultParagraphFont"/>
    <w:uiPriority w:val="20"/>
    <w:qFormat/>
    <w:rsid w:val="007C4A5F"/>
    <w:rPr>
      <w:i/>
      <w:iCs/>
    </w:rPr>
  </w:style>
  <w:style w:type="paragraph" w:customStyle="1" w:styleId="query-text-line">
    <w:name w:val="query-text-line"/>
    <w:basedOn w:val="Normal"/>
    <w:rsid w:val="007C4A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B85A2E"/>
    <w:rPr>
      <w:rFonts w:asciiTheme="majorHAnsi" w:eastAsiaTheme="majorEastAsia" w:hAnsiTheme="majorHAnsi" w:cstheme="majorBidi"/>
      <w:b/>
      <w:bCs/>
      <w:color w:val="4F81BD" w:themeColor="accent1"/>
    </w:rPr>
  </w:style>
  <w:style w:type="character" w:customStyle="1" w:styleId="user-query-container">
    <w:name w:val="user-query-container"/>
    <w:basedOn w:val="DefaultParagraphFont"/>
    <w:rsid w:val="00B85A2E"/>
  </w:style>
  <w:style w:type="character" w:customStyle="1" w:styleId="user-query-bubble-with-background">
    <w:name w:val="user-query-bubble-with-background"/>
    <w:basedOn w:val="DefaultParagraphFont"/>
    <w:rsid w:val="00B85A2E"/>
  </w:style>
  <w:style w:type="character" w:customStyle="1" w:styleId="horizontal-container">
    <w:name w:val="horizontal-container"/>
    <w:basedOn w:val="DefaultParagraphFont"/>
    <w:rsid w:val="00B85A2E"/>
  </w:style>
  <w:style w:type="character" w:customStyle="1" w:styleId="mat-mdc-button-persistent-ripple">
    <w:name w:val="mat-mdc-button-persistent-ripple"/>
    <w:basedOn w:val="DefaultParagraphFont"/>
    <w:rsid w:val="00B85A2E"/>
  </w:style>
  <w:style w:type="character" w:customStyle="1" w:styleId="mat-focus-indicator">
    <w:name w:val="mat-focus-indicator"/>
    <w:basedOn w:val="DefaultParagraphFont"/>
    <w:rsid w:val="00B85A2E"/>
  </w:style>
  <w:style w:type="character" w:customStyle="1" w:styleId="mat-mdc-button-touch-target">
    <w:name w:val="mat-mdc-button-touch-target"/>
    <w:basedOn w:val="DefaultParagraphFont"/>
    <w:rsid w:val="00B85A2E"/>
  </w:style>
  <w:style w:type="character" w:customStyle="1" w:styleId="mdc-buttonlabel">
    <w:name w:val="mdc-button__label"/>
    <w:basedOn w:val="DefaultParagraphFont"/>
    <w:rsid w:val="00B85A2E"/>
  </w:style>
  <w:style w:type="character" w:customStyle="1" w:styleId="export-sheets-icon">
    <w:name w:val="export-sheets-icon"/>
    <w:basedOn w:val="DefaultParagraphFont"/>
    <w:rsid w:val="00B85A2E"/>
  </w:style>
  <w:style w:type="character" w:customStyle="1" w:styleId="mat-ripple">
    <w:name w:val="mat-ripple"/>
    <w:basedOn w:val="DefaultParagraphFont"/>
    <w:rsid w:val="00B85A2E"/>
  </w:style>
  <w:style w:type="paragraph" w:customStyle="1" w:styleId="first-token">
    <w:name w:val="first-token"/>
    <w:basedOn w:val="Normal"/>
    <w:rsid w:val="00B85A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nimating">
    <w:name w:val="animating"/>
    <w:basedOn w:val="Normal"/>
    <w:rsid w:val="00B85A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057955"/>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05795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057955"/>
  </w:style>
  <w:style w:type="paragraph" w:styleId="BodyText">
    <w:name w:val="Body Text"/>
    <w:basedOn w:val="Normal"/>
    <w:link w:val="BodyTextChar"/>
    <w:uiPriority w:val="99"/>
    <w:semiHidden/>
    <w:unhideWhenUsed/>
    <w:rsid w:val="00057955"/>
    <w:pPr>
      <w:spacing w:after="120"/>
    </w:pPr>
  </w:style>
  <w:style w:type="character" w:customStyle="1" w:styleId="BodyTextChar">
    <w:name w:val="Body Text Char"/>
    <w:basedOn w:val="DefaultParagraphFont"/>
    <w:link w:val="BodyText"/>
    <w:uiPriority w:val="99"/>
    <w:semiHidden/>
    <w:rsid w:val="00057955"/>
  </w:style>
  <w:style w:type="paragraph" w:styleId="Header">
    <w:name w:val="header"/>
    <w:basedOn w:val="Normal"/>
    <w:link w:val="HeaderChar"/>
    <w:uiPriority w:val="99"/>
    <w:unhideWhenUsed/>
    <w:rsid w:val="000579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955"/>
  </w:style>
  <w:style w:type="paragraph" w:styleId="Footer">
    <w:name w:val="footer"/>
    <w:basedOn w:val="Normal"/>
    <w:link w:val="FooterChar"/>
    <w:uiPriority w:val="99"/>
    <w:unhideWhenUsed/>
    <w:rsid w:val="000579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955"/>
  </w:style>
  <w:style w:type="paragraph" w:styleId="ListParagraph">
    <w:name w:val="List Paragraph"/>
    <w:basedOn w:val="Normal"/>
    <w:uiPriority w:val="34"/>
    <w:qFormat/>
    <w:rsid w:val="00871B50"/>
    <w:pPr>
      <w:ind w:left="720"/>
      <w:contextualSpacing/>
    </w:pPr>
  </w:style>
  <w:style w:type="paragraph" w:styleId="BalloonText">
    <w:name w:val="Balloon Text"/>
    <w:basedOn w:val="Normal"/>
    <w:link w:val="BalloonTextChar"/>
    <w:uiPriority w:val="99"/>
    <w:semiHidden/>
    <w:unhideWhenUsed/>
    <w:rsid w:val="00871B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1B50"/>
    <w:rPr>
      <w:rFonts w:ascii="Tahoma" w:hAnsi="Tahoma" w:cs="Tahoma"/>
      <w:sz w:val="16"/>
      <w:szCs w:val="16"/>
    </w:rPr>
  </w:style>
  <w:style w:type="character" w:customStyle="1" w:styleId="relative">
    <w:name w:val="relative"/>
    <w:basedOn w:val="DefaultParagraphFont"/>
    <w:rsid w:val="008E540D"/>
  </w:style>
  <w:style w:type="table" w:styleId="MediumShading2-Accent5">
    <w:name w:val="Medium Shading 2 Accent 5"/>
    <w:basedOn w:val="TableNormal"/>
    <w:uiPriority w:val="64"/>
    <w:rsid w:val="004F156E"/>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620766">
      <w:bodyDiv w:val="1"/>
      <w:marLeft w:val="0"/>
      <w:marRight w:val="0"/>
      <w:marTop w:val="0"/>
      <w:marBottom w:val="0"/>
      <w:divBdr>
        <w:top w:val="none" w:sz="0" w:space="0" w:color="auto"/>
        <w:left w:val="none" w:sz="0" w:space="0" w:color="auto"/>
        <w:bottom w:val="none" w:sz="0" w:space="0" w:color="auto"/>
        <w:right w:val="none" w:sz="0" w:space="0" w:color="auto"/>
      </w:divBdr>
      <w:divsChild>
        <w:div w:id="1108812282">
          <w:marLeft w:val="0"/>
          <w:marRight w:val="0"/>
          <w:marTop w:val="0"/>
          <w:marBottom w:val="0"/>
          <w:divBdr>
            <w:top w:val="none" w:sz="0" w:space="0" w:color="auto"/>
            <w:left w:val="none" w:sz="0" w:space="0" w:color="auto"/>
            <w:bottom w:val="none" w:sz="0" w:space="0" w:color="auto"/>
            <w:right w:val="none" w:sz="0" w:space="0" w:color="auto"/>
          </w:divBdr>
          <w:divsChild>
            <w:div w:id="1130628708">
              <w:marLeft w:val="0"/>
              <w:marRight w:val="0"/>
              <w:marTop w:val="0"/>
              <w:marBottom w:val="0"/>
              <w:divBdr>
                <w:top w:val="none" w:sz="0" w:space="0" w:color="auto"/>
                <w:left w:val="none" w:sz="0" w:space="0" w:color="auto"/>
                <w:bottom w:val="none" w:sz="0" w:space="0" w:color="auto"/>
                <w:right w:val="none" w:sz="0" w:space="0" w:color="auto"/>
              </w:divBdr>
              <w:divsChild>
                <w:div w:id="472718400">
                  <w:marLeft w:val="0"/>
                  <w:marRight w:val="0"/>
                  <w:marTop w:val="0"/>
                  <w:marBottom w:val="0"/>
                  <w:divBdr>
                    <w:top w:val="none" w:sz="0" w:space="0" w:color="auto"/>
                    <w:left w:val="none" w:sz="0" w:space="0" w:color="auto"/>
                    <w:bottom w:val="none" w:sz="0" w:space="0" w:color="auto"/>
                    <w:right w:val="none" w:sz="0" w:space="0" w:color="auto"/>
                  </w:divBdr>
                  <w:divsChild>
                    <w:div w:id="1917083628">
                      <w:marLeft w:val="0"/>
                      <w:marRight w:val="0"/>
                      <w:marTop w:val="0"/>
                      <w:marBottom w:val="0"/>
                      <w:divBdr>
                        <w:top w:val="none" w:sz="0" w:space="0" w:color="auto"/>
                        <w:left w:val="none" w:sz="0" w:space="0" w:color="auto"/>
                        <w:bottom w:val="none" w:sz="0" w:space="0" w:color="auto"/>
                        <w:right w:val="none" w:sz="0" w:space="0" w:color="auto"/>
                      </w:divBdr>
                    </w:div>
                    <w:div w:id="26057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984566">
          <w:marLeft w:val="0"/>
          <w:marRight w:val="0"/>
          <w:marTop w:val="0"/>
          <w:marBottom w:val="0"/>
          <w:divBdr>
            <w:top w:val="none" w:sz="0" w:space="0" w:color="auto"/>
            <w:left w:val="none" w:sz="0" w:space="0" w:color="auto"/>
            <w:bottom w:val="none" w:sz="0" w:space="0" w:color="auto"/>
            <w:right w:val="none" w:sz="0" w:space="0" w:color="auto"/>
          </w:divBdr>
          <w:divsChild>
            <w:div w:id="893389524">
              <w:marLeft w:val="0"/>
              <w:marRight w:val="0"/>
              <w:marTop w:val="0"/>
              <w:marBottom w:val="0"/>
              <w:divBdr>
                <w:top w:val="none" w:sz="0" w:space="0" w:color="auto"/>
                <w:left w:val="none" w:sz="0" w:space="0" w:color="auto"/>
                <w:bottom w:val="none" w:sz="0" w:space="0" w:color="auto"/>
                <w:right w:val="none" w:sz="0" w:space="0" w:color="auto"/>
              </w:divBdr>
              <w:divsChild>
                <w:div w:id="204652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080738">
      <w:bodyDiv w:val="1"/>
      <w:marLeft w:val="0"/>
      <w:marRight w:val="0"/>
      <w:marTop w:val="0"/>
      <w:marBottom w:val="0"/>
      <w:divBdr>
        <w:top w:val="none" w:sz="0" w:space="0" w:color="auto"/>
        <w:left w:val="none" w:sz="0" w:space="0" w:color="auto"/>
        <w:bottom w:val="none" w:sz="0" w:space="0" w:color="auto"/>
        <w:right w:val="none" w:sz="0" w:space="0" w:color="auto"/>
      </w:divBdr>
    </w:div>
    <w:div w:id="570770396">
      <w:bodyDiv w:val="1"/>
      <w:marLeft w:val="0"/>
      <w:marRight w:val="0"/>
      <w:marTop w:val="0"/>
      <w:marBottom w:val="0"/>
      <w:divBdr>
        <w:top w:val="none" w:sz="0" w:space="0" w:color="auto"/>
        <w:left w:val="none" w:sz="0" w:space="0" w:color="auto"/>
        <w:bottom w:val="none" w:sz="0" w:space="0" w:color="auto"/>
        <w:right w:val="none" w:sz="0" w:space="0" w:color="auto"/>
      </w:divBdr>
    </w:div>
    <w:div w:id="743650318">
      <w:bodyDiv w:val="1"/>
      <w:marLeft w:val="0"/>
      <w:marRight w:val="0"/>
      <w:marTop w:val="0"/>
      <w:marBottom w:val="0"/>
      <w:divBdr>
        <w:top w:val="none" w:sz="0" w:space="0" w:color="auto"/>
        <w:left w:val="none" w:sz="0" w:space="0" w:color="auto"/>
        <w:bottom w:val="none" w:sz="0" w:space="0" w:color="auto"/>
        <w:right w:val="none" w:sz="0" w:space="0" w:color="auto"/>
      </w:divBdr>
      <w:divsChild>
        <w:div w:id="1382168137">
          <w:marLeft w:val="0"/>
          <w:marRight w:val="0"/>
          <w:marTop w:val="0"/>
          <w:marBottom w:val="0"/>
          <w:divBdr>
            <w:top w:val="none" w:sz="0" w:space="0" w:color="auto"/>
            <w:left w:val="none" w:sz="0" w:space="0" w:color="auto"/>
            <w:bottom w:val="none" w:sz="0" w:space="0" w:color="auto"/>
            <w:right w:val="none" w:sz="0" w:space="0" w:color="auto"/>
          </w:divBdr>
          <w:divsChild>
            <w:div w:id="1188983234">
              <w:marLeft w:val="0"/>
              <w:marRight w:val="0"/>
              <w:marTop w:val="0"/>
              <w:marBottom w:val="0"/>
              <w:divBdr>
                <w:top w:val="none" w:sz="0" w:space="0" w:color="auto"/>
                <w:left w:val="none" w:sz="0" w:space="0" w:color="auto"/>
                <w:bottom w:val="none" w:sz="0" w:space="0" w:color="auto"/>
                <w:right w:val="none" w:sz="0" w:space="0" w:color="auto"/>
              </w:divBdr>
              <w:divsChild>
                <w:div w:id="224727990">
                  <w:marLeft w:val="0"/>
                  <w:marRight w:val="0"/>
                  <w:marTop w:val="0"/>
                  <w:marBottom w:val="0"/>
                  <w:divBdr>
                    <w:top w:val="none" w:sz="0" w:space="0" w:color="auto"/>
                    <w:left w:val="none" w:sz="0" w:space="0" w:color="auto"/>
                    <w:bottom w:val="none" w:sz="0" w:space="0" w:color="auto"/>
                    <w:right w:val="none" w:sz="0" w:space="0" w:color="auto"/>
                  </w:divBdr>
                  <w:divsChild>
                    <w:div w:id="6963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7919826">
      <w:bodyDiv w:val="1"/>
      <w:marLeft w:val="0"/>
      <w:marRight w:val="0"/>
      <w:marTop w:val="0"/>
      <w:marBottom w:val="0"/>
      <w:divBdr>
        <w:top w:val="none" w:sz="0" w:space="0" w:color="auto"/>
        <w:left w:val="none" w:sz="0" w:space="0" w:color="auto"/>
        <w:bottom w:val="none" w:sz="0" w:space="0" w:color="auto"/>
        <w:right w:val="none" w:sz="0" w:space="0" w:color="auto"/>
      </w:divBdr>
      <w:divsChild>
        <w:div w:id="514340679">
          <w:marLeft w:val="0"/>
          <w:marRight w:val="0"/>
          <w:marTop w:val="0"/>
          <w:marBottom w:val="0"/>
          <w:divBdr>
            <w:top w:val="none" w:sz="0" w:space="0" w:color="auto"/>
            <w:left w:val="none" w:sz="0" w:space="0" w:color="auto"/>
            <w:bottom w:val="none" w:sz="0" w:space="0" w:color="auto"/>
            <w:right w:val="none" w:sz="0" w:space="0" w:color="auto"/>
          </w:divBdr>
          <w:divsChild>
            <w:div w:id="1909145732">
              <w:marLeft w:val="0"/>
              <w:marRight w:val="0"/>
              <w:marTop w:val="0"/>
              <w:marBottom w:val="0"/>
              <w:divBdr>
                <w:top w:val="none" w:sz="0" w:space="0" w:color="auto"/>
                <w:left w:val="none" w:sz="0" w:space="0" w:color="auto"/>
                <w:bottom w:val="none" w:sz="0" w:space="0" w:color="auto"/>
                <w:right w:val="none" w:sz="0" w:space="0" w:color="auto"/>
              </w:divBdr>
              <w:divsChild>
                <w:div w:id="37442205">
                  <w:marLeft w:val="0"/>
                  <w:marRight w:val="0"/>
                  <w:marTop w:val="0"/>
                  <w:marBottom w:val="0"/>
                  <w:divBdr>
                    <w:top w:val="none" w:sz="0" w:space="0" w:color="auto"/>
                    <w:left w:val="none" w:sz="0" w:space="0" w:color="auto"/>
                    <w:bottom w:val="none" w:sz="0" w:space="0" w:color="auto"/>
                    <w:right w:val="none" w:sz="0" w:space="0" w:color="auto"/>
                  </w:divBdr>
                  <w:divsChild>
                    <w:div w:id="171357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087908">
      <w:bodyDiv w:val="1"/>
      <w:marLeft w:val="0"/>
      <w:marRight w:val="0"/>
      <w:marTop w:val="0"/>
      <w:marBottom w:val="0"/>
      <w:divBdr>
        <w:top w:val="none" w:sz="0" w:space="0" w:color="auto"/>
        <w:left w:val="none" w:sz="0" w:space="0" w:color="auto"/>
        <w:bottom w:val="none" w:sz="0" w:space="0" w:color="auto"/>
        <w:right w:val="none" w:sz="0" w:space="0" w:color="auto"/>
      </w:divBdr>
    </w:div>
    <w:div w:id="1377242548">
      <w:bodyDiv w:val="1"/>
      <w:marLeft w:val="0"/>
      <w:marRight w:val="0"/>
      <w:marTop w:val="0"/>
      <w:marBottom w:val="0"/>
      <w:divBdr>
        <w:top w:val="none" w:sz="0" w:space="0" w:color="auto"/>
        <w:left w:val="none" w:sz="0" w:space="0" w:color="auto"/>
        <w:bottom w:val="none" w:sz="0" w:space="0" w:color="auto"/>
        <w:right w:val="none" w:sz="0" w:space="0" w:color="auto"/>
      </w:divBdr>
      <w:divsChild>
        <w:div w:id="343829438">
          <w:marLeft w:val="0"/>
          <w:marRight w:val="0"/>
          <w:marTop w:val="0"/>
          <w:marBottom w:val="0"/>
          <w:divBdr>
            <w:top w:val="none" w:sz="0" w:space="0" w:color="auto"/>
            <w:left w:val="none" w:sz="0" w:space="0" w:color="auto"/>
            <w:bottom w:val="none" w:sz="0" w:space="0" w:color="auto"/>
            <w:right w:val="none" w:sz="0" w:space="0" w:color="auto"/>
          </w:divBdr>
          <w:divsChild>
            <w:div w:id="335622348">
              <w:marLeft w:val="0"/>
              <w:marRight w:val="0"/>
              <w:marTop w:val="0"/>
              <w:marBottom w:val="0"/>
              <w:divBdr>
                <w:top w:val="none" w:sz="0" w:space="0" w:color="auto"/>
                <w:left w:val="none" w:sz="0" w:space="0" w:color="auto"/>
                <w:bottom w:val="none" w:sz="0" w:space="0" w:color="auto"/>
                <w:right w:val="none" w:sz="0" w:space="0" w:color="auto"/>
              </w:divBdr>
              <w:divsChild>
                <w:div w:id="1385713366">
                  <w:marLeft w:val="0"/>
                  <w:marRight w:val="0"/>
                  <w:marTop w:val="0"/>
                  <w:marBottom w:val="0"/>
                  <w:divBdr>
                    <w:top w:val="none" w:sz="0" w:space="0" w:color="auto"/>
                    <w:left w:val="none" w:sz="0" w:space="0" w:color="auto"/>
                    <w:bottom w:val="none" w:sz="0" w:space="0" w:color="auto"/>
                    <w:right w:val="none" w:sz="0" w:space="0" w:color="auto"/>
                  </w:divBdr>
                  <w:divsChild>
                    <w:div w:id="51007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643004">
              <w:marLeft w:val="0"/>
              <w:marRight w:val="0"/>
              <w:marTop w:val="0"/>
              <w:marBottom w:val="0"/>
              <w:divBdr>
                <w:top w:val="none" w:sz="0" w:space="0" w:color="auto"/>
                <w:left w:val="none" w:sz="0" w:space="0" w:color="auto"/>
                <w:bottom w:val="none" w:sz="0" w:space="0" w:color="auto"/>
                <w:right w:val="none" w:sz="0" w:space="0" w:color="auto"/>
              </w:divBdr>
              <w:divsChild>
                <w:div w:id="463356157">
                  <w:marLeft w:val="0"/>
                  <w:marRight w:val="0"/>
                  <w:marTop w:val="0"/>
                  <w:marBottom w:val="0"/>
                  <w:divBdr>
                    <w:top w:val="none" w:sz="0" w:space="0" w:color="auto"/>
                    <w:left w:val="none" w:sz="0" w:space="0" w:color="auto"/>
                    <w:bottom w:val="none" w:sz="0" w:space="0" w:color="auto"/>
                    <w:right w:val="none" w:sz="0" w:space="0" w:color="auto"/>
                  </w:divBdr>
                  <w:divsChild>
                    <w:div w:id="956137311">
                      <w:marLeft w:val="0"/>
                      <w:marRight w:val="0"/>
                      <w:marTop w:val="0"/>
                      <w:marBottom w:val="0"/>
                      <w:divBdr>
                        <w:top w:val="none" w:sz="0" w:space="0" w:color="auto"/>
                        <w:left w:val="none" w:sz="0" w:space="0" w:color="auto"/>
                        <w:bottom w:val="none" w:sz="0" w:space="0" w:color="auto"/>
                        <w:right w:val="none" w:sz="0" w:space="0" w:color="auto"/>
                      </w:divBdr>
                      <w:divsChild>
                        <w:div w:id="2009361594">
                          <w:marLeft w:val="0"/>
                          <w:marRight w:val="0"/>
                          <w:marTop w:val="0"/>
                          <w:marBottom w:val="0"/>
                          <w:divBdr>
                            <w:top w:val="none" w:sz="0" w:space="0" w:color="auto"/>
                            <w:left w:val="none" w:sz="0" w:space="0" w:color="auto"/>
                            <w:bottom w:val="none" w:sz="0" w:space="0" w:color="auto"/>
                            <w:right w:val="none" w:sz="0" w:space="0" w:color="auto"/>
                          </w:divBdr>
                          <w:divsChild>
                            <w:div w:id="1578980975">
                              <w:marLeft w:val="0"/>
                              <w:marRight w:val="0"/>
                              <w:marTop w:val="0"/>
                              <w:marBottom w:val="0"/>
                              <w:divBdr>
                                <w:top w:val="none" w:sz="0" w:space="0" w:color="auto"/>
                                <w:left w:val="none" w:sz="0" w:space="0" w:color="auto"/>
                                <w:bottom w:val="none" w:sz="0" w:space="0" w:color="auto"/>
                                <w:right w:val="none" w:sz="0" w:space="0" w:color="auto"/>
                              </w:divBdr>
                              <w:divsChild>
                                <w:div w:id="1629781760">
                                  <w:marLeft w:val="0"/>
                                  <w:marRight w:val="0"/>
                                  <w:marTop w:val="0"/>
                                  <w:marBottom w:val="0"/>
                                  <w:divBdr>
                                    <w:top w:val="none" w:sz="0" w:space="0" w:color="auto"/>
                                    <w:left w:val="none" w:sz="0" w:space="0" w:color="auto"/>
                                    <w:bottom w:val="none" w:sz="0" w:space="0" w:color="auto"/>
                                    <w:right w:val="none" w:sz="0" w:space="0" w:color="auto"/>
                                  </w:divBdr>
                                  <w:divsChild>
                                    <w:div w:id="688875883">
                                      <w:marLeft w:val="0"/>
                                      <w:marRight w:val="0"/>
                                      <w:marTop w:val="0"/>
                                      <w:marBottom w:val="0"/>
                                      <w:divBdr>
                                        <w:top w:val="none" w:sz="0" w:space="0" w:color="auto"/>
                                        <w:left w:val="none" w:sz="0" w:space="0" w:color="auto"/>
                                        <w:bottom w:val="none" w:sz="0" w:space="0" w:color="auto"/>
                                        <w:right w:val="none" w:sz="0" w:space="0" w:color="auto"/>
                                      </w:divBdr>
                                      <w:divsChild>
                                        <w:div w:id="252280331">
                                          <w:marLeft w:val="0"/>
                                          <w:marRight w:val="0"/>
                                          <w:marTop w:val="0"/>
                                          <w:marBottom w:val="0"/>
                                          <w:divBdr>
                                            <w:top w:val="none" w:sz="0" w:space="0" w:color="auto"/>
                                            <w:left w:val="none" w:sz="0" w:space="0" w:color="auto"/>
                                            <w:bottom w:val="none" w:sz="0" w:space="0" w:color="auto"/>
                                            <w:right w:val="none" w:sz="0" w:space="0" w:color="auto"/>
                                          </w:divBdr>
                                          <w:divsChild>
                                            <w:div w:id="1813598401">
                                              <w:marLeft w:val="0"/>
                                              <w:marRight w:val="0"/>
                                              <w:marTop w:val="0"/>
                                              <w:marBottom w:val="0"/>
                                              <w:divBdr>
                                                <w:top w:val="none" w:sz="0" w:space="0" w:color="auto"/>
                                                <w:left w:val="none" w:sz="0" w:space="0" w:color="auto"/>
                                                <w:bottom w:val="none" w:sz="0" w:space="0" w:color="auto"/>
                                                <w:right w:val="none" w:sz="0" w:space="0" w:color="auto"/>
                                              </w:divBdr>
                                              <w:divsChild>
                                                <w:div w:id="194974242">
                                                  <w:marLeft w:val="0"/>
                                                  <w:marRight w:val="0"/>
                                                  <w:marTop w:val="0"/>
                                                  <w:marBottom w:val="0"/>
                                                  <w:divBdr>
                                                    <w:top w:val="none" w:sz="0" w:space="0" w:color="auto"/>
                                                    <w:left w:val="none" w:sz="0" w:space="0" w:color="auto"/>
                                                    <w:bottom w:val="none" w:sz="0" w:space="0" w:color="auto"/>
                                                    <w:right w:val="none" w:sz="0" w:space="0" w:color="auto"/>
                                                  </w:divBdr>
                                                </w:div>
                                                <w:div w:id="62392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37538906">
          <w:marLeft w:val="0"/>
          <w:marRight w:val="0"/>
          <w:marTop w:val="0"/>
          <w:marBottom w:val="0"/>
          <w:divBdr>
            <w:top w:val="none" w:sz="0" w:space="0" w:color="auto"/>
            <w:left w:val="none" w:sz="0" w:space="0" w:color="auto"/>
            <w:bottom w:val="none" w:sz="0" w:space="0" w:color="auto"/>
            <w:right w:val="none" w:sz="0" w:space="0" w:color="auto"/>
          </w:divBdr>
          <w:divsChild>
            <w:div w:id="1820464473">
              <w:marLeft w:val="0"/>
              <w:marRight w:val="0"/>
              <w:marTop w:val="0"/>
              <w:marBottom w:val="0"/>
              <w:divBdr>
                <w:top w:val="none" w:sz="0" w:space="0" w:color="auto"/>
                <w:left w:val="none" w:sz="0" w:space="0" w:color="auto"/>
                <w:bottom w:val="none" w:sz="0" w:space="0" w:color="auto"/>
                <w:right w:val="none" w:sz="0" w:space="0" w:color="auto"/>
              </w:divBdr>
              <w:divsChild>
                <w:div w:id="1516068810">
                  <w:marLeft w:val="0"/>
                  <w:marRight w:val="0"/>
                  <w:marTop w:val="0"/>
                  <w:marBottom w:val="0"/>
                  <w:divBdr>
                    <w:top w:val="none" w:sz="0" w:space="0" w:color="auto"/>
                    <w:left w:val="none" w:sz="0" w:space="0" w:color="auto"/>
                    <w:bottom w:val="none" w:sz="0" w:space="0" w:color="auto"/>
                    <w:right w:val="none" w:sz="0" w:space="0" w:color="auto"/>
                  </w:divBdr>
                  <w:divsChild>
                    <w:div w:id="6692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588208">
              <w:marLeft w:val="0"/>
              <w:marRight w:val="0"/>
              <w:marTop w:val="0"/>
              <w:marBottom w:val="0"/>
              <w:divBdr>
                <w:top w:val="none" w:sz="0" w:space="0" w:color="auto"/>
                <w:left w:val="none" w:sz="0" w:space="0" w:color="auto"/>
                <w:bottom w:val="none" w:sz="0" w:space="0" w:color="auto"/>
                <w:right w:val="none" w:sz="0" w:space="0" w:color="auto"/>
              </w:divBdr>
              <w:divsChild>
                <w:div w:id="2028099449">
                  <w:marLeft w:val="0"/>
                  <w:marRight w:val="0"/>
                  <w:marTop w:val="0"/>
                  <w:marBottom w:val="0"/>
                  <w:divBdr>
                    <w:top w:val="none" w:sz="0" w:space="0" w:color="auto"/>
                    <w:left w:val="none" w:sz="0" w:space="0" w:color="auto"/>
                    <w:bottom w:val="none" w:sz="0" w:space="0" w:color="auto"/>
                    <w:right w:val="none" w:sz="0" w:space="0" w:color="auto"/>
                  </w:divBdr>
                  <w:divsChild>
                    <w:div w:id="1230723528">
                      <w:marLeft w:val="0"/>
                      <w:marRight w:val="0"/>
                      <w:marTop w:val="0"/>
                      <w:marBottom w:val="0"/>
                      <w:divBdr>
                        <w:top w:val="none" w:sz="0" w:space="0" w:color="auto"/>
                        <w:left w:val="none" w:sz="0" w:space="0" w:color="auto"/>
                        <w:bottom w:val="none" w:sz="0" w:space="0" w:color="auto"/>
                        <w:right w:val="none" w:sz="0" w:space="0" w:color="auto"/>
                      </w:divBdr>
                      <w:divsChild>
                        <w:div w:id="1981570630">
                          <w:marLeft w:val="0"/>
                          <w:marRight w:val="0"/>
                          <w:marTop w:val="0"/>
                          <w:marBottom w:val="0"/>
                          <w:divBdr>
                            <w:top w:val="none" w:sz="0" w:space="0" w:color="auto"/>
                            <w:left w:val="none" w:sz="0" w:space="0" w:color="auto"/>
                            <w:bottom w:val="none" w:sz="0" w:space="0" w:color="auto"/>
                            <w:right w:val="none" w:sz="0" w:space="0" w:color="auto"/>
                          </w:divBdr>
                          <w:divsChild>
                            <w:div w:id="432822571">
                              <w:marLeft w:val="0"/>
                              <w:marRight w:val="0"/>
                              <w:marTop w:val="0"/>
                              <w:marBottom w:val="0"/>
                              <w:divBdr>
                                <w:top w:val="none" w:sz="0" w:space="0" w:color="auto"/>
                                <w:left w:val="none" w:sz="0" w:space="0" w:color="auto"/>
                                <w:bottom w:val="none" w:sz="0" w:space="0" w:color="auto"/>
                                <w:right w:val="none" w:sz="0" w:space="0" w:color="auto"/>
                              </w:divBdr>
                              <w:divsChild>
                                <w:div w:id="488328478">
                                  <w:marLeft w:val="0"/>
                                  <w:marRight w:val="0"/>
                                  <w:marTop w:val="0"/>
                                  <w:marBottom w:val="0"/>
                                  <w:divBdr>
                                    <w:top w:val="none" w:sz="0" w:space="0" w:color="auto"/>
                                    <w:left w:val="none" w:sz="0" w:space="0" w:color="auto"/>
                                    <w:bottom w:val="none" w:sz="0" w:space="0" w:color="auto"/>
                                    <w:right w:val="none" w:sz="0" w:space="0" w:color="auto"/>
                                  </w:divBdr>
                                  <w:divsChild>
                                    <w:div w:id="1947075198">
                                      <w:marLeft w:val="0"/>
                                      <w:marRight w:val="0"/>
                                      <w:marTop w:val="0"/>
                                      <w:marBottom w:val="0"/>
                                      <w:divBdr>
                                        <w:top w:val="none" w:sz="0" w:space="0" w:color="auto"/>
                                        <w:left w:val="none" w:sz="0" w:space="0" w:color="auto"/>
                                        <w:bottom w:val="none" w:sz="0" w:space="0" w:color="auto"/>
                                        <w:right w:val="none" w:sz="0" w:space="0" w:color="auto"/>
                                      </w:divBdr>
                                      <w:divsChild>
                                        <w:div w:id="969746167">
                                          <w:marLeft w:val="0"/>
                                          <w:marRight w:val="0"/>
                                          <w:marTop w:val="0"/>
                                          <w:marBottom w:val="0"/>
                                          <w:divBdr>
                                            <w:top w:val="none" w:sz="0" w:space="0" w:color="auto"/>
                                            <w:left w:val="none" w:sz="0" w:space="0" w:color="auto"/>
                                            <w:bottom w:val="none" w:sz="0" w:space="0" w:color="auto"/>
                                            <w:right w:val="none" w:sz="0" w:space="0" w:color="auto"/>
                                          </w:divBdr>
                                          <w:divsChild>
                                            <w:div w:id="1615093311">
                                              <w:marLeft w:val="0"/>
                                              <w:marRight w:val="0"/>
                                              <w:marTop w:val="0"/>
                                              <w:marBottom w:val="0"/>
                                              <w:divBdr>
                                                <w:top w:val="none" w:sz="0" w:space="0" w:color="auto"/>
                                                <w:left w:val="none" w:sz="0" w:space="0" w:color="auto"/>
                                                <w:bottom w:val="none" w:sz="0" w:space="0" w:color="auto"/>
                                                <w:right w:val="none" w:sz="0" w:space="0" w:color="auto"/>
                                              </w:divBdr>
                                              <w:divsChild>
                                                <w:div w:id="1386107280">
                                                  <w:marLeft w:val="0"/>
                                                  <w:marRight w:val="0"/>
                                                  <w:marTop w:val="0"/>
                                                  <w:marBottom w:val="0"/>
                                                  <w:divBdr>
                                                    <w:top w:val="none" w:sz="0" w:space="0" w:color="auto"/>
                                                    <w:left w:val="none" w:sz="0" w:space="0" w:color="auto"/>
                                                    <w:bottom w:val="none" w:sz="0" w:space="0" w:color="auto"/>
                                                    <w:right w:val="none" w:sz="0" w:space="0" w:color="auto"/>
                                                  </w:divBdr>
                                                </w:div>
                                                <w:div w:id="58977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09900461">
          <w:marLeft w:val="0"/>
          <w:marRight w:val="0"/>
          <w:marTop w:val="0"/>
          <w:marBottom w:val="0"/>
          <w:divBdr>
            <w:top w:val="none" w:sz="0" w:space="0" w:color="auto"/>
            <w:left w:val="none" w:sz="0" w:space="0" w:color="auto"/>
            <w:bottom w:val="none" w:sz="0" w:space="0" w:color="auto"/>
            <w:right w:val="none" w:sz="0" w:space="0" w:color="auto"/>
          </w:divBdr>
          <w:divsChild>
            <w:div w:id="536433350">
              <w:marLeft w:val="0"/>
              <w:marRight w:val="0"/>
              <w:marTop w:val="0"/>
              <w:marBottom w:val="0"/>
              <w:divBdr>
                <w:top w:val="none" w:sz="0" w:space="0" w:color="auto"/>
                <w:left w:val="none" w:sz="0" w:space="0" w:color="auto"/>
                <w:bottom w:val="none" w:sz="0" w:space="0" w:color="auto"/>
                <w:right w:val="none" w:sz="0" w:space="0" w:color="auto"/>
              </w:divBdr>
              <w:divsChild>
                <w:div w:id="2145190686">
                  <w:marLeft w:val="0"/>
                  <w:marRight w:val="0"/>
                  <w:marTop w:val="0"/>
                  <w:marBottom w:val="0"/>
                  <w:divBdr>
                    <w:top w:val="none" w:sz="0" w:space="0" w:color="auto"/>
                    <w:left w:val="none" w:sz="0" w:space="0" w:color="auto"/>
                    <w:bottom w:val="none" w:sz="0" w:space="0" w:color="auto"/>
                    <w:right w:val="none" w:sz="0" w:space="0" w:color="auto"/>
                  </w:divBdr>
                  <w:divsChild>
                    <w:div w:id="14544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039056">
              <w:marLeft w:val="0"/>
              <w:marRight w:val="0"/>
              <w:marTop w:val="0"/>
              <w:marBottom w:val="0"/>
              <w:divBdr>
                <w:top w:val="none" w:sz="0" w:space="0" w:color="auto"/>
                <w:left w:val="none" w:sz="0" w:space="0" w:color="auto"/>
                <w:bottom w:val="none" w:sz="0" w:space="0" w:color="auto"/>
                <w:right w:val="none" w:sz="0" w:space="0" w:color="auto"/>
              </w:divBdr>
              <w:divsChild>
                <w:div w:id="2042199990">
                  <w:marLeft w:val="0"/>
                  <w:marRight w:val="0"/>
                  <w:marTop w:val="0"/>
                  <w:marBottom w:val="0"/>
                  <w:divBdr>
                    <w:top w:val="none" w:sz="0" w:space="0" w:color="auto"/>
                    <w:left w:val="none" w:sz="0" w:space="0" w:color="auto"/>
                    <w:bottom w:val="none" w:sz="0" w:space="0" w:color="auto"/>
                    <w:right w:val="none" w:sz="0" w:space="0" w:color="auto"/>
                  </w:divBdr>
                  <w:divsChild>
                    <w:div w:id="550268812">
                      <w:marLeft w:val="0"/>
                      <w:marRight w:val="0"/>
                      <w:marTop w:val="0"/>
                      <w:marBottom w:val="0"/>
                      <w:divBdr>
                        <w:top w:val="none" w:sz="0" w:space="0" w:color="auto"/>
                        <w:left w:val="none" w:sz="0" w:space="0" w:color="auto"/>
                        <w:bottom w:val="none" w:sz="0" w:space="0" w:color="auto"/>
                        <w:right w:val="none" w:sz="0" w:space="0" w:color="auto"/>
                      </w:divBdr>
                      <w:divsChild>
                        <w:div w:id="1931771740">
                          <w:marLeft w:val="0"/>
                          <w:marRight w:val="0"/>
                          <w:marTop w:val="0"/>
                          <w:marBottom w:val="0"/>
                          <w:divBdr>
                            <w:top w:val="none" w:sz="0" w:space="0" w:color="auto"/>
                            <w:left w:val="none" w:sz="0" w:space="0" w:color="auto"/>
                            <w:bottom w:val="none" w:sz="0" w:space="0" w:color="auto"/>
                            <w:right w:val="none" w:sz="0" w:space="0" w:color="auto"/>
                          </w:divBdr>
                          <w:divsChild>
                            <w:div w:id="1997490911">
                              <w:marLeft w:val="0"/>
                              <w:marRight w:val="0"/>
                              <w:marTop w:val="0"/>
                              <w:marBottom w:val="0"/>
                              <w:divBdr>
                                <w:top w:val="none" w:sz="0" w:space="0" w:color="auto"/>
                                <w:left w:val="none" w:sz="0" w:space="0" w:color="auto"/>
                                <w:bottom w:val="none" w:sz="0" w:space="0" w:color="auto"/>
                                <w:right w:val="none" w:sz="0" w:space="0" w:color="auto"/>
                              </w:divBdr>
                              <w:divsChild>
                                <w:div w:id="2009476239">
                                  <w:marLeft w:val="0"/>
                                  <w:marRight w:val="0"/>
                                  <w:marTop w:val="0"/>
                                  <w:marBottom w:val="0"/>
                                  <w:divBdr>
                                    <w:top w:val="none" w:sz="0" w:space="0" w:color="auto"/>
                                    <w:left w:val="none" w:sz="0" w:space="0" w:color="auto"/>
                                    <w:bottom w:val="none" w:sz="0" w:space="0" w:color="auto"/>
                                    <w:right w:val="none" w:sz="0" w:space="0" w:color="auto"/>
                                  </w:divBdr>
                                  <w:divsChild>
                                    <w:div w:id="21636278">
                                      <w:marLeft w:val="0"/>
                                      <w:marRight w:val="0"/>
                                      <w:marTop w:val="0"/>
                                      <w:marBottom w:val="0"/>
                                      <w:divBdr>
                                        <w:top w:val="none" w:sz="0" w:space="0" w:color="auto"/>
                                        <w:left w:val="none" w:sz="0" w:space="0" w:color="auto"/>
                                        <w:bottom w:val="none" w:sz="0" w:space="0" w:color="auto"/>
                                        <w:right w:val="none" w:sz="0" w:space="0" w:color="auto"/>
                                      </w:divBdr>
                                      <w:divsChild>
                                        <w:div w:id="120271599">
                                          <w:marLeft w:val="0"/>
                                          <w:marRight w:val="0"/>
                                          <w:marTop w:val="0"/>
                                          <w:marBottom w:val="0"/>
                                          <w:divBdr>
                                            <w:top w:val="none" w:sz="0" w:space="0" w:color="auto"/>
                                            <w:left w:val="none" w:sz="0" w:space="0" w:color="auto"/>
                                            <w:bottom w:val="none" w:sz="0" w:space="0" w:color="auto"/>
                                            <w:right w:val="none" w:sz="0" w:space="0" w:color="auto"/>
                                          </w:divBdr>
                                          <w:divsChild>
                                            <w:div w:id="1027024322">
                                              <w:marLeft w:val="0"/>
                                              <w:marRight w:val="0"/>
                                              <w:marTop w:val="0"/>
                                              <w:marBottom w:val="0"/>
                                              <w:divBdr>
                                                <w:top w:val="none" w:sz="0" w:space="0" w:color="auto"/>
                                                <w:left w:val="none" w:sz="0" w:space="0" w:color="auto"/>
                                                <w:bottom w:val="none" w:sz="0" w:space="0" w:color="auto"/>
                                                <w:right w:val="none" w:sz="0" w:space="0" w:color="auto"/>
                                              </w:divBdr>
                                              <w:divsChild>
                                                <w:div w:id="1806964825">
                                                  <w:marLeft w:val="0"/>
                                                  <w:marRight w:val="0"/>
                                                  <w:marTop w:val="0"/>
                                                  <w:marBottom w:val="0"/>
                                                  <w:divBdr>
                                                    <w:top w:val="none" w:sz="0" w:space="0" w:color="auto"/>
                                                    <w:left w:val="none" w:sz="0" w:space="0" w:color="auto"/>
                                                    <w:bottom w:val="none" w:sz="0" w:space="0" w:color="auto"/>
                                                    <w:right w:val="none" w:sz="0" w:space="0" w:color="auto"/>
                                                  </w:divBdr>
                                                </w:div>
                                                <w:div w:id="6644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6430184">
      <w:bodyDiv w:val="1"/>
      <w:marLeft w:val="0"/>
      <w:marRight w:val="0"/>
      <w:marTop w:val="0"/>
      <w:marBottom w:val="0"/>
      <w:divBdr>
        <w:top w:val="none" w:sz="0" w:space="0" w:color="auto"/>
        <w:left w:val="none" w:sz="0" w:space="0" w:color="auto"/>
        <w:bottom w:val="none" w:sz="0" w:space="0" w:color="auto"/>
        <w:right w:val="none" w:sz="0" w:space="0" w:color="auto"/>
      </w:divBdr>
    </w:div>
    <w:div w:id="1854148535">
      <w:bodyDiv w:val="1"/>
      <w:marLeft w:val="0"/>
      <w:marRight w:val="0"/>
      <w:marTop w:val="0"/>
      <w:marBottom w:val="0"/>
      <w:divBdr>
        <w:top w:val="none" w:sz="0" w:space="0" w:color="auto"/>
        <w:left w:val="none" w:sz="0" w:space="0" w:color="auto"/>
        <w:bottom w:val="none" w:sz="0" w:space="0" w:color="auto"/>
        <w:right w:val="none" w:sz="0" w:space="0" w:color="auto"/>
      </w:divBdr>
    </w:div>
    <w:div w:id="2000309841">
      <w:bodyDiv w:val="1"/>
      <w:marLeft w:val="0"/>
      <w:marRight w:val="0"/>
      <w:marTop w:val="0"/>
      <w:marBottom w:val="0"/>
      <w:divBdr>
        <w:top w:val="none" w:sz="0" w:space="0" w:color="auto"/>
        <w:left w:val="none" w:sz="0" w:space="0" w:color="auto"/>
        <w:bottom w:val="none" w:sz="0" w:space="0" w:color="auto"/>
        <w:right w:val="none" w:sz="0" w:space="0" w:color="auto"/>
      </w:divBdr>
      <w:divsChild>
        <w:div w:id="340543775">
          <w:marLeft w:val="0"/>
          <w:marRight w:val="0"/>
          <w:marTop w:val="0"/>
          <w:marBottom w:val="0"/>
          <w:divBdr>
            <w:top w:val="none" w:sz="0" w:space="0" w:color="auto"/>
            <w:left w:val="none" w:sz="0" w:space="0" w:color="auto"/>
            <w:bottom w:val="none" w:sz="0" w:space="0" w:color="auto"/>
            <w:right w:val="none" w:sz="0" w:space="0" w:color="auto"/>
          </w:divBdr>
          <w:divsChild>
            <w:div w:id="676660458">
              <w:marLeft w:val="0"/>
              <w:marRight w:val="0"/>
              <w:marTop w:val="0"/>
              <w:marBottom w:val="0"/>
              <w:divBdr>
                <w:top w:val="none" w:sz="0" w:space="0" w:color="auto"/>
                <w:left w:val="none" w:sz="0" w:space="0" w:color="auto"/>
                <w:bottom w:val="none" w:sz="0" w:space="0" w:color="auto"/>
                <w:right w:val="none" w:sz="0" w:space="0" w:color="auto"/>
              </w:divBdr>
              <w:divsChild>
                <w:div w:id="944269504">
                  <w:marLeft w:val="0"/>
                  <w:marRight w:val="0"/>
                  <w:marTop w:val="0"/>
                  <w:marBottom w:val="0"/>
                  <w:divBdr>
                    <w:top w:val="none" w:sz="0" w:space="0" w:color="auto"/>
                    <w:left w:val="none" w:sz="0" w:space="0" w:color="auto"/>
                    <w:bottom w:val="none" w:sz="0" w:space="0" w:color="auto"/>
                    <w:right w:val="none" w:sz="0" w:space="0" w:color="auto"/>
                  </w:divBdr>
                  <w:divsChild>
                    <w:div w:id="1560483653">
                      <w:marLeft w:val="0"/>
                      <w:marRight w:val="0"/>
                      <w:marTop w:val="0"/>
                      <w:marBottom w:val="0"/>
                      <w:divBdr>
                        <w:top w:val="none" w:sz="0" w:space="0" w:color="auto"/>
                        <w:left w:val="none" w:sz="0" w:space="0" w:color="auto"/>
                        <w:bottom w:val="none" w:sz="0" w:space="0" w:color="auto"/>
                        <w:right w:val="none" w:sz="0" w:space="0" w:color="auto"/>
                      </w:divBdr>
                      <w:divsChild>
                        <w:div w:id="800998237">
                          <w:marLeft w:val="0"/>
                          <w:marRight w:val="0"/>
                          <w:marTop w:val="0"/>
                          <w:marBottom w:val="0"/>
                          <w:divBdr>
                            <w:top w:val="none" w:sz="0" w:space="0" w:color="auto"/>
                            <w:left w:val="none" w:sz="0" w:space="0" w:color="auto"/>
                            <w:bottom w:val="none" w:sz="0" w:space="0" w:color="auto"/>
                            <w:right w:val="none" w:sz="0" w:space="0" w:color="auto"/>
                          </w:divBdr>
                          <w:divsChild>
                            <w:div w:id="2097707188">
                              <w:marLeft w:val="0"/>
                              <w:marRight w:val="0"/>
                              <w:marTop w:val="0"/>
                              <w:marBottom w:val="0"/>
                              <w:divBdr>
                                <w:top w:val="none" w:sz="0" w:space="0" w:color="auto"/>
                                <w:left w:val="none" w:sz="0" w:space="0" w:color="auto"/>
                                <w:bottom w:val="none" w:sz="0" w:space="0" w:color="auto"/>
                                <w:right w:val="none" w:sz="0" w:space="0" w:color="auto"/>
                              </w:divBdr>
                              <w:divsChild>
                                <w:div w:id="708451333">
                                  <w:marLeft w:val="0"/>
                                  <w:marRight w:val="0"/>
                                  <w:marTop w:val="0"/>
                                  <w:marBottom w:val="0"/>
                                  <w:divBdr>
                                    <w:top w:val="none" w:sz="0" w:space="0" w:color="auto"/>
                                    <w:left w:val="none" w:sz="0" w:space="0" w:color="auto"/>
                                    <w:bottom w:val="none" w:sz="0" w:space="0" w:color="auto"/>
                                    <w:right w:val="none" w:sz="0" w:space="0" w:color="auto"/>
                                  </w:divBdr>
                                  <w:divsChild>
                                    <w:div w:id="1975670664">
                                      <w:marLeft w:val="0"/>
                                      <w:marRight w:val="0"/>
                                      <w:marTop w:val="0"/>
                                      <w:marBottom w:val="0"/>
                                      <w:divBdr>
                                        <w:top w:val="none" w:sz="0" w:space="0" w:color="auto"/>
                                        <w:left w:val="none" w:sz="0" w:space="0" w:color="auto"/>
                                        <w:bottom w:val="none" w:sz="0" w:space="0" w:color="auto"/>
                                        <w:right w:val="none" w:sz="0" w:space="0" w:color="auto"/>
                                      </w:divBdr>
                                      <w:divsChild>
                                        <w:div w:id="1734546596">
                                          <w:marLeft w:val="0"/>
                                          <w:marRight w:val="0"/>
                                          <w:marTop w:val="0"/>
                                          <w:marBottom w:val="0"/>
                                          <w:divBdr>
                                            <w:top w:val="none" w:sz="0" w:space="0" w:color="auto"/>
                                            <w:left w:val="none" w:sz="0" w:space="0" w:color="auto"/>
                                            <w:bottom w:val="none" w:sz="0" w:space="0" w:color="auto"/>
                                            <w:right w:val="none" w:sz="0" w:space="0" w:color="auto"/>
                                          </w:divBdr>
                                          <w:divsChild>
                                            <w:div w:id="1875653922">
                                              <w:marLeft w:val="0"/>
                                              <w:marRight w:val="0"/>
                                              <w:marTop w:val="0"/>
                                              <w:marBottom w:val="0"/>
                                              <w:divBdr>
                                                <w:top w:val="none" w:sz="0" w:space="0" w:color="auto"/>
                                                <w:left w:val="none" w:sz="0" w:space="0" w:color="auto"/>
                                                <w:bottom w:val="none" w:sz="0" w:space="0" w:color="auto"/>
                                                <w:right w:val="none" w:sz="0" w:space="0" w:color="auto"/>
                                              </w:divBdr>
                                              <w:divsChild>
                                                <w:div w:id="1086537751">
                                                  <w:marLeft w:val="0"/>
                                                  <w:marRight w:val="0"/>
                                                  <w:marTop w:val="0"/>
                                                  <w:marBottom w:val="0"/>
                                                  <w:divBdr>
                                                    <w:top w:val="none" w:sz="0" w:space="0" w:color="auto"/>
                                                    <w:left w:val="none" w:sz="0" w:space="0" w:color="auto"/>
                                                    <w:bottom w:val="none" w:sz="0" w:space="0" w:color="auto"/>
                                                    <w:right w:val="none" w:sz="0" w:space="0" w:color="auto"/>
                                                  </w:divBdr>
                                                </w:div>
                                                <w:div w:id="114651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4272502">
          <w:marLeft w:val="0"/>
          <w:marRight w:val="0"/>
          <w:marTop w:val="0"/>
          <w:marBottom w:val="0"/>
          <w:divBdr>
            <w:top w:val="none" w:sz="0" w:space="0" w:color="auto"/>
            <w:left w:val="none" w:sz="0" w:space="0" w:color="auto"/>
            <w:bottom w:val="none" w:sz="0" w:space="0" w:color="auto"/>
            <w:right w:val="none" w:sz="0" w:space="0" w:color="auto"/>
          </w:divBdr>
          <w:divsChild>
            <w:div w:id="888759206">
              <w:marLeft w:val="0"/>
              <w:marRight w:val="0"/>
              <w:marTop w:val="0"/>
              <w:marBottom w:val="0"/>
              <w:divBdr>
                <w:top w:val="none" w:sz="0" w:space="0" w:color="auto"/>
                <w:left w:val="none" w:sz="0" w:space="0" w:color="auto"/>
                <w:bottom w:val="none" w:sz="0" w:space="0" w:color="auto"/>
                <w:right w:val="none" w:sz="0" w:space="0" w:color="auto"/>
              </w:divBdr>
              <w:divsChild>
                <w:div w:id="1577741711">
                  <w:marLeft w:val="0"/>
                  <w:marRight w:val="0"/>
                  <w:marTop w:val="0"/>
                  <w:marBottom w:val="0"/>
                  <w:divBdr>
                    <w:top w:val="none" w:sz="0" w:space="0" w:color="auto"/>
                    <w:left w:val="none" w:sz="0" w:space="0" w:color="auto"/>
                    <w:bottom w:val="none" w:sz="0" w:space="0" w:color="auto"/>
                    <w:right w:val="none" w:sz="0" w:space="0" w:color="auto"/>
                  </w:divBdr>
                  <w:divsChild>
                    <w:div w:id="94989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753357">
              <w:marLeft w:val="0"/>
              <w:marRight w:val="0"/>
              <w:marTop w:val="0"/>
              <w:marBottom w:val="0"/>
              <w:divBdr>
                <w:top w:val="none" w:sz="0" w:space="0" w:color="auto"/>
                <w:left w:val="none" w:sz="0" w:space="0" w:color="auto"/>
                <w:bottom w:val="none" w:sz="0" w:space="0" w:color="auto"/>
                <w:right w:val="none" w:sz="0" w:space="0" w:color="auto"/>
              </w:divBdr>
              <w:divsChild>
                <w:div w:id="2004813923">
                  <w:marLeft w:val="0"/>
                  <w:marRight w:val="0"/>
                  <w:marTop w:val="0"/>
                  <w:marBottom w:val="0"/>
                  <w:divBdr>
                    <w:top w:val="none" w:sz="0" w:space="0" w:color="auto"/>
                    <w:left w:val="none" w:sz="0" w:space="0" w:color="auto"/>
                    <w:bottom w:val="none" w:sz="0" w:space="0" w:color="auto"/>
                    <w:right w:val="none" w:sz="0" w:space="0" w:color="auto"/>
                  </w:divBdr>
                  <w:divsChild>
                    <w:div w:id="465122157">
                      <w:marLeft w:val="0"/>
                      <w:marRight w:val="0"/>
                      <w:marTop w:val="0"/>
                      <w:marBottom w:val="0"/>
                      <w:divBdr>
                        <w:top w:val="none" w:sz="0" w:space="0" w:color="auto"/>
                        <w:left w:val="none" w:sz="0" w:space="0" w:color="auto"/>
                        <w:bottom w:val="none" w:sz="0" w:space="0" w:color="auto"/>
                        <w:right w:val="none" w:sz="0" w:space="0" w:color="auto"/>
                      </w:divBdr>
                      <w:divsChild>
                        <w:div w:id="1399017298">
                          <w:marLeft w:val="0"/>
                          <w:marRight w:val="0"/>
                          <w:marTop w:val="0"/>
                          <w:marBottom w:val="0"/>
                          <w:divBdr>
                            <w:top w:val="none" w:sz="0" w:space="0" w:color="auto"/>
                            <w:left w:val="none" w:sz="0" w:space="0" w:color="auto"/>
                            <w:bottom w:val="none" w:sz="0" w:space="0" w:color="auto"/>
                            <w:right w:val="none" w:sz="0" w:space="0" w:color="auto"/>
                          </w:divBdr>
                          <w:divsChild>
                            <w:div w:id="2062248042">
                              <w:marLeft w:val="0"/>
                              <w:marRight w:val="0"/>
                              <w:marTop w:val="0"/>
                              <w:marBottom w:val="0"/>
                              <w:divBdr>
                                <w:top w:val="none" w:sz="0" w:space="0" w:color="auto"/>
                                <w:left w:val="none" w:sz="0" w:space="0" w:color="auto"/>
                                <w:bottom w:val="none" w:sz="0" w:space="0" w:color="auto"/>
                                <w:right w:val="none" w:sz="0" w:space="0" w:color="auto"/>
                              </w:divBdr>
                              <w:divsChild>
                                <w:div w:id="2131511414">
                                  <w:marLeft w:val="0"/>
                                  <w:marRight w:val="0"/>
                                  <w:marTop w:val="0"/>
                                  <w:marBottom w:val="0"/>
                                  <w:divBdr>
                                    <w:top w:val="none" w:sz="0" w:space="0" w:color="auto"/>
                                    <w:left w:val="none" w:sz="0" w:space="0" w:color="auto"/>
                                    <w:bottom w:val="none" w:sz="0" w:space="0" w:color="auto"/>
                                    <w:right w:val="none" w:sz="0" w:space="0" w:color="auto"/>
                                  </w:divBdr>
                                  <w:divsChild>
                                    <w:div w:id="857933643">
                                      <w:marLeft w:val="0"/>
                                      <w:marRight w:val="0"/>
                                      <w:marTop w:val="0"/>
                                      <w:marBottom w:val="0"/>
                                      <w:divBdr>
                                        <w:top w:val="none" w:sz="0" w:space="0" w:color="auto"/>
                                        <w:left w:val="none" w:sz="0" w:space="0" w:color="auto"/>
                                        <w:bottom w:val="none" w:sz="0" w:space="0" w:color="auto"/>
                                        <w:right w:val="none" w:sz="0" w:space="0" w:color="auto"/>
                                      </w:divBdr>
                                      <w:divsChild>
                                        <w:div w:id="2053535617">
                                          <w:marLeft w:val="0"/>
                                          <w:marRight w:val="0"/>
                                          <w:marTop w:val="0"/>
                                          <w:marBottom w:val="0"/>
                                          <w:divBdr>
                                            <w:top w:val="none" w:sz="0" w:space="0" w:color="auto"/>
                                            <w:left w:val="none" w:sz="0" w:space="0" w:color="auto"/>
                                            <w:bottom w:val="none" w:sz="0" w:space="0" w:color="auto"/>
                                            <w:right w:val="none" w:sz="0" w:space="0" w:color="auto"/>
                                          </w:divBdr>
                                          <w:divsChild>
                                            <w:div w:id="760759811">
                                              <w:marLeft w:val="0"/>
                                              <w:marRight w:val="0"/>
                                              <w:marTop w:val="0"/>
                                              <w:marBottom w:val="0"/>
                                              <w:divBdr>
                                                <w:top w:val="none" w:sz="0" w:space="0" w:color="auto"/>
                                                <w:left w:val="none" w:sz="0" w:space="0" w:color="auto"/>
                                                <w:bottom w:val="none" w:sz="0" w:space="0" w:color="auto"/>
                                                <w:right w:val="none" w:sz="0" w:space="0" w:color="auto"/>
                                              </w:divBdr>
                                              <w:divsChild>
                                                <w:div w:id="775251024">
                                                  <w:marLeft w:val="0"/>
                                                  <w:marRight w:val="0"/>
                                                  <w:marTop w:val="0"/>
                                                  <w:marBottom w:val="0"/>
                                                  <w:divBdr>
                                                    <w:top w:val="none" w:sz="0" w:space="0" w:color="auto"/>
                                                    <w:left w:val="none" w:sz="0" w:space="0" w:color="auto"/>
                                                    <w:bottom w:val="none" w:sz="0" w:space="0" w:color="auto"/>
                                                    <w:right w:val="none" w:sz="0" w:space="0" w:color="auto"/>
                                                  </w:divBdr>
                                                </w:div>
                                                <w:div w:id="212515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D32DD-F9EC-4FA9-8A5E-0F7F8BDE4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946</Words>
  <Characters>28193</Characters>
  <Application>Microsoft Office Word</Application>
  <DocSecurity>0</DocSecurity>
  <Lines>234</Lines>
  <Paragraphs>66</Paragraphs>
  <ScaleCrop>false</ScaleCrop>
  <Company/>
  <LinksUpToDate>false</LinksUpToDate>
  <CharactersWithSpaces>330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5</cp:revision>
  <dcterms:created xsi:type="dcterms:W3CDTF">2025-07-10T16:05:00Z</dcterms:created>
  <dcterms:modified xsi:type="dcterms:W3CDTF">2025-07-11T09:11:00Z</dcterms:modified>
</cp:coreProperties>
</file>